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F5DA2" w14:textId="77777777" w:rsidR="00480476" w:rsidRPr="002C7A7A" w:rsidRDefault="00DC6266" w:rsidP="00DC6266">
      <w:pPr>
        <w:autoSpaceDE w:val="0"/>
        <w:autoSpaceDN w:val="0"/>
        <w:adjustRightInd w:val="0"/>
        <w:ind w:left="2160" w:firstLine="720"/>
        <w:rPr>
          <w:rFonts w:eastAsia="ZapfDingbats"/>
          <w:color w:val="000000"/>
        </w:rPr>
      </w:pPr>
      <w:r w:rsidRPr="002C7A7A">
        <w:rPr>
          <w:b/>
          <w:bCs/>
          <w:sz w:val="23"/>
          <w:szCs w:val="23"/>
        </w:rPr>
        <w:t>Database Backup Methods</w:t>
      </w:r>
    </w:p>
    <w:p w14:paraId="08FF9B2D" w14:textId="77777777" w:rsidR="00491E6F" w:rsidRPr="002C7A7A" w:rsidRDefault="00491E6F" w:rsidP="00491E6F">
      <w:pPr>
        <w:autoSpaceDE w:val="0"/>
        <w:autoSpaceDN w:val="0"/>
        <w:adjustRightInd w:val="0"/>
      </w:pPr>
      <w:r w:rsidRPr="002C7A7A">
        <w:t xml:space="preserve">MySQL Backups </w:t>
      </w:r>
    </w:p>
    <w:p w14:paraId="50F0CA90" w14:textId="77777777" w:rsidR="00491E6F" w:rsidRPr="002C7A7A" w:rsidRDefault="00491E6F" w:rsidP="00491E6F">
      <w:pPr>
        <w:autoSpaceDE w:val="0"/>
        <w:autoSpaceDN w:val="0"/>
        <w:adjustRightInd w:val="0"/>
      </w:pPr>
    </w:p>
    <w:p w14:paraId="4097DF83" w14:textId="77777777" w:rsidR="00491E6F" w:rsidRPr="002C7A7A" w:rsidRDefault="00491E6F" w:rsidP="00491E6F">
      <w:pPr>
        <w:autoSpaceDE w:val="0"/>
        <w:autoSpaceDN w:val="0"/>
        <w:adjustRightInd w:val="0"/>
      </w:pPr>
      <w:r w:rsidRPr="002C7A7A">
        <w:t>Disk Level [ Mount Points /</w:t>
      </w:r>
      <w:proofErr w:type="gramStart"/>
      <w:r w:rsidRPr="002C7A7A">
        <w:t>backups ,</w:t>
      </w:r>
      <w:proofErr w:type="gramEnd"/>
      <w:r w:rsidRPr="002C7A7A">
        <w:t xml:space="preserve"> D Drive ] , Tape Level , Cloud level ( Iron mountain, </w:t>
      </w:r>
      <w:proofErr w:type="spellStart"/>
      <w:r w:rsidRPr="002C7A7A">
        <w:t>BlueCube</w:t>
      </w:r>
      <w:proofErr w:type="spellEnd"/>
      <w:r w:rsidRPr="002C7A7A">
        <w:t xml:space="preserve"> , EMC2, IBM, HCL Storage )</w:t>
      </w:r>
    </w:p>
    <w:p w14:paraId="1D667F55" w14:textId="77777777" w:rsidR="00491E6F" w:rsidRPr="002C7A7A" w:rsidRDefault="00491E6F" w:rsidP="00491E6F">
      <w:pPr>
        <w:autoSpaceDE w:val="0"/>
        <w:autoSpaceDN w:val="0"/>
        <w:adjustRightInd w:val="0"/>
      </w:pPr>
    </w:p>
    <w:p w14:paraId="002F9216" w14:textId="77777777" w:rsidR="00491E6F" w:rsidRPr="002C7A7A" w:rsidRDefault="00491E6F" w:rsidP="00491E6F">
      <w:pPr>
        <w:autoSpaceDE w:val="0"/>
        <w:autoSpaceDN w:val="0"/>
        <w:adjustRightInd w:val="0"/>
      </w:pPr>
      <w:r w:rsidRPr="002C7A7A">
        <w:t xml:space="preserve">Logical Backups </w:t>
      </w:r>
    </w:p>
    <w:p w14:paraId="3C03FDEE" w14:textId="77777777" w:rsidR="00491E6F" w:rsidRPr="002C7A7A" w:rsidRDefault="00491E6F" w:rsidP="00491E6F">
      <w:pPr>
        <w:autoSpaceDE w:val="0"/>
        <w:autoSpaceDN w:val="0"/>
        <w:adjustRightInd w:val="0"/>
      </w:pPr>
    </w:p>
    <w:p w14:paraId="00316630" w14:textId="77777777" w:rsidR="00491E6F" w:rsidRPr="002C7A7A" w:rsidRDefault="00491E6F" w:rsidP="00491E6F">
      <w:pPr>
        <w:autoSpaceDE w:val="0"/>
        <w:autoSpaceDN w:val="0"/>
        <w:adjustRightInd w:val="0"/>
      </w:pPr>
      <w:proofErr w:type="spellStart"/>
      <w:r w:rsidRPr="002C7A7A">
        <w:t>mysqldump</w:t>
      </w:r>
      <w:proofErr w:type="spellEnd"/>
      <w:r w:rsidRPr="002C7A7A">
        <w:t xml:space="preserve"> - To export the data logical with using </w:t>
      </w:r>
      <w:proofErr w:type="spellStart"/>
      <w:r w:rsidRPr="002C7A7A">
        <w:t>mysqldump</w:t>
      </w:r>
      <w:proofErr w:type="spellEnd"/>
      <w:r w:rsidRPr="002C7A7A">
        <w:t xml:space="preserve"> </w:t>
      </w:r>
      <w:proofErr w:type="spellStart"/>
      <w:r w:rsidRPr="002C7A7A">
        <w:t>utliity</w:t>
      </w:r>
      <w:proofErr w:type="spellEnd"/>
    </w:p>
    <w:p w14:paraId="0229EF52" w14:textId="77777777" w:rsidR="00491E6F" w:rsidRPr="002C7A7A" w:rsidRDefault="00491E6F" w:rsidP="00491E6F">
      <w:pPr>
        <w:autoSpaceDE w:val="0"/>
        <w:autoSpaceDN w:val="0"/>
        <w:adjustRightInd w:val="0"/>
      </w:pPr>
      <w:proofErr w:type="spellStart"/>
      <w:r w:rsidRPr="002C7A7A">
        <w:t>mysql</w:t>
      </w:r>
      <w:proofErr w:type="spellEnd"/>
      <w:r w:rsidRPr="002C7A7A">
        <w:t xml:space="preserve"> - To import the data</w:t>
      </w:r>
    </w:p>
    <w:p w14:paraId="1DCED2E4" w14:textId="77777777" w:rsidR="00491E6F" w:rsidRPr="002C7A7A" w:rsidRDefault="00491E6F" w:rsidP="00491E6F">
      <w:pPr>
        <w:autoSpaceDE w:val="0"/>
        <w:autoSpaceDN w:val="0"/>
        <w:adjustRightInd w:val="0"/>
      </w:pPr>
    </w:p>
    <w:p w14:paraId="227D3C3A" w14:textId="77777777" w:rsidR="00491E6F" w:rsidRPr="002C7A7A" w:rsidRDefault="00491E6F" w:rsidP="00491E6F">
      <w:pPr>
        <w:autoSpaceDE w:val="0"/>
        <w:autoSpaceDN w:val="0"/>
        <w:adjustRightInd w:val="0"/>
      </w:pPr>
      <w:r w:rsidRPr="002C7A7A">
        <w:t xml:space="preserve">all database backup, single </w:t>
      </w:r>
      <w:proofErr w:type="gramStart"/>
      <w:r w:rsidRPr="002C7A7A">
        <w:t>database ,</w:t>
      </w:r>
      <w:proofErr w:type="gramEnd"/>
      <w:r w:rsidRPr="002C7A7A">
        <w:t xml:space="preserve"> object level means </w:t>
      </w:r>
      <w:proofErr w:type="spellStart"/>
      <w:r w:rsidRPr="002C7A7A">
        <w:t>tables,SP,views</w:t>
      </w:r>
      <w:proofErr w:type="spellEnd"/>
      <w:r w:rsidRPr="002C7A7A">
        <w:t xml:space="preserve"> etc..</w:t>
      </w:r>
    </w:p>
    <w:p w14:paraId="397C34A1" w14:textId="77777777" w:rsidR="00491E6F" w:rsidRPr="002C7A7A" w:rsidRDefault="00491E6F" w:rsidP="00491E6F">
      <w:pPr>
        <w:autoSpaceDE w:val="0"/>
        <w:autoSpaceDN w:val="0"/>
        <w:adjustRightInd w:val="0"/>
      </w:pPr>
    </w:p>
    <w:p w14:paraId="6CFBE57B" w14:textId="77777777" w:rsidR="00491E6F" w:rsidRPr="002C7A7A" w:rsidRDefault="00491E6F" w:rsidP="00491E6F">
      <w:pPr>
        <w:autoSpaceDE w:val="0"/>
        <w:autoSpaceDN w:val="0"/>
        <w:adjustRightInd w:val="0"/>
      </w:pPr>
      <w:r w:rsidRPr="002C7A7A">
        <w:t>Physical Backups</w:t>
      </w:r>
    </w:p>
    <w:p w14:paraId="169F91E1" w14:textId="77777777" w:rsidR="00491E6F" w:rsidRPr="002C7A7A" w:rsidRDefault="00491E6F" w:rsidP="00491E6F">
      <w:pPr>
        <w:autoSpaceDE w:val="0"/>
        <w:autoSpaceDN w:val="0"/>
        <w:adjustRightInd w:val="0"/>
      </w:pPr>
    </w:p>
    <w:p w14:paraId="02AC1153" w14:textId="77777777" w:rsidR="00491E6F" w:rsidRPr="002C7A7A" w:rsidRDefault="00491E6F" w:rsidP="00491E6F">
      <w:pPr>
        <w:autoSpaceDE w:val="0"/>
        <w:autoSpaceDN w:val="0"/>
        <w:adjustRightInd w:val="0"/>
      </w:pPr>
      <w:r w:rsidRPr="002C7A7A">
        <w:t xml:space="preserve">complete datafiles will take the backup. </w:t>
      </w:r>
    </w:p>
    <w:p w14:paraId="1E21538D" w14:textId="77777777" w:rsidR="00491E6F" w:rsidRPr="002C7A7A" w:rsidRDefault="00491E6F" w:rsidP="00491E6F">
      <w:pPr>
        <w:autoSpaceDE w:val="0"/>
        <w:autoSpaceDN w:val="0"/>
        <w:adjustRightInd w:val="0"/>
      </w:pPr>
    </w:p>
    <w:p w14:paraId="7F8F1D1D" w14:textId="77777777" w:rsidR="00491E6F" w:rsidRPr="002C7A7A" w:rsidRDefault="00491E6F" w:rsidP="00491E6F">
      <w:pPr>
        <w:autoSpaceDE w:val="0"/>
        <w:autoSpaceDN w:val="0"/>
        <w:adjustRightInd w:val="0"/>
      </w:pPr>
      <w:r w:rsidRPr="002C7A7A">
        <w:t xml:space="preserve">Shutdown </w:t>
      </w:r>
      <w:proofErr w:type="gramStart"/>
      <w:r w:rsidRPr="002C7A7A">
        <w:t>Server  -</w:t>
      </w:r>
      <w:proofErr w:type="gramEnd"/>
      <w:r w:rsidRPr="002C7A7A">
        <w:t xml:space="preserve"> Cold Backup / Offline Backup </w:t>
      </w:r>
    </w:p>
    <w:p w14:paraId="305CF106" w14:textId="77777777" w:rsidR="00491E6F" w:rsidRPr="002C7A7A" w:rsidRDefault="00491E6F" w:rsidP="00491E6F">
      <w:pPr>
        <w:autoSpaceDE w:val="0"/>
        <w:autoSpaceDN w:val="0"/>
        <w:adjustRightInd w:val="0"/>
      </w:pPr>
      <w:r w:rsidRPr="002C7A7A">
        <w:t xml:space="preserve">Without Shutdown - Hot </w:t>
      </w:r>
      <w:proofErr w:type="gramStart"/>
      <w:r w:rsidRPr="002C7A7A">
        <w:t>Backup  /</w:t>
      </w:r>
      <w:proofErr w:type="gramEnd"/>
      <w:r w:rsidRPr="002C7A7A">
        <w:t xml:space="preserve"> Online Backup</w:t>
      </w:r>
    </w:p>
    <w:p w14:paraId="78974705" w14:textId="77777777" w:rsidR="00491E6F" w:rsidRPr="002C7A7A" w:rsidRDefault="00491E6F" w:rsidP="00491E6F">
      <w:pPr>
        <w:autoSpaceDE w:val="0"/>
        <w:autoSpaceDN w:val="0"/>
        <w:adjustRightInd w:val="0"/>
      </w:pPr>
    </w:p>
    <w:p w14:paraId="5E8C94D5" w14:textId="77777777" w:rsidR="00491E6F" w:rsidRPr="002C7A7A" w:rsidRDefault="00491E6F" w:rsidP="00491E6F">
      <w:pPr>
        <w:autoSpaceDE w:val="0"/>
        <w:autoSpaceDN w:val="0"/>
        <w:adjustRightInd w:val="0"/>
      </w:pPr>
      <w:r w:rsidRPr="002C7A7A">
        <w:t>MYSQL Server - Oracle Product</w:t>
      </w:r>
    </w:p>
    <w:p w14:paraId="52369FB2" w14:textId="77777777" w:rsidR="00491E6F" w:rsidRPr="002C7A7A" w:rsidRDefault="00491E6F" w:rsidP="00491E6F">
      <w:pPr>
        <w:autoSpaceDE w:val="0"/>
        <w:autoSpaceDN w:val="0"/>
        <w:adjustRightInd w:val="0"/>
      </w:pPr>
    </w:p>
    <w:p w14:paraId="14995439" w14:textId="44FF8523" w:rsidR="00491E6F" w:rsidRPr="002C7A7A" w:rsidRDefault="00491E6F" w:rsidP="00491E6F">
      <w:pPr>
        <w:autoSpaceDE w:val="0"/>
        <w:autoSpaceDN w:val="0"/>
        <w:adjustRightInd w:val="0"/>
      </w:pPr>
      <w:r w:rsidRPr="002C7A7A">
        <w:t>Physical Backups - Enterprise Edition (MEB), This is supported for Only MySQL Server</w:t>
      </w:r>
    </w:p>
    <w:p w14:paraId="5940B90A" w14:textId="2D153E42" w:rsidR="00491E6F" w:rsidRPr="002C7A7A" w:rsidRDefault="00491E6F" w:rsidP="00491E6F">
      <w:pPr>
        <w:autoSpaceDE w:val="0"/>
        <w:autoSpaceDN w:val="0"/>
        <w:adjustRightInd w:val="0"/>
      </w:pPr>
      <w:r w:rsidRPr="002C7A7A">
        <w:tab/>
      </w:r>
      <w:r w:rsidRPr="002C7A7A">
        <w:tab/>
      </w:r>
      <w:r>
        <w:t xml:space="preserve">    </w:t>
      </w:r>
      <w:r w:rsidRPr="002C7A7A">
        <w:t xml:space="preserve"> </w:t>
      </w:r>
      <w:r>
        <w:t xml:space="preserve"> </w:t>
      </w:r>
      <w:r w:rsidRPr="002C7A7A">
        <w:t xml:space="preserve">- </w:t>
      </w:r>
      <w:proofErr w:type="spellStart"/>
      <w:r w:rsidRPr="002C7A7A">
        <w:t>Percona</w:t>
      </w:r>
      <w:proofErr w:type="spellEnd"/>
      <w:r w:rsidRPr="002C7A7A">
        <w:t xml:space="preserve"> </w:t>
      </w:r>
      <w:proofErr w:type="spellStart"/>
      <w:r w:rsidRPr="002C7A7A">
        <w:t>Xtra</w:t>
      </w:r>
      <w:proofErr w:type="spellEnd"/>
      <w:r w:rsidRPr="002C7A7A">
        <w:t xml:space="preserve"> Backup is utility Supported for M</w:t>
      </w:r>
      <w:r>
        <w:t>ySQL</w:t>
      </w:r>
      <w:r w:rsidRPr="002C7A7A">
        <w:t>,</w:t>
      </w:r>
      <w:r>
        <w:t xml:space="preserve"> </w:t>
      </w:r>
      <w:proofErr w:type="spellStart"/>
      <w:r w:rsidRPr="002C7A7A">
        <w:t>Mariadb</w:t>
      </w:r>
      <w:proofErr w:type="spellEnd"/>
      <w:r w:rsidRPr="002C7A7A">
        <w:t xml:space="preserve"> &amp; </w:t>
      </w:r>
      <w:proofErr w:type="spellStart"/>
      <w:r w:rsidRPr="002C7A7A">
        <w:t>Percona</w:t>
      </w:r>
      <w:proofErr w:type="spellEnd"/>
      <w:r w:rsidRPr="002C7A7A">
        <w:t xml:space="preserve"> Server </w:t>
      </w:r>
    </w:p>
    <w:p w14:paraId="2307A687" w14:textId="77777777" w:rsidR="00491E6F" w:rsidRPr="002C7A7A" w:rsidRDefault="00491E6F" w:rsidP="00491E6F">
      <w:pPr>
        <w:autoSpaceDE w:val="0"/>
        <w:autoSpaceDN w:val="0"/>
        <w:adjustRightInd w:val="0"/>
      </w:pPr>
    </w:p>
    <w:p w14:paraId="778C401D" w14:textId="77777777" w:rsidR="00491E6F" w:rsidRPr="002C7A7A" w:rsidRDefault="00491E6F" w:rsidP="00491E6F">
      <w:pPr>
        <w:autoSpaceDE w:val="0"/>
        <w:autoSpaceDN w:val="0"/>
        <w:adjustRightInd w:val="0"/>
      </w:pPr>
      <w:r w:rsidRPr="002C7A7A">
        <w:t xml:space="preserve">What backups it will </w:t>
      </w:r>
      <w:proofErr w:type="gramStart"/>
      <w:r w:rsidRPr="002C7A7A">
        <w:t>supported ?</w:t>
      </w:r>
      <w:proofErr w:type="gramEnd"/>
    </w:p>
    <w:p w14:paraId="5A8485C8" w14:textId="77777777" w:rsidR="00491E6F" w:rsidRPr="002C7A7A" w:rsidRDefault="00491E6F" w:rsidP="00491E6F">
      <w:pPr>
        <w:autoSpaceDE w:val="0"/>
        <w:autoSpaceDN w:val="0"/>
        <w:adjustRightInd w:val="0"/>
      </w:pPr>
    </w:p>
    <w:p w14:paraId="290D1D34" w14:textId="77777777" w:rsidR="00491E6F" w:rsidRPr="002C7A7A" w:rsidRDefault="00491E6F" w:rsidP="00491E6F">
      <w:pPr>
        <w:autoSpaceDE w:val="0"/>
        <w:autoSpaceDN w:val="0"/>
        <w:adjustRightInd w:val="0"/>
      </w:pPr>
      <w:r w:rsidRPr="002C7A7A">
        <w:tab/>
      </w:r>
      <w:r w:rsidRPr="002C7A7A">
        <w:tab/>
        <w:t>- Full Backups (Physical files (.</w:t>
      </w:r>
      <w:proofErr w:type="spellStart"/>
      <w:r w:rsidRPr="002C7A7A">
        <w:t>ibd</w:t>
      </w:r>
      <w:proofErr w:type="spellEnd"/>
      <w:r w:rsidRPr="002C7A7A">
        <w:t xml:space="preserve">) with </w:t>
      </w:r>
      <w:proofErr w:type="spellStart"/>
      <w:proofErr w:type="gramStart"/>
      <w:r w:rsidRPr="002C7A7A">
        <w:t>My.Cnf</w:t>
      </w:r>
      <w:proofErr w:type="spellEnd"/>
      <w:proofErr w:type="gramEnd"/>
      <w:r w:rsidRPr="002C7A7A">
        <w:t xml:space="preserve"> )</w:t>
      </w:r>
    </w:p>
    <w:p w14:paraId="77261BAB" w14:textId="2ABAB4B4" w:rsidR="00491E6F" w:rsidRPr="002C7A7A" w:rsidRDefault="00491E6F" w:rsidP="00491E6F">
      <w:pPr>
        <w:autoSpaceDE w:val="0"/>
        <w:autoSpaceDN w:val="0"/>
        <w:adjustRightInd w:val="0"/>
      </w:pPr>
      <w:r w:rsidRPr="002C7A7A">
        <w:tab/>
      </w:r>
      <w:r w:rsidRPr="002C7A7A">
        <w:tab/>
        <w:t xml:space="preserve">- Incremental Backups </w:t>
      </w:r>
      <w:proofErr w:type="gramStart"/>
      <w:r w:rsidRPr="002C7A7A">
        <w:t>( An</w:t>
      </w:r>
      <w:proofErr w:type="gramEnd"/>
      <w:r w:rsidRPr="002C7A7A">
        <w:t xml:space="preserve"> incremental backup is a type of backup that only copies data that has been changed  or created since the previous backup activity was conducted )</w:t>
      </w:r>
    </w:p>
    <w:p w14:paraId="0C006FC7" w14:textId="10A18B55" w:rsidR="00491E6F" w:rsidRPr="002C7A7A" w:rsidRDefault="00491E6F" w:rsidP="00491E6F">
      <w:pPr>
        <w:autoSpaceDE w:val="0"/>
        <w:autoSpaceDN w:val="0"/>
        <w:adjustRightInd w:val="0"/>
      </w:pPr>
      <w:r w:rsidRPr="002C7A7A">
        <w:tab/>
      </w:r>
      <w:r w:rsidRPr="002C7A7A">
        <w:tab/>
        <w:t xml:space="preserve">- Compressed Backups </w:t>
      </w:r>
    </w:p>
    <w:p w14:paraId="07CCD420" w14:textId="77777777" w:rsidR="00491E6F" w:rsidRPr="002C7A7A" w:rsidRDefault="00491E6F" w:rsidP="00491E6F">
      <w:pPr>
        <w:autoSpaceDE w:val="0"/>
        <w:autoSpaceDN w:val="0"/>
        <w:adjustRightInd w:val="0"/>
      </w:pPr>
      <w:r w:rsidRPr="002C7A7A">
        <w:tab/>
      </w:r>
      <w:r w:rsidRPr="002C7A7A">
        <w:tab/>
        <w:t xml:space="preserve">- Partial Backups </w:t>
      </w:r>
      <w:proofErr w:type="gramStart"/>
      <w:r w:rsidRPr="002C7A7A">
        <w:t>( Database</w:t>
      </w:r>
      <w:proofErr w:type="gramEnd"/>
      <w:r w:rsidRPr="002C7A7A">
        <w:t xml:space="preserve"> level &amp; Table level )</w:t>
      </w:r>
    </w:p>
    <w:p w14:paraId="57F29741" w14:textId="77777777" w:rsidR="00491E6F" w:rsidRPr="002C7A7A" w:rsidRDefault="00491E6F" w:rsidP="00491E6F">
      <w:pPr>
        <w:autoSpaceDE w:val="0"/>
        <w:autoSpaceDN w:val="0"/>
        <w:adjustRightInd w:val="0"/>
      </w:pPr>
      <w:r w:rsidRPr="002C7A7A">
        <w:tab/>
      </w:r>
      <w:r w:rsidRPr="002C7A7A">
        <w:tab/>
        <w:t xml:space="preserve">- Encrypted Backups </w:t>
      </w:r>
      <w:proofErr w:type="gramStart"/>
      <w:r w:rsidRPr="002C7A7A">
        <w:t>( Note</w:t>
      </w:r>
      <w:proofErr w:type="gramEnd"/>
      <w:r w:rsidRPr="002C7A7A">
        <w:t xml:space="preserve">:- You have Encrypt the </w:t>
      </w:r>
      <w:proofErr w:type="spellStart"/>
      <w:r w:rsidRPr="002C7A7A">
        <w:t>Mysql</w:t>
      </w:r>
      <w:proofErr w:type="spellEnd"/>
      <w:r w:rsidRPr="002C7A7A">
        <w:t xml:space="preserve"> server )</w:t>
      </w:r>
    </w:p>
    <w:p w14:paraId="19165676" w14:textId="77777777" w:rsidR="00491E6F" w:rsidRDefault="00491E6F" w:rsidP="00FD4D4E">
      <w:pPr>
        <w:autoSpaceDE w:val="0"/>
        <w:autoSpaceDN w:val="0"/>
        <w:adjustRightInd w:val="0"/>
        <w:rPr>
          <w:rFonts w:eastAsia="ZapfDingbats"/>
          <w:color w:val="000000"/>
        </w:rPr>
      </w:pPr>
    </w:p>
    <w:p w14:paraId="6D59A46B" w14:textId="1C86769D" w:rsidR="00A2043A"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Logical backup—A logical backup is created by saving information</w:t>
      </w:r>
      <w:r w:rsidR="00FD4D4E" w:rsidRPr="002C7A7A">
        <w:rPr>
          <w:color w:val="000000"/>
        </w:rPr>
        <w:t xml:space="preserve"> </w:t>
      </w:r>
      <w:r w:rsidRPr="002C7A7A">
        <w:rPr>
          <w:color w:val="000000"/>
        </w:rPr>
        <w:t>that represents the logical database structures using SQL statements</w:t>
      </w:r>
      <w:r w:rsidR="00FD4D4E" w:rsidRPr="002C7A7A">
        <w:rPr>
          <w:color w:val="000000"/>
        </w:rPr>
        <w:t xml:space="preserve"> </w:t>
      </w:r>
      <w:r w:rsidRPr="002C7A7A">
        <w:rPr>
          <w:color w:val="000000"/>
        </w:rPr>
        <w:t xml:space="preserve">like CREATE DATABASE, CREATE TABLE, and INSERT. </w:t>
      </w:r>
    </w:p>
    <w:p w14:paraId="3D380C62" w14:textId="7CC6AFF7" w:rsidR="00480476" w:rsidRPr="002C7A7A" w:rsidRDefault="00480476" w:rsidP="00FD4D4E">
      <w:pPr>
        <w:autoSpaceDE w:val="0"/>
        <w:autoSpaceDN w:val="0"/>
        <w:adjustRightInd w:val="0"/>
        <w:rPr>
          <w:color w:val="000000"/>
        </w:rPr>
      </w:pPr>
      <w:r w:rsidRPr="002C7A7A">
        <w:rPr>
          <w:color w:val="000000"/>
        </w:rPr>
        <w:t>It</w:t>
      </w:r>
      <w:r w:rsidR="00FD4D4E" w:rsidRPr="002C7A7A">
        <w:rPr>
          <w:color w:val="000000"/>
        </w:rPr>
        <w:t xml:space="preserve"> </w:t>
      </w:r>
      <w:r w:rsidRPr="002C7A7A">
        <w:rPr>
          <w:color w:val="000000"/>
        </w:rPr>
        <w:t>is not correct to say that a logical backup is a text representation</w:t>
      </w:r>
      <w:r w:rsidR="00FD4D4E" w:rsidRPr="002C7A7A">
        <w:rPr>
          <w:color w:val="000000"/>
        </w:rPr>
        <w:t xml:space="preserve"> </w:t>
      </w:r>
      <w:r w:rsidRPr="002C7A7A">
        <w:rPr>
          <w:color w:val="000000"/>
        </w:rPr>
        <w:t>of the database server because there can be non-text binary data in</w:t>
      </w:r>
      <w:r w:rsidR="00FD4D4E" w:rsidRPr="002C7A7A">
        <w:rPr>
          <w:color w:val="000000"/>
        </w:rPr>
        <w:t xml:space="preserve"> </w:t>
      </w:r>
      <w:r w:rsidRPr="002C7A7A">
        <w:rPr>
          <w:color w:val="000000"/>
        </w:rPr>
        <w:t>logical backup. Other names for a logical backup are a logical export</w:t>
      </w:r>
      <w:r w:rsidR="00FD4D4E" w:rsidRPr="002C7A7A">
        <w:rPr>
          <w:color w:val="000000"/>
        </w:rPr>
        <w:t xml:space="preserve"> </w:t>
      </w:r>
      <w:r w:rsidRPr="002C7A7A">
        <w:rPr>
          <w:color w:val="000000"/>
        </w:rPr>
        <w:t>and an export.</w:t>
      </w:r>
    </w:p>
    <w:p w14:paraId="2A3FE13F" w14:textId="77777777" w:rsidR="00480476" w:rsidRPr="002C7A7A" w:rsidRDefault="00480476" w:rsidP="00FD4D4E">
      <w:pPr>
        <w:autoSpaceDE w:val="0"/>
        <w:autoSpaceDN w:val="0"/>
        <w:adjustRightInd w:val="0"/>
        <w:rPr>
          <w:b/>
          <w:bCs/>
          <w:color w:val="000000"/>
        </w:rPr>
      </w:pPr>
      <w:r w:rsidRPr="002C7A7A">
        <w:rPr>
          <w:b/>
          <w:bCs/>
          <w:color w:val="FFFFFF"/>
        </w:rPr>
        <w:t xml:space="preserve">Part </w:t>
      </w:r>
    </w:p>
    <w:p w14:paraId="2670D5CB" w14:textId="77777777" w:rsidR="00A2043A" w:rsidRPr="002C7A7A" w:rsidRDefault="00480476" w:rsidP="00FD4D4E">
      <w:pPr>
        <w:autoSpaceDE w:val="0"/>
        <w:autoSpaceDN w:val="0"/>
        <w:adjustRightInd w:val="0"/>
        <w:rPr>
          <w:color w:val="000000"/>
        </w:rPr>
      </w:pPr>
      <w:r w:rsidRPr="002C7A7A">
        <w:rPr>
          <w:color w:val="000000"/>
        </w:rPr>
        <w:t xml:space="preserve">The advantages of a logical backup are that it allows the database administrator to manipulate the backup data using tools such as dd and grep and programming languages such as awk and Perl. </w:t>
      </w:r>
    </w:p>
    <w:p w14:paraId="4A3CD955" w14:textId="77777777" w:rsidR="00A2043A" w:rsidRPr="002C7A7A" w:rsidRDefault="00480476" w:rsidP="00FD4D4E">
      <w:pPr>
        <w:autoSpaceDE w:val="0"/>
        <w:autoSpaceDN w:val="0"/>
        <w:adjustRightInd w:val="0"/>
        <w:rPr>
          <w:color w:val="000000"/>
        </w:rPr>
      </w:pPr>
      <w:r w:rsidRPr="002C7A7A">
        <w:rPr>
          <w:color w:val="000000"/>
        </w:rPr>
        <w:lastRenderedPageBreak/>
        <w:t xml:space="preserve">In addition, logical backups are more compatible between different versions of </w:t>
      </w:r>
      <w:proofErr w:type="spellStart"/>
      <w:r w:rsidRPr="002C7A7A">
        <w:rPr>
          <w:color w:val="000000"/>
        </w:rPr>
        <w:t>mysqld</w:t>
      </w:r>
      <w:proofErr w:type="spellEnd"/>
      <w:r w:rsidRPr="002C7A7A">
        <w:rPr>
          <w:color w:val="000000"/>
        </w:rPr>
        <w:t xml:space="preserve"> when you are upgrading your database server. Sun recommends a logical backup and restore of your database as a standard practice when upgrading between different</w:t>
      </w:r>
      <w:r w:rsidR="00FD4D4E" w:rsidRPr="002C7A7A">
        <w:rPr>
          <w:color w:val="000000"/>
        </w:rPr>
        <w:t xml:space="preserve"> </w:t>
      </w:r>
      <w:r w:rsidRPr="002C7A7A">
        <w:rPr>
          <w:color w:val="000000"/>
        </w:rPr>
        <w:t xml:space="preserve">release series (that is, when upgrading from version 5.1 to 6.0) of </w:t>
      </w:r>
      <w:proofErr w:type="spellStart"/>
      <w:r w:rsidRPr="002C7A7A">
        <w:rPr>
          <w:color w:val="000000"/>
        </w:rPr>
        <w:t>mysqld</w:t>
      </w:r>
      <w:proofErr w:type="spellEnd"/>
      <w:r w:rsidRPr="002C7A7A">
        <w:rPr>
          <w:color w:val="000000"/>
        </w:rPr>
        <w:t xml:space="preserve">. </w:t>
      </w:r>
    </w:p>
    <w:p w14:paraId="5BFE2BA9" w14:textId="77777777" w:rsidR="00A2043A" w:rsidRPr="002C7A7A" w:rsidRDefault="00A2043A" w:rsidP="00FD4D4E">
      <w:pPr>
        <w:autoSpaceDE w:val="0"/>
        <w:autoSpaceDN w:val="0"/>
        <w:adjustRightInd w:val="0"/>
        <w:rPr>
          <w:color w:val="000000"/>
        </w:rPr>
      </w:pPr>
    </w:p>
    <w:p w14:paraId="6FB0F8F6" w14:textId="6AB890E5" w:rsidR="00480476" w:rsidRPr="002C7A7A" w:rsidRDefault="00480476" w:rsidP="00FD4D4E">
      <w:pPr>
        <w:autoSpaceDE w:val="0"/>
        <w:autoSpaceDN w:val="0"/>
        <w:adjustRightInd w:val="0"/>
        <w:rPr>
          <w:color w:val="000000"/>
        </w:rPr>
      </w:pPr>
      <w:r w:rsidRPr="002C7A7A">
        <w:rPr>
          <w:color w:val="000000"/>
        </w:rPr>
        <w:t>The</w:t>
      </w:r>
      <w:r w:rsidR="00FD4D4E" w:rsidRPr="002C7A7A">
        <w:rPr>
          <w:color w:val="000000"/>
        </w:rPr>
        <w:t xml:space="preserve"> </w:t>
      </w:r>
      <w:r w:rsidRPr="002C7A7A">
        <w:rPr>
          <w:color w:val="000000"/>
        </w:rPr>
        <w:t>disadvantages compared to a physical backup are that a logical backup is slower to backup and restore and may take up more space (but compresses well).</w:t>
      </w:r>
    </w:p>
    <w:p w14:paraId="734BF5B7" w14:textId="77777777" w:rsidR="00480476" w:rsidRPr="002C7A7A" w:rsidRDefault="00480476" w:rsidP="00FD4D4E">
      <w:pPr>
        <w:autoSpaceDE w:val="0"/>
        <w:autoSpaceDN w:val="0"/>
        <w:adjustRightInd w:val="0"/>
        <w:rPr>
          <w:rFonts w:eastAsia="ZapfDingbats"/>
          <w:color w:val="000000"/>
        </w:rPr>
      </w:pPr>
    </w:p>
    <w:p w14:paraId="441E7387" w14:textId="77777777"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Physical backup—A physical backup is a backup of the actual database files or disk partitions. This can be much faster to back up and restore than logical backups. Though physical backups do not compress much (the data is usually in a binary format and thus somewhat compressed already), physical backups are often smaller than uncompressed logical backups. Physical backups may also be called raw backups.</w:t>
      </w:r>
    </w:p>
    <w:p w14:paraId="2BABA9DE" w14:textId="77777777" w:rsidR="003336D8" w:rsidRPr="002C7A7A" w:rsidRDefault="003336D8" w:rsidP="00FD4D4E">
      <w:pPr>
        <w:autoSpaceDE w:val="0"/>
        <w:autoSpaceDN w:val="0"/>
        <w:adjustRightInd w:val="0"/>
        <w:rPr>
          <w:rFonts w:eastAsia="ZapfDingbats"/>
          <w:color w:val="000000"/>
        </w:rPr>
      </w:pPr>
    </w:p>
    <w:p w14:paraId="5F42DA3B" w14:textId="7B19E679"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Full backup—A full backup is a standalone backup containing everything in the</w:t>
      </w:r>
    </w:p>
    <w:p w14:paraId="22BB019F" w14:textId="77777777" w:rsidR="00480476" w:rsidRPr="002C7A7A" w:rsidRDefault="00480476" w:rsidP="00FD4D4E">
      <w:pPr>
        <w:autoSpaceDE w:val="0"/>
        <w:autoSpaceDN w:val="0"/>
        <w:adjustRightInd w:val="0"/>
        <w:rPr>
          <w:color w:val="000000"/>
        </w:rPr>
      </w:pPr>
      <w:r w:rsidRPr="002C7A7A">
        <w:rPr>
          <w:color w:val="000000"/>
        </w:rPr>
        <w:t xml:space="preserve">database. If </w:t>
      </w:r>
      <w:proofErr w:type="gramStart"/>
      <w:r w:rsidRPr="002C7A7A">
        <w:rPr>
          <w:color w:val="000000"/>
        </w:rPr>
        <w:t>necessary</w:t>
      </w:r>
      <w:proofErr w:type="gramEnd"/>
      <w:r w:rsidRPr="002C7A7A">
        <w:rPr>
          <w:color w:val="000000"/>
        </w:rPr>
        <w:t xml:space="preserve"> you could use the results of the full backup to re-create a server. A full backup can be either a logical or physical backup.</w:t>
      </w:r>
    </w:p>
    <w:p w14:paraId="6D2F431E" w14:textId="77777777" w:rsidR="003336D8" w:rsidRPr="002C7A7A" w:rsidRDefault="003336D8" w:rsidP="00FD4D4E">
      <w:pPr>
        <w:autoSpaceDE w:val="0"/>
        <w:autoSpaceDN w:val="0"/>
        <w:adjustRightInd w:val="0"/>
        <w:rPr>
          <w:rFonts w:eastAsia="ZapfDingbats"/>
          <w:color w:val="000000"/>
        </w:rPr>
      </w:pPr>
    </w:p>
    <w:p w14:paraId="7B39F1B9" w14:textId="73A07180"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 xml:space="preserve">Incremental backup—An incremental backup is a backup that only contains the data changed since the previous backup. The previous backup may have been full or incremental. </w:t>
      </w:r>
    </w:p>
    <w:p w14:paraId="78FB328D" w14:textId="77777777" w:rsidR="00480476" w:rsidRPr="002C7A7A" w:rsidRDefault="00480476" w:rsidP="00FD4D4E">
      <w:pPr>
        <w:autoSpaceDE w:val="0"/>
        <w:autoSpaceDN w:val="0"/>
        <w:adjustRightInd w:val="0"/>
        <w:rPr>
          <w:color w:val="000000"/>
        </w:rPr>
      </w:pPr>
      <w:r w:rsidRPr="002C7A7A">
        <w:rPr>
          <w:color w:val="000000"/>
        </w:rPr>
        <w:t>The advantage of an incremental backup compared to a full backup is quicker</w:t>
      </w:r>
    </w:p>
    <w:p w14:paraId="57CF3E3D" w14:textId="77777777" w:rsidR="00480476" w:rsidRPr="002C7A7A" w:rsidRDefault="00480476" w:rsidP="00FD4D4E">
      <w:pPr>
        <w:autoSpaceDE w:val="0"/>
        <w:autoSpaceDN w:val="0"/>
        <w:adjustRightInd w:val="0"/>
        <w:rPr>
          <w:color w:val="000000"/>
        </w:rPr>
      </w:pPr>
      <w:r w:rsidRPr="002C7A7A">
        <w:rPr>
          <w:color w:val="000000"/>
        </w:rPr>
        <w:t>backup times. Incremental backups are used to be able to back up data more frequently than a full backup may allow.</w:t>
      </w:r>
    </w:p>
    <w:p w14:paraId="44937D1B" w14:textId="77777777" w:rsidR="00480476" w:rsidRPr="002C7A7A" w:rsidRDefault="00480476" w:rsidP="00FD4D4E">
      <w:pPr>
        <w:autoSpaceDE w:val="0"/>
        <w:autoSpaceDN w:val="0"/>
        <w:adjustRightInd w:val="0"/>
        <w:rPr>
          <w:color w:val="000000"/>
        </w:rPr>
      </w:pPr>
    </w:p>
    <w:p w14:paraId="76F35AFE" w14:textId="77777777" w:rsidR="004E5197" w:rsidRDefault="00480476" w:rsidP="00FD4D4E">
      <w:pPr>
        <w:autoSpaceDE w:val="0"/>
        <w:autoSpaceDN w:val="0"/>
        <w:adjustRightInd w:val="0"/>
        <w:rPr>
          <w:color w:val="000000"/>
        </w:rPr>
      </w:pPr>
      <w:r w:rsidRPr="002C7A7A">
        <w:rPr>
          <w:color w:val="000000"/>
        </w:rPr>
        <w:t xml:space="preserve">For example, a full backup of a large data set may take 3 hours, and a daily incremental backup may take 30 minutes. An organization may only be able to run a 3-hour full </w:t>
      </w:r>
      <w:proofErr w:type="spellStart"/>
      <w:r w:rsidRPr="002C7A7A">
        <w:rPr>
          <w:color w:val="000000"/>
        </w:rPr>
        <w:t>backup</w:t>
      </w:r>
      <w:proofErr w:type="spellEnd"/>
      <w:r w:rsidRPr="002C7A7A">
        <w:rPr>
          <w:color w:val="000000"/>
        </w:rPr>
        <w:t xml:space="preserve"> once a week on Sundays, but during the other six days of the week an organization can run an incremental backup. </w:t>
      </w:r>
    </w:p>
    <w:p w14:paraId="69335191" w14:textId="7321E8F8" w:rsidR="00480476" w:rsidRPr="002C7A7A" w:rsidRDefault="00480476" w:rsidP="00FD4D4E">
      <w:pPr>
        <w:autoSpaceDE w:val="0"/>
        <w:autoSpaceDN w:val="0"/>
        <w:adjustRightInd w:val="0"/>
        <w:rPr>
          <w:color w:val="000000"/>
        </w:rPr>
      </w:pPr>
      <w:r w:rsidRPr="002C7A7A">
        <w:rPr>
          <w:color w:val="000000"/>
        </w:rPr>
        <w:t>In this way, the data set can be restored to how it was on Sunday, Tuesday, or any other day of the week. To restore to Tuesday,</w:t>
      </w:r>
      <w:r w:rsidR="00D150F3" w:rsidRPr="002C7A7A">
        <w:rPr>
          <w:color w:val="000000"/>
        </w:rPr>
        <w:t xml:space="preserve"> </w:t>
      </w:r>
      <w:r w:rsidRPr="002C7A7A">
        <w:rPr>
          <w:color w:val="000000"/>
        </w:rPr>
        <w:t>first the Sunday full backup is restored. Then the Monday incremental backup is applied to the Sunday restore, restoring the data to how it was on Monday. Then the Tuesday incremental backup can be applied.</w:t>
      </w:r>
    </w:p>
    <w:p w14:paraId="4184C2A0" w14:textId="77777777" w:rsidR="004E5197" w:rsidRDefault="004E5197" w:rsidP="00FD4D4E">
      <w:pPr>
        <w:autoSpaceDE w:val="0"/>
        <w:autoSpaceDN w:val="0"/>
        <w:adjustRightInd w:val="0"/>
        <w:rPr>
          <w:color w:val="000000"/>
        </w:rPr>
      </w:pPr>
    </w:p>
    <w:p w14:paraId="2074D8C0" w14:textId="77777777" w:rsidR="004E5197" w:rsidRDefault="004E5197" w:rsidP="00FD4D4E">
      <w:pPr>
        <w:autoSpaceDE w:val="0"/>
        <w:autoSpaceDN w:val="0"/>
        <w:adjustRightInd w:val="0"/>
        <w:rPr>
          <w:color w:val="000000"/>
        </w:rPr>
      </w:pPr>
    </w:p>
    <w:p w14:paraId="70CD22EE" w14:textId="1D2B47F9" w:rsidR="00480476" w:rsidRPr="002C7A7A" w:rsidRDefault="00480476" w:rsidP="00FD4D4E">
      <w:pPr>
        <w:autoSpaceDE w:val="0"/>
        <w:autoSpaceDN w:val="0"/>
        <w:adjustRightInd w:val="0"/>
        <w:rPr>
          <w:color w:val="000000"/>
        </w:rPr>
      </w:pPr>
      <w:r w:rsidRPr="002C7A7A">
        <w:rPr>
          <w:color w:val="000000"/>
        </w:rPr>
        <w:t xml:space="preserve">The biggest disadvantage of an incremental backup is that it is not a full data </w:t>
      </w:r>
      <w:proofErr w:type="gramStart"/>
      <w:r w:rsidRPr="002C7A7A">
        <w:rPr>
          <w:color w:val="000000"/>
        </w:rPr>
        <w:t>set, and</w:t>
      </w:r>
      <w:proofErr w:type="gramEnd"/>
      <w:r w:rsidRPr="002C7A7A">
        <w:rPr>
          <w:color w:val="000000"/>
        </w:rPr>
        <w:t xml:space="preserve"> cannot be used by itself to restore a full data set. This means that incremental backups have longer recovery times than full backups, because the latest full backup and all intermediate incremental backups need to be restored.</w:t>
      </w:r>
    </w:p>
    <w:p w14:paraId="08C1FCF3" w14:textId="77777777" w:rsidR="00480476" w:rsidRPr="002C7A7A" w:rsidRDefault="00480476" w:rsidP="00FD4D4E">
      <w:pPr>
        <w:autoSpaceDE w:val="0"/>
        <w:autoSpaceDN w:val="0"/>
        <w:adjustRightInd w:val="0"/>
        <w:rPr>
          <w:rFonts w:eastAsia="ZapfDingbats"/>
          <w:color w:val="000000"/>
        </w:rPr>
      </w:pPr>
    </w:p>
    <w:p w14:paraId="621D1D9C" w14:textId="77777777" w:rsidR="009E5C07"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 xml:space="preserve">Consistent backup—A consistent backup is a backup at an exact moment in time. </w:t>
      </w:r>
      <w:r w:rsidR="009E5C07" w:rsidRPr="002C7A7A">
        <w:rPr>
          <w:color w:val="000000"/>
        </w:rPr>
        <w:t xml:space="preserve"> </w:t>
      </w:r>
    </w:p>
    <w:p w14:paraId="1205DE0A" w14:textId="77777777" w:rsidR="00480476" w:rsidRPr="002C7A7A" w:rsidRDefault="009E5C07" w:rsidP="00FD4D4E">
      <w:pPr>
        <w:autoSpaceDE w:val="0"/>
        <w:autoSpaceDN w:val="0"/>
        <w:adjustRightInd w:val="0"/>
        <w:rPr>
          <w:color w:val="000000"/>
        </w:rPr>
      </w:pPr>
      <w:r w:rsidRPr="002C7A7A">
        <w:rPr>
          <w:color w:val="000000"/>
        </w:rPr>
        <w:t xml:space="preserve">    </w:t>
      </w:r>
      <w:r w:rsidR="00480476" w:rsidRPr="002C7A7A">
        <w:rPr>
          <w:color w:val="000000"/>
        </w:rPr>
        <w:t>A</w:t>
      </w:r>
      <w:r w:rsidR="00D150F3" w:rsidRPr="002C7A7A">
        <w:rPr>
          <w:color w:val="000000"/>
        </w:rPr>
        <w:t xml:space="preserve"> </w:t>
      </w:r>
      <w:r w:rsidR="00480476" w:rsidRPr="002C7A7A">
        <w:rPr>
          <w:color w:val="000000"/>
        </w:rPr>
        <w:t>backup process takes time to complete. Consider the following scenario:</w:t>
      </w:r>
    </w:p>
    <w:p w14:paraId="0623DC7C" w14:textId="77777777" w:rsidR="00480476" w:rsidRPr="002C7A7A" w:rsidRDefault="00480476" w:rsidP="00FD4D4E">
      <w:pPr>
        <w:autoSpaceDE w:val="0"/>
        <w:autoSpaceDN w:val="0"/>
        <w:adjustRightInd w:val="0"/>
        <w:rPr>
          <w:color w:val="000000"/>
        </w:rPr>
      </w:pPr>
      <w:r w:rsidRPr="002C7A7A">
        <w:rPr>
          <w:rFonts w:eastAsia="ZapfDingbats"/>
          <w:color w:val="CDCDCD"/>
        </w:rPr>
        <w:t xml:space="preserve">■ </w:t>
      </w:r>
      <w:r w:rsidRPr="002C7A7A">
        <w:rPr>
          <w:color w:val="000000"/>
        </w:rPr>
        <w:t>The customer table has a field that references a record in the address table.</w:t>
      </w:r>
    </w:p>
    <w:p w14:paraId="28CE3307" w14:textId="77777777" w:rsidR="00480476" w:rsidRPr="002C7A7A" w:rsidRDefault="00480476" w:rsidP="00FD4D4E">
      <w:pPr>
        <w:autoSpaceDE w:val="0"/>
        <w:autoSpaceDN w:val="0"/>
        <w:adjustRightInd w:val="0"/>
        <w:rPr>
          <w:color w:val="000000"/>
        </w:rPr>
      </w:pPr>
      <w:r w:rsidRPr="002C7A7A">
        <w:rPr>
          <w:rFonts w:eastAsia="ZapfDingbats"/>
          <w:color w:val="CDCDCD"/>
        </w:rPr>
        <w:t xml:space="preserve">■ </w:t>
      </w:r>
      <w:r w:rsidRPr="002C7A7A">
        <w:rPr>
          <w:color w:val="000000"/>
        </w:rPr>
        <w:t>The address table is backed up at 1:00 am.</w:t>
      </w:r>
    </w:p>
    <w:p w14:paraId="09884CF1" w14:textId="77777777" w:rsidR="00480476" w:rsidRPr="002C7A7A" w:rsidRDefault="00480476" w:rsidP="00FD4D4E">
      <w:pPr>
        <w:autoSpaceDE w:val="0"/>
        <w:autoSpaceDN w:val="0"/>
        <w:adjustRightInd w:val="0"/>
        <w:rPr>
          <w:color w:val="000000"/>
        </w:rPr>
      </w:pPr>
      <w:r w:rsidRPr="002C7A7A">
        <w:rPr>
          <w:rFonts w:eastAsia="ZapfDingbats"/>
          <w:color w:val="CDCDCD"/>
        </w:rPr>
        <w:t xml:space="preserve">■ </w:t>
      </w:r>
      <w:r w:rsidRPr="002C7A7A">
        <w:rPr>
          <w:color w:val="000000"/>
        </w:rPr>
        <w:t>The customer table is backed up at 1:05 am.</w:t>
      </w:r>
    </w:p>
    <w:p w14:paraId="4CFC7245" w14:textId="77777777" w:rsidR="009E5C07" w:rsidRPr="002C7A7A" w:rsidRDefault="00480476" w:rsidP="00FD4D4E">
      <w:pPr>
        <w:autoSpaceDE w:val="0"/>
        <w:autoSpaceDN w:val="0"/>
        <w:adjustRightInd w:val="0"/>
        <w:rPr>
          <w:color w:val="000000"/>
        </w:rPr>
      </w:pPr>
      <w:r w:rsidRPr="002C7A7A">
        <w:rPr>
          <w:rFonts w:eastAsia="ZapfDingbats"/>
          <w:color w:val="CDCDCD"/>
        </w:rPr>
        <w:t xml:space="preserve">■ </w:t>
      </w:r>
      <w:r w:rsidRPr="002C7A7A">
        <w:rPr>
          <w:color w:val="000000"/>
        </w:rPr>
        <w:t xml:space="preserve">Between 1:00 am and 1:05 am, a customer named </w:t>
      </w:r>
      <w:r w:rsidR="008441D0" w:rsidRPr="002C7A7A">
        <w:rPr>
          <w:color w:val="000000"/>
        </w:rPr>
        <w:t>Tracy</w:t>
      </w:r>
      <w:r w:rsidRPr="002C7A7A">
        <w:rPr>
          <w:color w:val="000000"/>
        </w:rPr>
        <w:t xml:space="preserve"> Inge signs up for a </w:t>
      </w:r>
      <w:r w:rsidR="009E5C07" w:rsidRPr="002C7A7A">
        <w:rPr>
          <w:color w:val="000000"/>
        </w:rPr>
        <w:t xml:space="preserve">  </w:t>
      </w:r>
    </w:p>
    <w:p w14:paraId="0BB8AE2A" w14:textId="77777777" w:rsidR="00480476" w:rsidRPr="002C7A7A" w:rsidRDefault="009E5C07" w:rsidP="00FD4D4E">
      <w:pPr>
        <w:autoSpaceDE w:val="0"/>
        <w:autoSpaceDN w:val="0"/>
        <w:adjustRightInd w:val="0"/>
        <w:rPr>
          <w:color w:val="000000"/>
        </w:rPr>
      </w:pPr>
      <w:r w:rsidRPr="002C7A7A">
        <w:rPr>
          <w:color w:val="000000"/>
        </w:rPr>
        <w:lastRenderedPageBreak/>
        <w:t xml:space="preserve">   </w:t>
      </w:r>
      <w:r w:rsidR="00480476" w:rsidRPr="002C7A7A">
        <w:rPr>
          <w:color w:val="000000"/>
        </w:rPr>
        <w:t>new</w:t>
      </w:r>
      <w:r w:rsidR="008E7AE2" w:rsidRPr="002C7A7A">
        <w:rPr>
          <w:color w:val="000000"/>
        </w:rPr>
        <w:t xml:space="preserve"> </w:t>
      </w:r>
      <w:r w:rsidR="00480476" w:rsidRPr="002C7A7A">
        <w:rPr>
          <w:color w:val="000000"/>
        </w:rPr>
        <w:t>account using an address not previously in the system.</w:t>
      </w:r>
    </w:p>
    <w:p w14:paraId="46FE46B7" w14:textId="77777777" w:rsidR="00480476" w:rsidRPr="002C7A7A" w:rsidRDefault="00480476" w:rsidP="00FD4D4E">
      <w:pPr>
        <w:autoSpaceDE w:val="0"/>
        <w:autoSpaceDN w:val="0"/>
        <w:adjustRightInd w:val="0"/>
        <w:rPr>
          <w:b/>
          <w:bCs/>
          <w:color w:val="000000"/>
        </w:rPr>
      </w:pPr>
    </w:p>
    <w:p w14:paraId="23EBC2EF" w14:textId="77777777" w:rsidR="00480476" w:rsidRPr="002C7A7A" w:rsidRDefault="00480476" w:rsidP="00FD4D4E">
      <w:pPr>
        <w:autoSpaceDE w:val="0"/>
        <w:autoSpaceDN w:val="0"/>
        <w:adjustRightInd w:val="0"/>
        <w:rPr>
          <w:b/>
          <w:bCs/>
          <w:color w:val="FFFFFF"/>
        </w:rPr>
      </w:pPr>
      <w:r w:rsidRPr="002C7A7A">
        <w:rPr>
          <w:b/>
          <w:bCs/>
          <w:color w:val="000000"/>
        </w:rPr>
        <w:t xml:space="preserve">Backups and Recovery </w:t>
      </w:r>
      <w:r w:rsidRPr="002C7A7A">
        <w:rPr>
          <w:b/>
          <w:bCs/>
          <w:color w:val="FFFFFF"/>
        </w:rPr>
        <w:t>13</w:t>
      </w:r>
    </w:p>
    <w:p w14:paraId="26A2063F" w14:textId="77777777" w:rsidR="00480476" w:rsidRPr="002C7A7A" w:rsidRDefault="00480476" w:rsidP="00FD4D4E">
      <w:pPr>
        <w:autoSpaceDE w:val="0"/>
        <w:autoSpaceDN w:val="0"/>
        <w:adjustRightInd w:val="0"/>
        <w:rPr>
          <w:color w:val="000000"/>
        </w:rPr>
      </w:pPr>
      <w:r w:rsidRPr="002C7A7A">
        <w:rPr>
          <w:color w:val="000000"/>
        </w:rPr>
        <w:t xml:space="preserve">The address table was backed up at 1:00 am, before </w:t>
      </w:r>
      <w:r w:rsidR="008441D0" w:rsidRPr="002C7A7A">
        <w:rPr>
          <w:color w:val="000000"/>
        </w:rPr>
        <w:t>Tracy</w:t>
      </w:r>
      <w:r w:rsidRPr="002C7A7A">
        <w:rPr>
          <w:color w:val="000000"/>
        </w:rPr>
        <w:t xml:space="preserve"> signed up for a new account.</w:t>
      </w:r>
    </w:p>
    <w:p w14:paraId="30D653F0" w14:textId="77777777" w:rsidR="00480476" w:rsidRPr="002C7A7A" w:rsidRDefault="00480476" w:rsidP="00FD4D4E">
      <w:pPr>
        <w:autoSpaceDE w:val="0"/>
        <w:autoSpaceDN w:val="0"/>
        <w:adjustRightInd w:val="0"/>
        <w:rPr>
          <w:color w:val="000000"/>
        </w:rPr>
      </w:pPr>
      <w:r w:rsidRPr="002C7A7A">
        <w:rPr>
          <w:color w:val="000000"/>
        </w:rPr>
        <w:t xml:space="preserve">Therefore, the backup of address will not contain </w:t>
      </w:r>
      <w:r w:rsidR="008441D0" w:rsidRPr="002C7A7A">
        <w:rPr>
          <w:color w:val="000000"/>
        </w:rPr>
        <w:t>Tracy</w:t>
      </w:r>
      <w:r w:rsidRPr="002C7A7A">
        <w:rPr>
          <w:color w:val="000000"/>
        </w:rPr>
        <w:t>’s address. However, customer</w:t>
      </w:r>
      <w:r w:rsidR="008441D0" w:rsidRPr="002C7A7A">
        <w:rPr>
          <w:color w:val="000000"/>
        </w:rPr>
        <w:t xml:space="preserve"> </w:t>
      </w:r>
      <w:r w:rsidRPr="002C7A7A">
        <w:rPr>
          <w:color w:val="000000"/>
        </w:rPr>
        <w:t xml:space="preserve">is backed up at 1:05 am, and by then </w:t>
      </w:r>
      <w:r w:rsidR="008441D0" w:rsidRPr="002C7A7A">
        <w:rPr>
          <w:color w:val="000000"/>
        </w:rPr>
        <w:t>Tracy</w:t>
      </w:r>
      <w:r w:rsidRPr="002C7A7A">
        <w:rPr>
          <w:color w:val="000000"/>
        </w:rPr>
        <w:t>’s address is in address, and there is a reference</w:t>
      </w:r>
      <w:r w:rsidR="008441D0" w:rsidRPr="002C7A7A">
        <w:rPr>
          <w:color w:val="000000"/>
        </w:rPr>
        <w:t xml:space="preserve"> </w:t>
      </w:r>
      <w:r w:rsidRPr="002C7A7A">
        <w:rPr>
          <w:color w:val="000000"/>
        </w:rPr>
        <w:t>to that record in customer. Thus, a problem occurs: in the backup of customer,</w:t>
      </w:r>
    </w:p>
    <w:p w14:paraId="295EE8BE" w14:textId="77777777" w:rsidR="00480476" w:rsidRPr="002C7A7A" w:rsidRDefault="008441D0" w:rsidP="00FD4D4E">
      <w:pPr>
        <w:autoSpaceDE w:val="0"/>
        <w:autoSpaceDN w:val="0"/>
        <w:adjustRightInd w:val="0"/>
        <w:rPr>
          <w:color w:val="000000"/>
        </w:rPr>
      </w:pPr>
      <w:r w:rsidRPr="002C7A7A">
        <w:rPr>
          <w:color w:val="000000"/>
        </w:rPr>
        <w:t>Tracy</w:t>
      </w:r>
      <w:r w:rsidR="00480476" w:rsidRPr="002C7A7A">
        <w:rPr>
          <w:color w:val="000000"/>
        </w:rPr>
        <w:t>’s record references an address that does not exist in the backup of address!</w:t>
      </w:r>
    </w:p>
    <w:p w14:paraId="39139099" w14:textId="77777777" w:rsidR="00480476" w:rsidRPr="002C7A7A" w:rsidRDefault="00480476" w:rsidP="00FD4D4E">
      <w:pPr>
        <w:autoSpaceDE w:val="0"/>
        <w:autoSpaceDN w:val="0"/>
        <w:adjustRightInd w:val="0"/>
        <w:rPr>
          <w:color w:val="000000"/>
        </w:rPr>
      </w:pPr>
      <w:r w:rsidRPr="002C7A7A">
        <w:rPr>
          <w:color w:val="000000"/>
        </w:rPr>
        <w:t>An inconsistent backup is usually simpler and less resource-intensive to produce than a</w:t>
      </w:r>
      <w:r w:rsidR="008441D0" w:rsidRPr="002C7A7A">
        <w:rPr>
          <w:color w:val="000000"/>
        </w:rPr>
        <w:t xml:space="preserve"> </w:t>
      </w:r>
      <w:r w:rsidRPr="002C7A7A">
        <w:rPr>
          <w:color w:val="000000"/>
        </w:rPr>
        <w:t>consistent backup. However, an inconsistent backup cannot be used as a standalone</w:t>
      </w:r>
      <w:r w:rsidR="00A46437" w:rsidRPr="002C7A7A">
        <w:rPr>
          <w:color w:val="000000"/>
        </w:rPr>
        <w:t xml:space="preserve"> </w:t>
      </w:r>
      <w:r w:rsidRPr="002C7A7A">
        <w:rPr>
          <w:color w:val="000000"/>
        </w:rPr>
        <w:t>backup. An inconsistent backup may be used for partial data restores (such as restoring</w:t>
      </w:r>
      <w:r w:rsidR="00A46437" w:rsidRPr="002C7A7A">
        <w:rPr>
          <w:color w:val="000000"/>
        </w:rPr>
        <w:t xml:space="preserve"> </w:t>
      </w:r>
      <w:r w:rsidRPr="002C7A7A">
        <w:rPr>
          <w:color w:val="000000"/>
        </w:rPr>
        <w:t xml:space="preserve">only </w:t>
      </w:r>
      <w:r w:rsidR="008441D0" w:rsidRPr="002C7A7A">
        <w:rPr>
          <w:color w:val="000000"/>
        </w:rPr>
        <w:t>Tracy</w:t>
      </w:r>
      <w:r w:rsidRPr="002C7A7A">
        <w:rPr>
          <w:color w:val="000000"/>
        </w:rPr>
        <w:t>’s e-mail address).</w:t>
      </w:r>
    </w:p>
    <w:p w14:paraId="3E9F13AD" w14:textId="77777777"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Hot backup—A</w:t>
      </w:r>
      <w:r w:rsidR="00097F82" w:rsidRPr="002C7A7A">
        <w:rPr>
          <w:color w:val="000000"/>
        </w:rPr>
        <w:t xml:space="preserve"> </w:t>
      </w:r>
      <w:r w:rsidRPr="002C7A7A">
        <w:rPr>
          <w:color w:val="000000"/>
        </w:rPr>
        <w:t>hot backup is a backup of a database that is still running. During a hot</w:t>
      </w:r>
      <w:r w:rsidR="00A46437" w:rsidRPr="002C7A7A">
        <w:rPr>
          <w:color w:val="000000"/>
        </w:rPr>
        <w:t xml:space="preserve"> </w:t>
      </w:r>
      <w:r w:rsidRPr="002C7A7A">
        <w:rPr>
          <w:color w:val="000000"/>
        </w:rPr>
        <w:t>backup, neither reads nor writes are blocked.</w:t>
      </w:r>
    </w:p>
    <w:p w14:paraId="77C2A25F" w14:textId="77777777"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Warm backup—A warm backup is a backup of a database that is still running. During</w:t>
      </w:r>
      <w:r w:rsidR="00A46437" w:rsidRPr="002C7A7A">
        <w:rPr>
          <w:color w:val="000000"/>
        </w:rPr>
        <w:t xml:space="preserve"> </w:t>
      </w:r>
      <w:r w:rsidRPr="002C7A7A">
        <w:rPr>
          <w:color w:val="000000"/>
        </w:rPr>
        <w:t>a warm backup, read queries are not blocked but writes are prohibited from making any</w:t>
      </w:r>
      <w:r w:rsidR="00A46437" w:rsidRPr="002C7A7A">
        <w:rPr>
          <w:color w:val="000000"/>
        </w:rPr>
        <w:t xml:space="preserve"> </w:t>
      </w:r>
      <w:r w:rsidRPr="002C7A7A">
        <w:rPr>
          <w:color w:val="000000"/>
        </w:rPr>
        <w:t>modifications to the database for the duration of the backup.</w:t>
      </w:r>
    </w:p>
    <w:p w14:paraId="00DBFE24" w14:textId="77777777" w:rsidR="00480476"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Cold backup—A cold backup is a backup performed while the database is shut down.</w:t>
      </w:r>
    </w:p>
    <w:p w14:paraId="12B166A6" w14:textId="77777777" w:rsidR="00480476" w:rsidRPr="002C7A7A" w:rsidRDefault="00480476" w:rsidP="00FD4D4E">
      <w:pPr>
        <w:autoSpaceDE w:val="0"/>
        <w:autoSpaceDN w:val="0"/>
        <w:adjustRightInd w:val="0"/>
        <w:rPr>
          <w:color w:val="000000"/>
        </w:rPr>
      </w:pPr>
      <w:r w:rsidRPr="002C7A7A">
        <w:rPr>
          <w:color w:val="000000"/>
        </w:rPr>
        <w:t>This makes it very easy to make a consistent copy of your data. The disadvantage is that</w:t>
      </w:r>
      <w:r w:rsidR="00A46437" w:rsidRPr="002C7A7A">
        <w:rPr>
          <w:color w:val="000000"/>
        </w:rPr>
        <w:t xml:space="preserve"> </w:t>
      </w:r>
      <w:r w:rsidRPr="002C7A7A">
        <w:rPr>
          <w:color w:val="000000"/>
        </w:rPr>
        <w:t>the server is not accessible during the time the backup is performed.</w:t>
      </w:r>
    </w:p>
    <w:p w14:paraId="3ABBB14B" w14:textId="77777777" w:rsidR="00227BE9" w:rsidRPr="002C7A7A" w:rsidRDefault="00480476" w:rsidP="00FD4D4E">
      <w:pPr>
        <w:autoSpaceDE w:val="0"/>
        <w:autoSpaceDN w:val="0"/>
        <w:adjustRightInd w:val="0"/>
        <w:rPr>
          <w:color w:val="000000"/>
        </w:rPr>
      </w:pPr>
      <w:r w:rsidRPr="002C7A7A">
        <w:rPr>
          <w:rFonts w:eastAsia="ZapfDingbats"/>
          <w:color w:val="000000"/>
        </w:rPr>
        <w:t xml:space="preserve">■ </w:t>
      </w:r>
      <w:r w:rsidRPr="002C7A7A">
        <w:rPr>
          <w:color w:val="000000"/>
        </w:rPr>
        <w:t>Point-in-time restore—A point-in-time restore is a restoration of a database to a specified</w:t>
      </w:r>
      <w:r w:rsidR="00A46437" w:rsidRPr="002C7A7A">
        <w:rPr>
          <w:color w:val="000000"/>
        </w:rPr>
        <w:t xml:space="preserve"> </w:t>
      </w:r>
      <w:r w:rsidRPr="002C7A7A">
        <w:rPr>
          <w:color w:val="000000"/>
        </w:rPr>
        <w:t>date and time. If this does not correspond to the time a full backup was performed,</w:t>
      </w:r>
      <w:r w:rsidR="002B3EEA" w:rsidRPr="002C7A7A">
        <w:rPr>
          <w:color w:val="000000"/>
        </w:rPr>
        <w:t xml:space="preserve"> </w:t>
      </w:r>
      <w:r w:rsidRPr="002C7A7A">
        <w:rPr>
          <w:color w:val="000000"/>
        </w:rPr>
        <w:t>incremental backups and/or server logs must be used to finish the restoration process.</w:t>
      </w:r>
    </w:p>
    <w:p w14:paraId="4D8D580F" w14:textId="77777777" w:rsidR="002B3EEA" w:rsidRPr="002C7A7A" w:rsidRDefault="002B3EEA" w:rsidP="00FD4D4E">
      <w:pPr>
        <w:autoSpaceDE w:val="0"/>
        <w:autoSpaceDN w:val="0"/>
        <w:adjustRightInd w:val="0"/>
        <w:rPr>
          <w:color w:val="000000"/>
        </w:rPr>
      </w:pPr>
    </w:p>
    <w:p w14:paraId="14026CA2" w14:textId="5BF6C968" w:rsidR="00BB7E9A" w:rsidRPr="002C7A7A" w:rsidRDefault="00BB7E9A" w:rsidP="00FD4D4E">
      <w:pPr>
        <w:shd w:val="clear" w:color="auto" w:fill="FFFFFF"/>
        <w:spacing w:line="330" w:lineRule="atLeast"/>
        <w:rPr>
          <w:color w:val="111111"/>
        </w:rPr>
      </w:pPr>
      <w:proofErr w:type="spellStart"/>
      <w:r w:rsidRPr="002C7A7A">
        <w:rPr>
          <w:b/>
          <w:bCs/>
          <w:color w:val="111111"/>
        </w:rPr>
        <w:t>mysqldump</w:t>
      </w:r>
      <w:proofErr w:type="spellEnd"/>
      <w:r w:rsidRPr="002C7A7A">
        <w:rPr>
          <w:color w:val="111111"/>
        </w:rPr>
        <w:t> is an effective tool to backup MySQL database. It creates a *.sql file with</w:t>
      </w:r>
      <w:r w:rsidR="00E53FBA">
        <w:rPr>
          <w:color w:val="111111"/>
        </w:rPr>
        <w:t xml:space="preserve"> </w:t>
      </w:r>
      <w:r w:rsidRPr="002C7A7A">
        <w:rPr>
          <w:b/>
          <w:bCs/>
          <w:color w:val="111111"/>
        </w:rPr>
        <w:t>DROP table</w:t>
      </w:r>
      <w:r w:rsidRPr="002C7A7A">
        <w:rPr>
          <w:color w:val="111111"/>
        </w:rPr>
        <w:t>, </w:t>
      </w:r>
      <w:r w:rsidRPr="002C7A7A">
        <w:rPr>
          <w:b/>
          <w:bCs/>
          <w:color w:val="111111"/>
        </w:rPr>
        <w:t>CREATE table</w:t>
      </w:r>
      <w:r w:rsidRPr="002C7A7A">
        <w:rPr>
          <w:color w:val="111111"/>
        </w:rPr>
        <w:t> and </w:t>
      </w:r>
      <w:r w:rsidRPr="002C7A7A">
        <w:rPr>
          <w:b/>
          <w:bCs/>
          <w:color w:val="111111"/>
        </w:rPr>
        <w:t xml:space="preserve">INSERT </w:t>
      </w:r>
      <w:r w:rsidRPr="00E53FBA">
        <w:rPr>
          <w:color w:val="111111"/>
        </w:rPr>
        <w:t>into</w:t>
      </w:r>
      <w:r w:rsidR="00E53FBA">
        <w:rPr>
          <w:b/>
          <w:bCs/>
          <w:color w:val="111111"/>
        </w:rPr>
        <w:t xml:space="preserve"> </w:t>
      </w:r>
      <w:r w:rsidRPr="002C7A7A">
        <w:rPr>
          <w:color w:val="111111"/>
        </w:rPr>
        <w:t xml:space="preserve">sql-statements of the source database. To restore the database, execute the *.sql file on destination database.  </w:t>
      </w:r>
    </w:p>
    <w:p w14:paraId="3C0E4C6F" w14:textId="77777777" w:rsidR="00BB7E9A" w:rsidRPr="002C7A7A" w:rsidRDefault="00BB7E9A" w:rsidP="00FD4D4E">
      <w:pPr>
        <w:shd w:val="clear" w:color="auto" w:fill="FFFFFF"/>
        <w:spacing w:line="330" w:lineRule="atLeast"/>
        <w:rPr>
          <w:color w:val="111111"/>
        </w:rPr>
      </w:pPr>
    </w:p>
    <w:p w14:paraId="05B84671" w14:textId="77777777" w:rsidR="00BC31CC" w:rsidRDefault="00BB7E9A" w:rsidP="00FD4D4E">
      <w:pPr>
        <w:shd w:val="clear" w:color="auto" w:fill="FFFFFF"/>
        <w:spacing w:line="330" w:lineRule="atLeast"/>
        <w:rPr>
          <w:color w:val="111111"/>
        </w:rPr>
      </w:pPr>
      <w:r w:rsidRPr="002C7A7A">
        <w:rPr>
          <w:color w:val="111111"/>
        </w:rPr>
        <w:t xml:space="preserve">For </w:t>
      </w:r>
      <w:proofErr w:type="spellStart"/>
      <w:r w:rsidRPr="002C7A7A">
        <w:rPr>
          <w:color w:val="111111"/>
        </w:rPr>
        <w:t>MyISAM</w:t>
      </w:r>
      <w:proofErr w:type="spellEnd"/>
      <w:r w:rsidRPr="002C7A7A">
        <w:rPr>
          <w:color w:val="111111"/>
        </w:rPr>
        <w:t xml:space="preserve">, use </w:t>
      </w:r>
      <w:proofErr w:type="spellStart"/>
      <w:r w:rsidRPr="00E53FBA">
        <w:rPr>
          <w:color w:val="2361A1"/>
        </w:rPr>
        <w:t>mysqlhotcopy</w:t>
      </w:r>
      <w:proofErr w:type="spellEnd"/>
      <w:r w:rsidRPr="00E53FBA">
        <w:rPr>
          <w:color w:val="2361A1"/>
        </w:rPr>
        <w:t xml:space="preserve"> </w:t>
      </w:r>
      <w:r w:rsidRPr="00E53FBA">
        <w:rPr>
          <w:color w:val="000000" w:themeColor="text1"/>
        </w:rPr>
        <w:t>method</w:t>
      </w:r>
      <w:r w:rsidRPr="00E53FBA">
        <w:rPr>
          <w:color w:val="2361A1"/>
        </w:rPr>
        <w:t> </w:t>
      </w:r>
      <w:r w:rsidRPr="002C7A7A">
        <w:rPr>
          <w:color w:val="111111"/>
        </w:rPr>
        <w:t xml:space="preserve">that we explained earlier, as it is faster for </w:t>
      </w:r>
      <w:proofErr w:type="spellStart"/>
      <w:r w:rsidRPr="002C7A7A">
        <w:rPr>
          <w:color w:val="111111"/>
        </w:rPr>
        <w:t>MyISAM</w:t>
      </w:r>
      <w:proofErr w:type="spellEnd"/>
      <w:r w:rsidRPr="002C7A7A">
        <w:rPr>
          <w:color w:val="111111"/>
        </w:rPr>
        <w:t xml:space="preserve"> tables.</w:t>
      </w:r>
      <w:r w:rsidRPr="002C7A7A">
        <w:rPr>
          <w:color w:val="111111"/>
        </w:rPr>
        <w:br/>
      </w:r>
      <w:r w:rsidRPr="002C7A7A">
        <w:rPr>
          <w:color w:val="111111"/>
        </w:rPr>
        <w:br/>
        <w:t xml:space="preserve">Using </w:t>
      </w:r>
      <w:proofErr w:type="spellStart"/>
      <w:r w:rsidRPr="002C7A7A">
        <w:rPr>
          <w:color w:val="111111"/>
        </w:rPr>
        <w:t>mysqldump</w:t>
      </w:r>
      <w:proofErr w:type="spellEnd"/>
      <w:r w:rsidRPr="002C7A7A">
        <w:rPr>
          <w:color w:val="111111"/>
        </w:rPr>
        <w:t xml:space="preserve">, you can </w:t>
      </w:r>
      <w:proofErr w:type="spellStart"/>
      <w:r w:rsidRPr="002C7A7A">
        <w:rPr>
          <w:color w:val="111111"/>
        </w:rPr>
        <w:t>backup</w:t>
      </w:r>
      <w:proofErr w:type="spellEnd"/>
      <w:r w:rsidRPr="002C7A7A">
        <w:rPr>
          <w:color w:val="111111"/>
        </w:rPr>
        <w:t xml:space="preserve"> a local database and restore it on a remote database at the same time, using a single command. </w:t>
      </w:r>
    </w:p>
    <w:p w14:paraId="0B97000A" w14:textId="5938D5A0" w:rsidR="00BB7E9A" w:rsidRPr="002C7A7A" w:rsidRDefault="00BB7E9A" w:rsidP="00FD4D4E">
      <w:pPr>
        <w:shd w:val="clear" w:color="auto" w:fill="FFFFFF"/>
        <w:spacing w:line="330" w:lineRule="atLeast"/>
        <w:rPr>
          <w:color w:val="111111"/>
        </w:rPr>
      </w:pPr>
      <w:r w:rsidRPr="002C7A7A">
        <w:rPr>
          <w:color w:val="111111"/>
        </w:rPr>
        <w:t xml:space="preserve">let us review several practical examples on how to use </w:t>
      </w:r>
      <w:proofErr w:type="spellStart"/>
      <w:r w:rsidRPr="002C7A7A">
        <w:rPr>
          <w:color w:val="111111"/>
        </w:rPr>
        <w:t>mysqldump</w:t>
      </w:r>
      <w:proofErr w:type="spellEnd"/>
      <w:r w:rsidRPr="002C7A7A">
        <w:rPr>
          <w:color w:val="111111"/>
        </w:rPr>
        <w:t xml:space="preserve"> to backup and restore.</w:t>
      </w:r>
      <w:r w:rsidRPr="002C7A7A">
        <w:rPr>
          <w:color w:val="111111"/>
        </w:rPr>
        <w:br/>
      </w:r>
      <w:r w:rsidRPr="002C7A7A">
        <w:rPr>
          <w:color w:val="111111"/>
        </w:rPr>
        <w:br/>
        <w:t xml:space="preserve">For the impatient, here is the quick snippet of how backup and restore MySQL database using </w:t>
      </w:r>
      <w:proofErr w:type="spellStart"/>
      <w:r w:rsidRPr="002C7A7A">
        <w:rPr>
          <w:color w:val="111111"/>
        </w:rPr>
        <w:t>mysqldump</w:t>
      </w:r>
      <w:proofErr w:type="spellEnd"/>
      <w:r w:rsidRPr="002C7A7A">
        <w:rPr>
          <w:color w:val="111111"/>
        </w:rPr>
        <w:t>:</w:t>
      </w:r>
    </w:p>
    <w:p w14:paraId="3AE93E93" w14:textId="77777777" w:rsidR="00757401" w:rsidRPr="00BC31CC" w:rsidRDefault="00757401" w:rsidP="00FD4D4E">
      <w:pPr>
        <w:shd w:val="clear" w:color="auto" w:fill="FFFFFF"/>
        <w:spacing w:line="330" w:lineRule="atLeast"/>
        <w:rPr>
          <w:color w:val="111111"/>
        </w:rPr>
      </w:pPr>
      <w:proofErr w:type="gramStart"/>
      <w:r w:rsidRPr="00BC31CC">
        <w:rPr>
          <w:color w:val="111111"/>
        </w:rPr>
        <w:t>Syntax:-</w:t>
      </w:r>
      <w:proofErr w:type="gramEnd"/>
      <w:r w:rsidRPr="00BC31CC">
        <w:rPr>
          <w:color w:val="111111"/>
        </w:rPr>
        <w:t xml:space="preserve"> </w:t>
      </w:r>
    </w:p>
    <w:p w14:paraId="2112570F" w14:textId="77777777" w:rsidR="00757401" w:rsidRPr="00BC31CC" w:rsidRDefault="00757401" w:rsidP="00FD4D4E">
      <w:pPr>
        <w:shd w:val="clear" w:color="auto" w:fill="FFFFFF"/>
        <w:spacing w:line="330" w:lineRule="atLeast"/>
        <w:rPr>
          <w:color w:val="111111"/>
        </w:rPr>
      </w:pPr>
      <w:r w:rsidRPr="00BC31CC">
        <w:rPr>
          <w:color w:val="111111"/>
        </w:rPr>
        <w:t xml:space="preserve">backup: # </w:t>
      </w:r>
      <w:proofErr w:type="spellStart"/>
      <w:r w:rsidRPr="00BC31CC">
        <w:rPr>
          <w:color w:val="111111"/>
        </w:rPr>
        <w:t>mysqldump</w:t>
      </w:r>
      <w:proofErr w:type="spellEnd"/>
      <w:r w:rsidRPr="00BC31CC">
        <w:rPr>
          <w:color w:val="111111"/>
        </w:rPr>
        <w:t xml:space="preserve"> -u root -p[</w:t>
      </w:r>
      <w:proofErr w:type="spellStart"/>
      <w:r w:rsidRPr="00BC31CC">
        <w:rPr>
          <w:color w:val="111111"/>
        </w:rPr>
        <w:t>root_password</w:t>
      </w:r>
      <w:proofErr w:type="spellEnd"/>
      <w:r w:rsidRPr="00BC31CC">
        <w:rPr>
          <w:color w:val="111111"/>
        </w:rPr>
        <w:t>] [</w:t>
      </w:r>
      <w:proofErr w:type="spellStart"/>
      <w:r w:rsidRPr="00BC31CC">
        <w:rPr>
          <w:color w:val="111111"/>
        </w:rPr>
        <w:t>database_name</w:t>
      </w:r>
      <w:proofErr w:type="spellEnd"/>
      <w:r w:rsidRPr="00BC31CC">
        <w:rPr>
          <w:color w:val="111111"/>
        </w:rPr>
        <w:t xml:space="preserve">] &gt; </w:t>
      </w:r>
      <w:proofErr w:type="spellStart"/>
      <w:r w:rsidRPr="00BC31CC">
        <w:rPr>
          <w:color w:val="111111"/>
        </w:rPr>
        <w:t>dumpfilename.sql</w:t>
      </w:r>
      <w:proofErr w:type="spellEnd"/>
    </w:p>
    <w:p w14:paraId="57A2A321" w14:textId="77777777" w:rsidR="00757401" w:rsidRPr="00BC31CC" w:rsidRDefault="00757401" w:rsidP="00FD4D4E">
      <w:pPr>
        <w:shd w:val="clear" w:color="auto" w:fill="FFFFFF"/>
        <w:spacing w:line="330" w:lineRule="atLeast"/>
        <w:rPr>
          <w:color w:val="111111"/>
        </w:rPr>
      </w:pPr>
    </w:p>
    <w:p w14:paraId="15590A2C" w14:textId="77777777" w:rsidR="00757401" w:rsidRPr="00BC31CC" w:rsidRDefault="00757401" w:rsidP="00FD4D4E">
      <w:pPr>
        <w:shd w:val="clear" w:color="auto" w:fill="FFFFFF"/>
        <w:spacing w:line="330" w:lineRule="atLeast"/>
        <w:rPr>
          <w:color w:val="111111"/>
        </w:rPr>
      </w:pPr>
      <w:proofErr w:type="gramStart"/>
      <w:r w:rsidRPr="00BC31CC">
        <w:rPr>
          <w:color w:val="111111"/>
        </w:rPr>
        <w:t>restore:#</w:t>
      </w:r>
      <w:proofErr w:type="gramEnd"/>
      <w:r w:rsidRPr="00BC31CC">
        <w:rPr>
          <w:color w:val="111111"/>
        </w:rPr>
        <w:t xml:space="preserve"> </w:t>
      </w:r>
      <w:proofErr w:type="spellStart"/>
      <w:r w:rsidRPr="00BC31CC">
        <w:rPr>
          <w:color w:val="111111"/>
        </w:rPr>
        <w:t>mysql</w:t>
      </w:r>
      <w:proofErr w:type="spellEnd"/>
      <w:r w:rsidRPr="00BC31CC">
        <w:rPr>
          <w:color w:val="111111"/>
        </w:rPr>
        <w:t xml:space="preserve"> -u root -p[</w:t>
      </w:r>
      <w:proofErr w:type="spellStart"/>
      <w:r w:rsidRPr="00BC31CC">
        <w:rPr>
          <w:color w:val="111111"/>
        </w:rPr>
        <w:t>root_password</w:t>
      </w:r>
      <w:proofErr w:type="spellEnd"/>
      <w:r w:rsidRPr="00BC31CC">
        <w:rPr>
          <w:color w:val="111111"/>
        </w:rPr>
        <w:t>] [</w:t>
      </w:r>
      <w:proofErr w:type="spellStart"/>
      <w:r w:rsidRPr="00BC31CC">
        <w:rPr>
          <w:color w:val="111111"/>
        </w:rPr>
        <w:t>database_name</w:t>
      </w:r>
      <w:proofErr w:type="spellEnd"/>
      <w:r w:rsidRPr="00BC31CC">
        <w:rPr>
          <w:color w:val="111111"/>
        </w:rPr>
        <w:t xml:space="preserve">] &lt; </w:t>
      </w:r>
      <w:proofErr w:type="spellStart"/>
      <w:r w:rsidRPr="00BC31CC">
        <w:rPr>
          <w:color w:val="111111"/>
        </w:rPr>
        <w:t>dumpfilename.sql</w:t>
      </w:r>
      <w:proofErr w:type="spellEnd"/>
    </w:p>
    <w:p w14:paraId="13E80404" w14:textId="77777777" w:rsidR="00FC4046" w:rsidRPr="002C7A7A" w:rsidRDefault="00FC4046" w:rsidP="00FD4D4E">
      <w:pPr>
        <w:shd w:val="clear" w:color="auto" w:fill="FFFFFF"/>
        <w:spacing w:before="440" w:after="147" w:line="293" w:lineRule="atLeast"/>
        <w:outlineLvl w:val="1"/>
        <w:rPr>
          <w:b/>
          <w:bCs/>
          <w:color w:val="A90000"/>
          <w:spacing w:val="-15"/>
        </w:rPr>
      </w:pPr>
      <w:r w:rsidRPr="002C7A7A">
        <w:rPr>
          <w:b/>
          <w:bCs/>
          <w:color w:val="A90000"/>
          <w:spacing w:val="-15"/>
        </w:rPr>
        <w:lastRenderedPageBreak/>
        <w:t>How To Backup MySQL database</w:t>
      </w:r>
    </w:p>
    <w:p w14:paraId="46EED29D" w14:textId="77777777" w:rsidR="00FC4046" w:rsidRPr="002C7A7A" w:rsidRDefault="00FC4046" w:rsidP="00FD4D4E">
      <w:pPr>
        <w:shd w:val="clear" w:color="auto" w:fill="FFFFFF"/>
        <w:spacing w:before="440" w:after="147" w:line="293" w:lineRule="atLeast"/>
        <w:outlineLvl w:val="2"/>
        <w:rPr>
          <w:color w:val="111111"/>
        </w:rPr>
      </w:pPr>
      <w:r w:rsidRPr="002C7A7A">
        <w:rPr>
          <w:color w:val="111111"/>
        </w:rPr>
        <w:t>1. Backup a single database:</w:t>
      </w:r>
    </w:p>
    <w:p w14:paraId="53129D9C" w14:textId="77777777" w:rsidR="00FC4046" w:rsidRPr="002C7A7A" w:rsidRDefault="00FC4046" w:rsidP="00FD4D4E">
      <w:pPr>
        <w:shd w:val="clear" w:color="auto" w:fill="FFFFFF"/>
        <w:spacing w:after="377" w:line="330" w:lineRule="atLeast"/>
        <w:rPr>
          <w:color w:val="111111"/>
        </w:rPr>
      </w:pPr>
      <w:r w:rsidRPr="002C7A7A">
        <w:rPr>
          <w:color w:val="111111"/>
        </w:rPr>
        <w:t xml:space="preserve">This example takes a backup of </w:t>
      </w:r>
      <w:proofErr w:type="spellStart"/>
      <w:r w:rsidR="00181115" w:rsidRPr="002C7A7A">
        <w:rPr>
          <w:color w:val="111111"/>
        </w:rPr>
        <w:t>dbacentre</w:t>
      </w:r>
      <w:proofErr w:type="spellEnd"/>
      <w:r w:rsidRPr="002C7A7A">
        <w:rPr>
          <w:color w:val="111111"/>
        </w:rPr>
        <w:t xml:space="preserve"> database and dumps the output to </w:t>
      </w:r>
      <w:proofErr w:type="spellStart"/>
      <w:r w:rsidR="00181115" w:rsidRPr="002C7A7A">
        <w:rPr>
          <w:color w:val="111111"/>
        </w:rPr>
        <w:t>dbacentre</w:t>
      </w:r>
      <w:r w:rsidRPr="002C7A7A">
        <w:rPr>
          <w:color w:val="111111"/>
        </w:rPr>
        <w:t>.sql</w:t>
      </w:r>
      <w:proofErr w:type="spellEnd"/>
    </w:p>
    <w:p w14:paraId="0C355BF1" w14:textId="1B4FD274" w:rsidR="00FD4D4E" w:rsidRPr="002C7A7A" w:rsidRDefault="00FD4D4E" w:rsidP="00FD4D4E">
      <w:pPr>
        <w:shd w:val="clear" w:color="auto" w:fill="FFFFFF"/>
        <w:spacing w:after="377" w:line="330" w:lineRule="atLeast"/>
        <w:rPr>
          <w:color w:val="111111"/>
        </w:rPr>
      </w:pPr>
      <w:r w:rsidRPr="002C7A7A">
        <w:rPr>
          <w:color w:val="111111"/>
        </w:rPr>
        <w:t xml:space="preserve"># </w:t>
      </w:r>
      <w:proofErr w:type="spellStart"/>
      <w:proofErr w:type="gramStart"/>
      <w:r w:rsidRPr="002C7A7A">
        <w:rPr>
          <w:color w:val="111111"/>
        </w:rPr>
        <w:t>mysqldump</w:t>
      </w:r>
      <w:proofErr w:type="spellEnd"/>
      <w:proofErr w:type="gramEnd"/>
      <w:r w:rsidRPr="002C7A7A">
        <w:rPr>
          <w:color w:val="111111"/>
        </w:rPr>
        <w:t xml:space="preserve"> -u root -</w:t>
      </w:r>
      <w:proofErr w:type="spellStart"/>
      <w:r w:rsidRPr="002C7A7A">
        <w:rPr>
          <w:color w:val="111111"/>
        </w:rPr>
        <w:t>ppassword</w:t>
      </w:r>
      <w:proofErr w:type="spellEnd"/>
      <w:r w:rsidRPr="002C7A7A">
        <w:rPr>
          <w:color w:val="111111"/>
        </w:rPr>
        <w:t xml:space="preserve"> </w:t>
      </w:r>
      <w:proofErr w:type="spellStart"/>
      <w:r w:rsidRPr="002C7A7A">
        <w:rPr>
          <w:color w:val="111111"/>
        </w:rPr>
        <w:t>d</w:t>
      </w:r>
      <w:r w:rsidR="00277E09">
        <w:rPr>
          <w:color w:val="111111"/>
        </w:rPr>
        <w:t>atabase_name</w:t>
      </w:r>
      <w:proofErr w:type="spellEnd"/>
      <w:r w:rsidRPr="002C7A7A">
        <w:rPr>
          <w:color w:val="111111"/>
        </w:rPr>
        <w:t xml:space="preserve"> &gt; </w:t>
      </w:r>
      <w:proofErr w:type="spellStart"/>
      <w:r w:rsidRPr="002C7A7A">
        <w:rPr>
          <w:color w:val="111111"/>
        </w:rPr>
        <w:t>d</w:t>
      </w:r>
      <w:r w:rsidR="00277E09">
        <w:rPr>
          <w:color w:val="111111"/>
        </w:rPr>
        <w:t>atabase_bkp</w:t>
      </w:r>
      <w:r w:rsidRPr="002C7A7A">
        <w:rPr>
          <w:color w:val="111111"/>
        </w:rPr>
        <w:t>.sql</w:t>
      </w:r>
      <w:proofErr w:type="spellEnd"/>
    </w:p>
    <w:p w14:paraId="367B2504" w14:textId="77777777" w:rsidR="00FC4046" w:rsidRPr="002C7A7A" w:rsidRDefault="00FC4046" w:rsidP="00FD4D4E">
      <w:pPr>
        <w:shd w:val="clear" w:color="auto" w:fill="FFFFFF"/>
        <w:spacing w:before="440" w:after="147" w:line="293" w:lineRule="atLeast"/>
        <w:outlineLvl w:val="2"/>
        <w:rPr>
          <w:color w:val="111111"/>
        </w:rPr>
      </w:pPr>
      <w:r w:rsidRPr="002C7A7A">
        <w:rPr>
          <w:color w:val="111111"/>
        </w:rPr>
        <w:t>2. Backup multiple databases:</w:t>
      </w:r>
    </w:p>
    <w:p w14:paraId="2D47EC3C" w14:textId="77777777" w:rsidR="00FC4046" w:rsidRPr="002C7A7A" w:rsidRDefault="00FC4046" w:rsidP="00FD4D4E">
      <w:pPr>
        <w:shd w:val="clear" w:color="auto" w:fill="FFFFFF"/>
        <w:spacing w:after="377" w:line="330" w:lineRule="atLeast"/>
        <w:rPr>
          <w:color w:val="111111"/>
        </w:rPr>
      </w:pPr>
      <w:r w:rsidRPr="002C7A7A">
        <w:rPr>
          <w:color w:val="111111"/>
        </w:rPr>
        <w:t>If you want to backup multiple databases, first identify the databases that you want to backup using the show databases as shown below:</w:t>
      </w:r>
    </w:p>
    <w:p w14:paraId="3B3E9536" w14:textId="64017CD2" w:rsidR="00FC4046" w:rsidRPr="002C7A7A" w:rsidRDefault="00FC4046"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w:t>
      </w:r>
      <w:proofErr w:type="gramStart"/>
      <w:r w:rsidRPr="002C7A7A">
        <w:rPr>
          <w:rFonts w:ascii="Courier New" w:hAnsi="Courier New" w:cs="Courier New"/>
          <w:color w:val="111111"/>
          <w:sz w:val="20"/>
          <w:szCs w:val="20"/>
        </w:rPr>
        <w:t>mysql</w:t>
      </w:r>
      <w:proofErr w:type="gramEnd"/>
      <w:r w:rsidRPr="002C7A7A">
        <w:rPr>
          <w:rFonts w:ascii="Courier New" w:hAnsi="Courier New" w:cs="Courier New"/>
          <w:color w:val="111111"/>
          <w:sz w:val="20"/>
          <w:szCs w:val="20"/>
        </w:rPr>
        <w:t xml:space="preserve"> -u root -</w:t>
      </w:r>
      <w:proofErr w:type="spellStart"/>
      <w:r w:rsidRPr="002C7A7A">
        <w:rPr>
          <w:rFonts w:ascii="Courier New" w:hAnsi="Courier New" w:cs="Courier New"/>
          <w:color w:val="111111"/>
          <w:sz w:val="20"/>
          <w:szCs w:val="20"/>
        </w:rPr>
        <w:t>p</w:t>
      </w:r>
      <w:r w:rsidR="00181115" w:rsidRPr="002C7A7A">
        <w:rPr>
          <w:rFonts w:ascii="Courier New" w:hAnsi="Courier New" w:cs="Courier New"/>
          <w:color w:val="111111"/>
          <w:sz w:val="20"/>
          <w:szCs w:val="20"/>
        </w:rPr>
        <w:t>password</w:t>
      </w:r>
      <w:proofErr w:type="spellEnd"/>
    </w:p>
    <w:p w14:paraId="6AEF032B" w14:textId="77777777" w:rsidR="00FC4046" w:rsidRPr="002C7A7A" w:rsidRDefault="00FC4046"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p>
    <w:p w14:paraId="6E597E8E"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proofErr w:type="spellStart"/>
      <w:r w:rsidRPr="002C7A7A">
        <w:rPr>
          <w:rFonts w:ascii="Courier New" w:hAnsi="Courier New" w:cs="Courier New"/>
          <w:color w:val="111111"/>
          <w:sz w:val="20"/>
          <w:szCs w:val="20"/>
        </w:rPr>
        <w:t>mysql</w:t>
      </w:r>
      <w:proofErr w:type="spellEnd"/>
      <w:r w:rsidRPr="002C7A7A">
        <w:rPr>
          <w:rFonts w:ascii="Courier New" w:hAnsi="Courier New" w:cs="Courier New"/>
          <w:color w:val="111111"/>
          <w:sz w:val="20"/>
          <w:szCs w:val="20"/>
        </w:rPr>
        <w:t xml:space="preserve">&gt; show </w:t>
      </w:r>
      <w:proofErr w:type="gramStart"/>
      <w:r w:rsidRPr="002C7A7A">
        <w:rPr>
          <w:rFonts w:ascii="Courier New" w:hAnsi="Courier New" w:cs="Courier New"/>
          <w:color w:val="111111"/>
          <w:sz w:val="20"/>
          <w:szCs w:val="20"/>
        </w:rPr>
        <w:t>databases;</w:t>
      </w:r>
      <w:proofErr w:type="gramEnd"/>
    </w:p>
    <w:p w14:paraId="7A590A30"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w:t>
      </w:r>
    </w:p>
    <w:p w14:paraId="44E8D656"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Database           |</w:t>
      </w:r>
    </w:p>
    <w:p w14:paraId="337387AC"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w:t>
      </w:r>
    </w:p>
    <w:p w14:paraId="72289092"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proofErr w:type="spellStart"/>
      <w:r w:rsidRPr="002C7A7A">
        <w:rPr>
          <w:rFonts w:ascii="Courier New" w:hAnsi="Courier New" w:cs="Courier New"/>
          <w:color w:val="111111"/>
          <w:sz w:val="20"/>
          <w:szCs w:val="20"/>
        </w:rPr>
        <w:t>information_schema</w:t>
      </w:r>
      <w:proofErr w:type="spellEnd"/>
      <w:r w:rsidRPr="002C7A7A">
        <w:rPr>
          <w:rFonts w:ascii="Courier New" w:hAnsi="Courier New" w:cs="Courier New"/>
          <w:color w:val="111111"/>
          <w:sz w:val="20"/>
          <w:szCs w:val="20"/>
        </w:rPr>
        <w:t xml:space="preserve"> |</w:t>
      </w:r>
    </w:p>
    <w:p w14:paraId="193F2EFF" w14:textId="36503956"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r w:rsidR="002C67AF">
        <w:rPr>
          <w:rFonts w:ascii="Courier New" w:hAnsi="Courier New" w:cs="Courier New"/>
          <w:color w:val="111111"/>
          <w:sz w:val="20"/>
          <w:szCs w:val="20"/>
        </w:rPr>
        <w:t>prod01</w:t>
      </w:r>
      <w:r w:rsidRPr="002C7A7A">
        <w:rPr>
          <w:rFonts w:ascii="Courier New" w:hAnsi="Courier New" w:cs="Courier New"/>
          <w:color w:val="111111"/>
          <w:sz w:val="20"/>
          <w:szCs w:val="20"/>
        </w:rPr>
        <w:t xml:space="preserve">             |</w:t>
      </w:r>
    </w:p>
    <w:p w14:paraId="27FAAD27"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proofErr w:type="spellStart"/>
      <w:r w:rsidRPr="002C7A7A">
        <w:rPr>
          <w:rFonts w:ascii="Courier New" w:hAnsi="Courier New" w:cs="Courier New"/>
          <w:color w:val="111111"/>
          <w:sz w:val="20"/>
          <w:szCs w:val="20"/>
        </w:rPr>
        <w:t>dbacentre</w:t>
      </w:r>
      <w:proofErr w:type="spellEnd"/>
      <w:r w:rsidRPr="002C7A7A">
        <w:rPr>
          <w:rFonts w:ascii="Courier New" w:hAnsi="Courier New" w:cs="Courier New"/>
          <w:color w:val="111111"/>
          <w:sz w:val="20"/>
          <w:szCs w:val="20"/>
        </w:rPr>
        <w:t xml:space="preserve">          |</w:t>
      </w:r>
    </w:p>
    <w:p w14:paraId="56D173B4" w14:textId="7BE0D6F2"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r w:rsidR="002C67AF">
        <w:rPr>
          <w:rFonts w:ascii="Courier New" w:hAnsi="Courier New" w:cs="Courier New"/>
          <w:color w:val="111111"/>
          <w:sz w:val="20"/>
          <w:szCs w:val="20"/>
        </w:rPr>
        <w:t>dev01</w:t>
      </w:r>
      <w:r w:rsidRPr="002C7A7A">
        <w:rPr>
          <w:rFonts w:ascii="Courier New" w:hAnsi="Courier New" w:cs="Courier New"/>
          <w:color w:val="111111"/>
          <w:sz w:val="20"/>
          <w:szCs w:val="20"/>
        </w:rPr>
        <w:t xml:space="preserve">              |</w:t>
      </w:r>
    </w:p>
    <w:p w14:paraId="3C50A59F"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proofErr w:type="spellStart"/>
      <w:r w:rsidRPr="002C7A7A">
        <w:rPr>
          <w:rFonts w:ascii="Courier New" w:hAnsi="Courier New" w:cs="Courier New"/>
          <w:color w:val="111111"/>
          <w:sz w:val="20"/>
          <w:szCs w:val="20"/>
        </w:rPr>
        <w:t>mysql</w:t>
      </w:r>
      <w:proofErr w:type="spellEnd"/>
      <w:r w:rsidRPr="002C7A7A">
        <w:rPr>
          <w:rFonts w:ascii="Courier New" w:hAnsi="Courier New" w:cs="Courier New"/>
          <w:color w:val="111111"/>
          <w:sz w:val="20"/>
          <w:szCs w:val="20"/>
        </w:rPr>
        <w:t xml:space="preserve">              |</w:t>
      </w:r>
    </w:p>
    <w:p w14:paraId="7CEE8772"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xml:space="preserve">| </w:t>
      </w:r>
      <w:proofErr w:type="spellStart"/>
      <w:r w:rsidRPr="002C7A7A">
        <w:rPr>
          <w:rFonts w:ascii="Courier New" w:hAnsi="Courier New" w:cs="Courier New"/>
          <w:color w:val="111111"/>
          <w:sz w:val="20"/>
          <w:szCs w:val="20"/>
        </w:rPr>
        <w:t>performance_schema</w:t>
      </w:r>
      <w:proofErr w:type="spellEnd"/>
      <w:r w:rsidRPr="002C7A7A">
        <w:rPr>
          <w:rFonts w:ascii="Courier New" w:hAnsi="Courier New" w:cs="Courier New"/>
          <w:color w:val="111111"/>
          <w:sz w:val="20"/>
          <w:szCs w:val="20"/>
        </w:rPr>
        <w:t xml:space="preserve"> |</w:t>
      </w:r>
    </w:p>
    <w:p w14:paraId="65CF1394"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 sys                |</w:t>
      </w:r>
    </w:p>
    <w:p w14:paraId="542EF5A6"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w:t>
      </w:r>
    </w:p>
    <w:p w14:paraId="2892B5D3" w14:textId="77777777" w:rsidR="00181115" w:rsidRPr="002C7A7A" w:rsidRDefault="00181115" w:rsidP="00181115">
      <w:pPr>
        <w:pBdr>
          <w:top w:val="single" w:sz="6" w:space="8" w:color="DDDDDD"/>
          <w:left w:val="single" w:sz="6" w:space="11" w:color="DDDDDD"/>
          <w:bottom w:val="single" w:sz="6" w:space="8" w:color="DDDDDD"/>
          <w:right w:val="single" w:sz="6" w:space="11" w:color="DDDDDD"/>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40"/>
        <w:contextualSpacing/>
        <w:rPr>
          <w:rFonts w:ascii="Courier New" w:hAnsi="Courier New" w:cs="Courier New"/>
          <w:color w:val="111111"/>
          <w:sz w:val="20"/>
          <w:szCs w:val="20"/>
        </w:rPr>
      </w:pPr>
      <w:r w:rsidRPr="002C7A7A">
        <w:rPr>
          <w:rFonts w:ascii="Courier New" w:hAnsi="Courier New" w:cs="Courier New"/>
          <w:color w:val="111111"/>
          <w:sz w:val="20"/>
          <w:szCs w:val="20"/>
        </w:rPr>
        <w:t>7 rows in set (0.00 sec)</w:t>
      </w:r>
    </w:p>
    <w:p w14:paraId="1F56354C" w14:textId="1C31681F" w:rsidR="00FC4046" w:rsidRPr="002C7A7A" w:rsidRDefault="00FC4046" w:rsidP="00FD4D4E">
      <w:pPr>
        <w:shd w:val="clear" w:color="auto" w:fill="FFFFFF"/>
        <w:spacing w:after="377" w:line="330" w:lineRule="atLeast"/>
        <w:rPr>
          <w:color w:val="111111"/>
        </w:rPr>
      </w:pPr>
      <w:r w:rsidRPr="002C7A7A">
        <w:rPr>
          <w:color w:val="111111"/>
        </w:rPr>
        <w:t xml:space="preserve">For example, if you want to take backup of both </w:t>
      </w:r>
      <w:proofErr w:type="spellStart"/>
      <w:r w:rsidR="00181115" w:rsidRPr="002C7A7A">
        <w:rPr>
          <w:color w:val="111111"/>
        </w:rPr>
        <w:t>dbacentre</w:t>
      </w:r>
      <w:proofErr w:type="spellEnd"/>
      <w:r w:rsidRPr="002C7A7A">
        <w:rPr>
          <w:color w:val="111111"/>
        </w:rPr>
        <w:t xml:space="preserve"> and </w:t>
      </w:r>
      <w:r w:rsidR="00E232A1">
        <w:rPr>
          <w:color w:val="111111"/>
        </w:rPr>
        <w:t>prod01</w:t>
      </w:r>
      <w:r w:rsidRPr="002C7A7A">
        <w:rPr>
          <w:color w:val="111111"/>
        </w:rPr>
        <w:t xml:space="preserve"> database, execute the </w:t>
      </w:r>
      <w:proofErr w:type="spellStart"/>
      <w:r w:rsidRPr="002C7A7A">
        <w:rPr>
          <w:color w:val="111111"/>
        </w:rPr>
        <w:t>mysqldump</w:t>
      </w:r>
      <w:proofErr w:type="spellEnd"/>
      <w:r w:rsidRPr="002C7A7A">
        <w:rPr>
          <w:color w:val="111111"/>
        </w:rPr>
        <w:t xml:space="preserve"> as shown below:</w:t>
      </w:r>
    </w:p>
    <w:p w14:paraId="49476FB0" w14:textId="116951C1" w:rsidR="003F7080" w:rsidRPr="00FD3956" w:rsidRDefault="003F7080" w:rsidP="00FD4D4E">
      <w:pPr>
        <w:pStyle w:val="HTMLPreformatted"/>
        <w:pBdr>
          <w:top w:val="single" w:sz="6" w:space="8" w:color="DDDDDD"/>
          <w:left w:val="single" w:sz="6" w:space="11" w:color="DDDDDD"/>
          <w:bottom w:val="single" w:sz="6" w:space="8" w:color="DDDDDD"/>
          <w:right w:val="single" w:sz="6" w:space="11" w:color="DDDDDD"/>
        </w:pBdr>
        <w:shd w:val="clear" w:color="auto" w:fill="EEEEEE"/>
        <w:spacing w:line="360" w:lineRule="atLeast"/>
        <w:rPr>
          <w:rFonts w:ascii="Times New Roman" w:hAnsi="Times New Roman" w:cs="Times New Roman"/>
          <w:b/>
          <w:bCs/>
          <w:color w:val="111111"/>
          <w:sz w:val="24"/>
          <w:szCs w:val="24"/>
        </w:rPr>
      </w:pPr>
      <w:r w:rsidRPr="00FD3956">
        <w:rPr>
          <w:rFonts w:ascii="Times New Roman" w:hAnsi="Times New Roman" w:cs="Times New Roman"/>
          <w:b/>
          <w:bCs/>
          <w:color w:val="111111"/>
          <w:sz w:val="24"/>
          <w:szCs w:val="24"/>
        </w:rPr>
        <w:t xml:space="preserve"># </w:t>
      </w:r>
      <w:proofErr w:type="spellStart"/>
      <w:proofErr w:type="gramStart"/>
      <w:r w:rsidRPr="00FD3956">
        <w:rPr>
          <w:rStyle w:val="Strong"/>
          <w:rFonts w:ascii="Times New Roman" w:hAnsi="Times New Roman" w:cs="Times New Roman"/>
          <w:b w:val="0"/>
          <w:bCs w:val="0"/>
          <w:color w:val="111111"/>
          <w:sz w:val="24"/>
          <w:szCs w:val="24"/>
        </w:rPr>
        <w:t>mysqldump</w:t>
      </w:r>
      <w:proofErr w:type="spellEnd"/>
      <w:proofErr w:type="gramEnd"/>
      <w:r w:rsidRPr="00FD3956">
        <w:rPr>
          <w:rStyle w:val="Strong"/>
          <w:rFonts w:ascii="Times New Roman" w:hAnsi="Times New Roman" w:cs="Times New Roman"/>
          <w:b w:val="0"/>
          <w:bCs w:val="0"/>
          <w:color w:val="111111"/>
          <w:sz w:val="24"/>
          <w:szCs w:val="24"/>
        </w:rPr>
        <w:t xml:space="preserve"> -u root -</w:t>
      </w:r>
      <w:proofErr w:type="spellStart"/>
      <w:r w:rsidRPr="00FD3956">
        <w:rPr>
          <w:rStyle w:val="Strong"/>
          <w:rFonts w:ascii="Times New Roman" w:hAnsi="Times New Roman" w:cs="Times New Roman"/>
          <w:b w:val="0"/>
          <w:bCs w:val="0"/>
          <w:color w:val="111111"/>
          <w:sz w:val="24"/>
          <w:szCs w:val="24"/>
        </w:rPr>
        <w:t>p</w:t>
      </w:r>
      <w:r w:rsidR="00181115" w:rsidRPr="00FD3956">
        <w:rPr>
          <w:rStyle w:val="Strong"/>
          <w:rFonts w:ascii="Times New Roman" w:hAnsi="Times New Roman" w:cs="Times New Roman"/>
          <w:b w:val="0"/>
          <w:bCs w:val="0"/>
          <w:color w:val="111111"/>
          <w:sz w:val="24"/>
          <w:szCs w:val="24"/>
        </w:rPr>
        <w:t>password</w:t>
      </w:r>
      <w:proofErr w:type="spellEnd"/>
      <w:r w:rsidRPr="00FD3956">
        <w:rPr>
          <w:rStyle w:val="Strong"/>
          <w:rFonts w:ascii="Times New Roman" w:hAnsi="Times New Roman" w:cs="Times New Roman"/>
          <w:b w:val="0"/>
          <w:bCs w:val="0"/>
          <w:color w:val="111111"/>
          <w:sz w:val="24"/>
          <w:szCs w:val="24"/>
        </w:rPr>
        <w:t xml:space="preserve"> --databases </w:t>
      </w:r>
      <w:proofErr w:type="spellStart"/>
      <w:r w:rsidR="00181115" w:rsidRPr="00FD3956">
        <w:rPr>
          <w:rStyle w:val="Strong"/>
          <w:rFonts w:ascii="Times New Roman" w:hAnsi="Times New Roman" w:cs="Times New Roman"/>
          <w:b w:val="0"/>
          <w:bCs w:val="0"/>
          <w:color w:val="111111"/>
          <w:sz w:val="24"/>
          <w:szCs w:val="24"/>
        </w:rPr>
        <w:t>dbacentr</w:t>
      </w:r>
      <w:r w:rsidR="00FD3956" w:rsidRPr="00FD3956">
        <w:rPr>
          <w:rStyle w:val="Strong"/>
          <w:rFonts w:ascii="Times New Roman" w:hAnsi="Times New Roman" w:cs="Times New Roman"/>
          <w:b w:val="0"/>
          <w:bCs w:val="0"/>
          <w:color w:val="111111"/>
          <w:sz w:val="24"/>
          <w:szCs w:val="24"/>
        </w:rPr>
        <w:t>e</w:t>
      </w:r>
      <w:proofErr w:type="spellEnd"/>
      <w:r w:rsidR="00FD3956" w:rsidRPr="00FD3956">
        <w:rPr>
          <w:rStyle w:val="Strong"/>
          <w:rFonts w:ascii="Times New Roman" w:hAnsi="Times New Roman" w:cs="Times New Roman"/>
          <w:b w:val="0"/>
          <w:bCs w:val="0"/>
          <w:color w:val="111111"/>
          <w:sz w:val="24"/>
          <w:szCs w:val="24"/>
        </w:rPr>
        <w:t xml:space="preserve"> prod01</w:t>
      </w:r>
      <w:r w:rsidRPr="00FD3956">
        <w:rPr>
          <w:rStyle w:val="Strong"/>
          <w:rFonts w:ascii="Times New Roman" w:hAnsi="Times New Roman" w:cs="Times New Roman"/>
          <w:b w:val="0"/>
          <w:bCs w:val="0"/>
          <w:color w:val="111111"/>
          <w:sz w:val="24"/>
          <w:szCs w:val="24"/>
        </w:rPr>
        <w:t xml:space="preserve"> &gt; </w:t>
      </w:r>
      <w:proofErr w:type="spellStart"/>
      <w:r w:rsidR="00FD3956">
        <w:rPr>
          <w:rStyle w:val="Strong"/>
          <w:rFonts w:ascii="Times New Roman" w:hAnsi="Times New Roman" w:cs="Times New Roman"/>
          <w:b w:val="0"/>
          <w:bCs w:val="0"/>
          <w:color w:val="111111"/>
          <w:sz w:val="24"/>
          <w:szCs w:val="24"/>
        </w:rPr>
        <w:t>prod</w:t>
      </w:r>
      <w:r w:rsidRPr="00FD3956">
        <w:rPr>
          <w:rStyle w:val="Strong"/>
          <w:rFonts w:ascii="Times New Roman" w:hAnsi="Times New Roman" w:cs="Times New Roman"/>
          <w:b w:val="0"/>
          <w:bCs w:val="0"/>
          <w:color w:val="111111"/>
          <w:sz w:val="24"/>
          <w:szCs w:val="24"/>
        </w:rPr>
        <w:t>_</w:t>
      </w:r>
      <w:r w:rsidR="00181115" w:rsidRPr="00FD3956">
        <w:rPr>
          <w:rStyle w:val="Strong"/>
          <w:rFonts w:ascii="Times New Roman" w:hAnsi="Times New Roman" w:cs="Times New Roman"/>
          <w:b w:val="0"/>
          <w:bCs w:val="0"/>
          <w:color w:val="111111"/>
          <w:sz w:val="24"/>
          <w:szCs w:val="24"/>
        </w:rPr>
        <w:t>dbacentre</w:t>
      </w:r>
      <w:r w:rsidRPr="00FD3956">
        <w:rPr>
          <w:rStyle w:val="Strong"/>
          <w:rFonts w:ascii="Times New Roman" w:hAnsi="Times New Roman" w:cs="Times New Roman"/>
          <w:b w:val="0"/>
          <w:bCs w:val="0"/>
          <w:color w:val="111111"/>
          <w:sz w:val="24"/>
          <w:szCs w:val="24"/>
        </w:rPr>
        <w:t>.sql</w:t>
      </w:r>
      <w:proofErr w:type="spellEnd"/>
    </w:p>
    <w:p w14:paraId="54948CED" w14:textId="3152EFBC" w:rsidR="003F7080" w:rsidRPr="002C7A7A" w:rsidRDefault="003F7080" w:rsidP="00FD4D4E">
      <w:pPr>
        <w:pStyle w:val="NormalWeb"/>
        <w:shd w:val="clear" w:color="auto" w:fill="FFFFFF"/>
        <w:spacing w:before="0" w:beforeAutospacing="0" w:after="377" w:afterAutospacing="0" w:line="330" w:lineRule="atLeast"/>
        <w:rPr>
          <w:color w:val="111111"/>
        </w:rPr>
      </w:pPr>
      <w:r w:rsidRPr="002C7A7A">
        <w:rPr>
          <w:color w:val="111111"/>
        </w:rPr>
        <w:t xml:space="preserve">Verify the </w:t>
      </w:r>
      <w:proofErr w:type="spellStart"/>
      <w:r w:rsidR="0096114D">
        <w:rPr>
          <w:color w:val="111111"/>
        </w:rPr>
        <w:t>prod</w:t>
      </w:r>
      <w:r w:rsidRPr="002C7A7A">
        <w:rPr>
          <w:color w:val="111111"/>
        </w:rPr>
        <w:t>_</w:t>
      </w:r>
      <w:r w:rsidR="00181115" w:rsidRPr="002C7A7A">
        <w:rPr>
          <w:color w:val="111111"/>
        </w:rPr>
        <w:t>dbacentre</w:t>
      </w:r>
      <w:r w:rsidRPr="002C7A7A">
        <w:rPr>
          <w:color w:val="111111"/>
        </w:rPr>
        <w:t>.sql</w:t>
      </w:r>
      <w:proofErr w:type="spellEnd"/>
      <w:r w:rsidRPr="002C7A7A">
        <w:rPr>
          <w:color w:val="111111"/>
        </w:rPr>
        <w:t xml:space="preserve"> </w:t>
      </w:r>
      <w:proofErr w:type="spellStart"/>
      <w:r w:rsidRPr="002C7A7A">
        <w:rPr>
          <w:color w:val="111111"/>
        </w:rPr>
        <w:t>dumpfile</w:t>
      </w:r>
      <w:proofErr w:type="spellEnd"/>
      <w:r w:rsidRPr="002C7A7A">
        <w:rPr>
          <w:color w:val="111111"/>
        </w:rPr>
        <w:t xml:space="preserve"> contains both the database backup.</w:t>
      </w:r>
    </w:p>
    <w:p w14:paraId="61EF3FB4" w14:textId="18EB2822"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spacing w:after="440"/>
        <w:contextualSpacing/>
        <w:rPr>
          <w:color w:val="111111"/>
        </w:rPr>
      </w:pPr>
      <w:r w:rsidRPr="002C7A7A">
        <w:rPr>
          <w:color w:val="111111"/>
        </w:rPr>
        <w:t xml:space="preserve"># </w:t>
      </w:r>
      <w:proofErr w:type="gramStart"/>
      <w:r w:rsidRPr="002C7A7A">
        <w:rPr>
          <w:color w:val="111111"/>
        </w:rPr>
        <w:t>grep</w:t>
      </w:r>
      <w:proofErr w:type="gramEnd"/>
      <w:r w:rsidRPr="002C7A7A">
        <w:rPr>
          <w:color w:val="111111"/>
        </w:rPr>
        <w:t xml:space="preserve"> -</w:t>
      </w:r>
      <w:proofErr w:type="spellStart"/>
      <w:r w:rsidRPr="002C7A7A">
        <w:rPr>
          <w:color w:val="111111"/>
        </w:rPr>
        <w:t>i</w:t>
      </w:r>
      <w:proofErr w:type="spellEnd"/>
      <w:r w:rsidRPr="002C7A7A">
        <w:rPr>
          <w:color w:val="111111"/>
        </w:rPr>
        <w:t xml:space="preserve"> "Current database:" /</w:t>
      </w:r>
      <w:proofErr w:type="spellStart"/>
      <w:r w:rsidRPr="002C7A7A">
        <w:rPr>
          <w:color w:val="111111"/>
        </w:rPr>
        <w:t>tmp</w:t>
      </w:r>
      <w:proofErr w:type="spellEnd"/>
      <w:r w:rsidRPr="002C7A7A">
        <w:rPr>
          <w:color w:val="111111"/>
        </w:rPr>
        <w:t>/</w:t>
      </w:r>
      <w:proofErr w:type="spellStart"/>
      <w:r w:rsidR="008024F4">
        <w:rPr>
          <w:color w:val="111111"/>
        </w:rPr>
        <w:t>prod</w:t>
      </w:r>
      <w:r w:rsidRPr="002C7A7A">
        <w:rPr>
          <w:color w:val="111111"/>
        </w:rPr>
        <w:t>_</w:t>
      </w:r>
      <w:r w:rsidR="00181115" w:rsidRPr="002C7A7A">
        <w:rPr>
          <w:color w:val="111111"/>
        </w:rPr>
        <w:t>dbacentre</w:t>
      </w:r>
      <w:r w:rsidRPr="002C7A7A">
        <w:rPr>
          <w:color w:val="111111"/>
        </w:rPr>
        <w:t>.sql</w:t>
      </w:r>
      <w:proofErr w:type="spellEnd"/>
    </w:p>
    <w:p w14:paraId="326BD3E7"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spacing w:after="440"/>
        <w:contextualSpacing/>
        <w:rPr>
          <w:color w:val="111111"/>
        </w:rPr>
      </w:pPr>
      <w:r w:rsidRPr="002C7A7A">
        <w:rPr>
          <w:color w:val="111111"/>
        </w:rPr>
        <w:t>-- Current Database: `</w:t>
      </w:r>
      <w:proofErr w:type="spellStart"/>
      <w:r w:rsidRPr="002C7A7A">
        <w:rPr>
          <w:color w:val="111111"/>
        </w:rPr>
        <w:t>mysql</w:t>
      </w:r>
      <w:proofErr w:type="spellEnd"/>
      <w:r w:rsidRPr="002C7A7A">
        <w:rPr>
          <w:color w:val="111111"/>
        </w:rPr>
        <w:t>`</w:t>
      </w:r>
    </w:p>
    <w:p w14:paraId="6DAD13E4"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spacing w:after="440"/>
        <w:contextualSpacing/>
        <w:rPr>
          <w:color w:val="111111"/>
        </w:rPr>
      </w:pPr>
      <w:r w:rsidRPr="002C7A7A">
        <w:rPr>
          <w:color w:val="111111"/>
        </w:rPr>
        <w:t>-- Current Database: `</w:t>
      </w:r>
      <w:proofErr w:type="spellStart"/>
      <w:r w:rsidR="00181115" w:rsidRPr="002C7A7A">
        <w:rPr>
          <w:color w:val="111111"/>
        </w:rPr>
        <w:t>dbacentre</w:t>
      </w:r>
      <w:proofErr w:type="spellEnd"/>
      <w:r w:rsidRPr="002C7A7A">
        <w:rPr>
          <w:color w:val="111111"/>
        </w:rPr>
        <w:t>`</w:t>
      </w:r>
    </w:p>
    <w:p w14:paraId="0C333F78" w14:textId="77777777" w:rsidR="00491E6F" w:rsidRDefault="00491E6F" w:rsidP="00FD4D4E">
      <w:pPr>
        <w:pStyle w:val="Heading3"/>
        <w:shd w:val="clear" w:color="auto" w:fill="FFFFFF"/>
        <w:spacing w:before="440" w:beforeAutospacing="0" w:after="147" w:afterAutospacing="0" w:line="293" w:lineRule="atLeast"/>
        <w:rPr>
          <w:b w:val="0"/>
          <w:bCs w:val="0"/>
          <w:color w:val="111111"/>
          <w:sz w:val="24"/>
          <w:szCs w:val="24"/>
        </w:rPr>
      </w:pPr>
    </w:p>
    <w:p w14:paraId="6FA09AAE" w14:textId="77777777" w:rsidR="00491E6F" w:rsidRDefault="00491E6F" w:rsidP="00FD4D4E">
      <w:pPr>
        <w:pStyle w:val="Heading3"/>
        <w:shd w:val="clear" w:color="auto" w:fill="FFFFFF"/>
        <w:spacing w:before="440" w:beforeAutospacing="0" w:after="147" w:afterAutospacing="0" w:line="293" w:lineRule="atLeast"/>
        <w:rPr>
          <w:b w:val="0"/>
          <w:bCs w:val="0"/>
          <w:color w:val="111111"/>
          <w:sz w:val="24"/>
          <w:szCs w:val="24"/>
        </w:rPr>
      </w:pPr>
    </w:p>
    <w:p w14:paraId="23E0FCE7" w14:textId="25169D63" w:rsidR="003F7080" w:rsidRPr="002C7A7A" w:rsidRDefault="003F7080" w:rsidP="00FD4D4E">
      <w:pPr>
        <w:pStyle w:val="Heading3"/>
        <w:shd w:val="clear" w:color="auto" w:fill="FFFFFF"/>
        <w:spacing w:before="440" w:beforeAutospacing="0" w:after="147" w:afterAutospacing="0" w:line="293" w:lineRule="atLeast"/>
        <w:rPr>
          <w:b w:val="0"/>
          <w:bCs w:val="0"/>
          <w:color w:val="111111"/>
          <w:sz w:val="24"/>
          <w:szCs w:val="24"/>
        </w:rPr>
      </w:pPr>
      <w:r w:rsidRPr="002C7A7A">
        <w:rPr>
          <w:b w:val="0"/>
          <w:bCs w:val="0"/>
          <w:color w:val="111111"/>
          <w:sz w:val="24"/>
          <w:szCs w:val="24"/>
        </w:rPr>
        <w:lastRenderedPageBreak/>
        <w:t>3. Backup all the databases:</w:t>
      </w:r>
    </w:p>
    <w:p w14:paraId="0952F320" w14:textId="77777777" w:rsidR="003F7080" w:rsidRPr="002C7A7A" w:rsidRDefault="003F7080" w:rsidP="00FD4D4E">
      <w:pPr>
        <w:pStyle w:val="NormalWeb"/>
        <w:shd w:val="clear" w:color="auto" w:fill="FFFFFF"/>
        <w:spacing w:before="0" w:beforeAutospacing="0" w:after="377" w:afterAutospacing="0" w:line="330" w:lineRule="atLeast"/>
        <w:rPr>
          <w:color w:val="111111"/>
        </w:rPr>
      </w:pPr>
      <w:r w:rsidRPr="002C7A7A">
        <w:rPr>
          <w:color w:val="111111"/>
        </w:rPr>
        <w:t xml:space="preserve">The following example takes a backup </w:t>
      </w:r>
      <w:proofErr w:type="gramStart"/>
      <w:r w:rsidRPr="002C7A7A">
        <w:rPr>
          <w:color w:val="111111"/>
        </w:rPr>
        <w:t>of  all</w:t>
      </w:r>
      <w:proofErr w:type="gramEnd"/>
      <w:r w:rsidRPr="002C7A7A">
        <w:rPr>
          <w:color w:val="111111"/>
        </w:rPr>
        <w:t xml:space="preserve"> the database of the MySQL instance.</w:t>
      </w:r>
    </w:p>
    <w:p w14:paraId="4E45D7DC" w14:textId="62235F5B"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111111"/>
        </w:rPr>
        <w:t xml:space="preserve"># </w:t>
      </w:r>
      <w:proofErr w:type="spellStart"/>
      <w:proofErr w:type="gramStart"/>
      <w:r w:rsidRPr="002C7A7A">
        <w:rPr>
          <w:rStyle w:val="Strong"/>
          <w:color w:val="111111"/>
        </w:rPr>
        <w:t>mysqldump</w:t>
      </w:r>
      <w:proofErr w:type="spellEnd"/>
      <w:proofErr w:type="gramEnd"/>
      <w:r w:rsidRPr="002C7A7A">
        <w:rPr>
          <w:rStyle w:val="Strong"/>
          <w:color w:val="111111"/>
        </w:rPr>
        <w:t xml:space="preserve"> -u root </w:t>
      </w:r>
      <w:r w:rsidR="003C7895" w:rsidRPr="002C7A7A">
        <w:rPr>
          <w:rStyle w:val="Strong"/>
          <w:color w:val="111111"/>
        </w:rPr>
        <w:t>–</w:t>
      </w:r>
      <w:proofErr w:type="spellStart"/>
      <w:r w:rsidRPr="002C7A7A">
        <w:rPr>
          <w:rStyle w:val="Strong"/>
          <w:color w:val="111111"/>
        </w:rPr>
        <w:t>p</w:t>
      </w:r>
      <w:r w:rsidR="00181115" w:rsidRPr="002C7A7A">
        <w:rPr>
          <w:rStyle w:val="Strong"/>
          <w:color w:val="111111"/>
        </w:rPr>
        <w:t>password</w:t>
      </w:r>
      <w:proofErr w:type="spellEnd"/>
      <w:r w:rsidRPr="002C7A7A">
        <w:rPr>
          <w:rStyle w:val="Strong"/>
          <w:color w:val="111111"/>
        </w:rPr>
        <w:t xml:space="preserve"> --all-databases &gt; /</w:t>
      </w:r>
      <w:r w:rsidR="00D41259">
        <w:rPr>
          <w:rStyle w:val="Strong"/>
          <w:color w:val="111111"/>
        </w:rPr>
        <w:t>backups</w:t>
      </w:r>
      <w:r w:rsidRPr="002C7A7A">
        <w:rPr>
          <w:rStyle w:val="Strong"/>
          <w:color w:val="111111"/>
        </w:rPr>
        <w:t>/all-</w:t>
      </w:r>
      <w:proofErr w:type="spellStart"/>
      <w:r w:rsidRPr="002C7A7A">
        <w:rPr>
          <w:rStyle w:val="Strong"/>
          <w:color w:val="111111"/>
        </w:rPr>
        <w:t>d</w:t>
      </w:r>
      <w:r w:rsidR="00181115" w:rsidRPr="002C7A7A">
        <w:rPr>
          <w:rStyle w:val="Strong"/>
          <w:color w:val="111111"/>
        </w:rPr>
        <w:t>bs</w:t>
      </w:r>
      <w:r w:rsidRPr="002C7A7A">
        <w:rPr>
          <w:rStyle w:val="Strong"/>
          <w:color w:val="111111"/>
        </w:rPr>
        <w:t>.</w:t>
      </w:r>
      <w:r w:rsidR="00181115" w:rsidRPr="002C7A7A">
        <w:rPr>
          <w:rStyle w:val="Strong"/>
          <w:color w:val="111111"/>
        </w:rPr>
        <w:t>dmp</w:t>
      </w:r>
      <w:proofErr w:type="spellEnd"/>
    </w:p>
    <w:p w14:paraId="6876E677" w14:textId="77777777" w:rsidR="003F7080" w:rsidRPr="002C7A7A" w:rsidRDefault="003F7080" w:rsidP="00FD4D4E">
      <w:pPr>
        <w:pStyle w:val="Heading3"/>
        <w:shd w:val="clear" w:color="auto" w:fill="FFFFFF"/>
        <w:spacing w:before="440" w:beforeAutospacing="0" w:after="147" w:afterAutospacing="0" w:line="293" w:lineRule="atLeast"/>
        <w:rPr>
          <w:b w:val="0"/>
          <w:bCs w:val="0"/>
          <w:color w:val="111111"/>
          <w:sz w:val="24"/>
          <w:szCs w:val="24"/>
        </w:rPr>
      </w:pPr>
      <w:r w:rsidRPr="002C7A7A">
        <w:rPr>
          <w:b w:val="0"/>
          <w:bCs w:val="0"/>
          <w:color w:val="111111"/>
          <w:sz w:val="24"/>
          <w:szCs w:val="24"/>
        </w:rPr>
        <w:t>4. Backup a specific table:</w:t>
      </w:r>
    </w:p>
    <w:p w14:paraId="34745160" w14:textId="08D012A9" w:rsidR="003F7080" w:rsidRPr="002C7A7A" w:rsidRDefault="003F7080" w:rsidP="00FD4D4E">
      <w:pPr>
        <w:pStyle w:val="NormalWeb"/>
        <w:shd w:val="clear" w:color="auto" w:fill="FFFFFF"/>
        <w:spacing w:before="0" w:beforeAutospacing="0" w:after="377" w:afterAutospacing="0" w:line="330" w:lineRule="atLeast"/>
        <w:rPr>
          <w:color w:val="111111"/>
        </w:rPr>
      </w:pPr>
      <w:r w:rsidRPr="002C7A7A">
        <w:rPr>
          <w:color w:val="111111"/>
        </w:rPr>
        <w:t xml:space="preserve">In this example, we backup only the </w:t>
      </w:r>
      <w:proofErr w:type="spellStart"/>
      <w:r w:rsidR="00491E6F">
        <w:rPr>
          <w:color w:val="111111"/>
        </w:rPr>
        <w:t>emp</w:t>
      </w:r>
      <w:r w:rsidRPr="002C7A7A">
        <w:rPr>
          <w:color w:val="111111"/>
        </w:rPr>
        <w:t>_contacts</w:t>
      </w:r>
      <w:proofErr w:type="spellEnd"/>
      <w:r w:rsidRPr="002C7A7A">
        <w:rPr>
          <w:color w:val="111111"/>
        </w:rPr>
        <w:t xml:space="preserve"> table from </w:t>
      </w:r>
      <w:proofErr w:type="spellStart"/>
      <w:r w:rsidR="00181115" w:rsidRPr="002C7A7A">
        <w:rPr>
          <w:color w:val="111111"/>
        </w:rPr>
        <w:t>dbacentre</w:t>
      </w:r>
      <w:proofErr w:type="spellEnd"/>
      <w:r w:rsidRPr="002C7A7A">
        <w:rPr>
          <w:color w:val="111111"/>
        </w:rPr>
        <w:t xml:space="preserve"> database.</w:t>
      </w:r>
    </w:p>
    <w:p w14:paraId="6D62AA29" w14:textId="5B8D8740"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rStyle w:val="Strong"/>
          <w:color w:val="111111"/>
        </w:rPr>
      </w:pPr>
      <w:r w:rsidRPr="002C7A7A">
        <w:rPr>
          <w:color w:val="111111"/>
        </w:rPr>
        <w:t xml:space="preserve"># </w:t>
      </w:r>
      <w:proofErr w:type="spellStart"/>
      <w:proofErr w:type="gramStart"/>
      <w:r w:rsidRPr="002C7A7A">
        <w:rPr>
          <w:rStyle w:val="Strong"/>
          <w:color w:val="111111"/>
        </w:rPr>
        <w:t>mysqldump</w:t>
      </w:r>
      <w:proofErr w:type="spellEnd"/>
      <w:proofErr w:type="gramEnd"/>
      <w:r w:rsidRPr="002C7A7A">
        <w:rPr>
          <w:rStyle w:val="Strong"/>
          <w:color w:val="111111"/>
        </w:rPr>
        <w:t xml:space="preserve"> -u root -</w:t>
      </w:r>
      <w:proofErr w:type="spellStart"/>
      <w:r w:rsidRPr="002C7A7A">
        <w:rPr>
          <w:rStyle w:val="Strong"/>
          <w:color w:val="111111"/>
        </w:rPr>
        <w:t>p</w:t>
      </w:r>
      <w:r w:rsidR="00181115" w:rsidRPr="002C7A7A">
        <w:rPr>
          <w:rStyle w:val="Strong"/>
          <w:color w:val="111111"/>
        </w:rPr>
        <w:t>password</w:t>
      </w:r>
      <w:proofErr w:type="spellEnd"/>
      <w:r w:rsidRPr="002C7A7A">
        <w:rPr>
          <w:rStyle w:val="Strong"/>
          <w:color w:val="111111"/>
        </w:rPr>
        <w:t xml:space="preserve"> </w:t>
      </w:r>
      <w:proofErr w:type="spellStart"/>
      <w:r w:rsidR="00181115" w:rsidRPr="002C7A7A">
        <w:rPr>
          <w:rStyle w:val="Strong"/>
          <w:color w:val="111111"/>
        </w:rPr>
        <w:t>dbacentre.</w:t>
      </w:r>
      <w:r w:rsidR="00491E6F">
        <w:rPr>
          <w:rStyle w:val="Strong"/>
          <w:color w:val="111111"/>
        </w:rPr>
        <w:t>emp</w:t>
      </w:r>
      <w:r w:rsidRPr="002C7A7A">
        <w:rPr>
          <w:rStyle w:val="Strong"/>
          <w:color w:val="111111"/>
        </w:rPr>
        <w:t>_contacts</w:t>
      </w:r>
      <w:proofErr w:type="spellEnd"/>
      <w:r w:rsidRPr="002C7A7A">
        <w:rPr>
          <w:rStyle w:val="Strong"/>
          <w:color w:val="111111"/>
        </w:rPr>
        <w:t xml:space="preserve"> \</w:t>
      </w:r>
    </w:p>
    <w:p w14:paraId="7D26E25F" w14:textId="1606E66A"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rStyle w:val="Strong"/>
          <w:color w:val="111111"/>
        </w:rPr>
        <w:t xml:space="preserve">      &gt; /</w:t>
      </w:r>
      <w:proofErr w:type="spellStart"/>
      <w:r w:rsidRPr="002C7A7A">
        <w:rPr>
          <w:rStyle w:val="Strong"/>
          <w:color w:val="111111"/>
        </w:rPr>
        <w:t>tmp</w:t>
      </w:r>
      <w:proofErr w:type="spellEnd"/>
      <w:r w:rsidRPr="002C7A7A">
        <w:rPr>
          <w:rStyle w:val="Strong"/>
          <w:color w:val="111111"/>
        </w:rPr>
        <w:t>/</w:t>
      </w:r>
      <w:proofErr w:type="spellStart"/>
      <w:r w:rsidR="00181115" w:rsidRPr="002C7A7A">
        <w:rPr>
          <w:rStyle w:val="Strong"/>
          <w:color w:val="111111"/>
        </w:rPr>
        <w:t>dbacentre</w:t>
      </w:r>
      <w:r w:rsidRPr="002C7A7A">
        <w:rPr>
          <w:rStyle w:val="Strong"/>
          <w:color w:val="111111"/>
        </w:rPr>
        <w:t>_</w:t>
      </w:r>
      <w:r w:rsidR="00E4518E">
        <w:rPr>
          <w:rStyle w:val="Strong"/>
          <w:color w:val="111111"/>
        </w:rPr>
        <w:t>emp</w:t>
      </w:r>
      <w:r w:rsidRPr="002C7A7A">
        <w:rPr>
          <w:rStyle w:val="Strong"/>
          <w:color w:val="111111"/>
        </w:rPr>
        <w:t>_contacts</w:t>
      </w:r>
      <w:r w:rsidR="00E4518E">
        <w:rPr>
          <w:rStyle w:val="Strong"/>
          <w:color w:val="111111"/>
        </w:rPr>
        <w:t>_bkp</w:t>
      </w:r>
      <w:r w:rsidRPr="002C7A7A">
        <w:rPr>
          <w:rStyle w:val="Strong"/>
          <w:color w:val="111111"/>
        </w:rPr>
        <w:t>.sql</w:t>
      </w:r>
      <w:proofErr w:type="spellEnd"/>
    </w:p>
    <w:p w14:paraId="57C763E6" w14:textId="77777777" w:rsidR="003F7080" w:rsidRPr="002C7A7A" w:rsidRDefault="003F7080" w:rsidP="00FD4D4E">
      <w:pPr>
        <w:pStyle w:val="Heading3"/>
        <w:shd w:val="clear" w:color="auto" w:fill="FFFFFF"/>
        <w:spacing w:before="440" w:beforeAutospacing="0" w:after="147" w:afterAutospacing="0" w:line="293" w:lineRule="atLeast"/>
        <w:rPr>
          <w:b w:val="0"/>
          <w:bCs w:val="0"/>
          <w:color w:val="111111"/>
          <w:sz w:val="24"/>
          <w:szCs w:val="24"/>
        </w:rPr>
      </w:pPr>
      <w:r w:rsidRPr="002C7A7A">
        <w:rPr>
          <w:b w:val="0"/>
          <w:bCs w:val="0"/>
          <w:color w:val="111111"/>
          <w:sz w:val="24"/>
          <w:szCs w:val="24"/>
        </w:rPr>
        <w:t xml:space="preserve">4. Different </w:t>
      </w:r>
      <w:proofErr w:type="spellStart"/>
      <w:r w:rsidRPr="002C7A7A">
        <w:rPr>
          <w:b w:val="0"/>
          <w:bCs w:val="0"/>
          <w:color w:val="111111"/>
          <w:sz w:val="24"/>
          <w:szCs w:val="24"/>
        </w:rPr>
        <w:t>mysqldump</w:t>
      </w:r>
      <w:proofErr w:type="spellEnd"/>
      <w:r w:rsidRPr="002C7A7A">
        <w:rPr>
          <w:b w:val="0"/>
          <w:bCs w:val="0"/>
          <w:color w:val="111111"/>
          <w:sz w:val="24"/>
          <w:szCs w:val="24"/>
        </w:rPr>
        <w:t xml:space="preserve"> group options:</w:t>
      </w:r>
    </w:p>
    <w:p w14:paraId="17506578" w14:textId="77777777" w:rsidR="003F7080" w:rsidRPr="002C7A7A" w:rsidRDefault="003F7080" w:rsidP="00FD4D4E">
      <w:pPr>
        <w:numPr>
          <w:ilvl w:val="0"/>
          <w:numId w:val="1"/>
        </w:numPr>
        <w:shd w:val="clear" w:color="auto" w:fill="FFFFFF"/>
        <w:spacing w:line="330" w:lineRule="atLeast"/>
        <w:ind w:left="377"/>
        <w:rPr>
          <w:color w:val="111111"/>
        </w:rPr>
      </w:pPr>
      <w:r w:rsidRPr="002C7A7A">
        <w:rPr>
          <w:rStyle w:val="Strong"/>
          <w:color w:val="111111"/>
        </w:rPr>
        <w:t>–opt is a group option</w:t>
      </w:r>
      <w:r w:rsidRPr="002C7A7A">
        <w:rPr>
          <w:color w:val="111111"/>
        </w:rPr>
        <w:t>, which is same as –add-drop-table, –add-locks, –create-options, –quick, –extended-insert, –lock-tables, –set-charset, and –disable-keys. opt is enabled by default, disable with –skip-opt.</w:t>
      </w:r>
    </w:p>
    <w:p w14:paraId="02516A30" w14:textId="77777777" w:rsidR="003F7080" w:rsidRPr="002C7A7A" w:rsidRDefault="003F7080" w:rsidP="00FD4D4E">
      <w:pPr>
        <w:numPr>
          <w:ilvl w:val="0"/>
          <w:numId w:val="1"/>
        </w:numPr>
        <w:shd w:val="clear" w:color="auto" w:fill="FFFFFF"/>
        <w:spacing w:line="330" w:lineRule="atLeast"/>
        <w:ind w:left="377"/>
        <w:rPr>
          <w:color w:val="111111"/>
        </w:rPr>
      </w:pPr>
      <w:r w:rsidRPr="002C7A7A">
        <w:rPr>
          <w:rStyle w:val="Strong"/>
          <w:color w:val="111111"/>
        </w:rPr>
        <w:t>–compact is a group option</w:t>
      </w:r>
      <w:r w:rsidRPr="002C7A7A">
        <w:rPr>
          <w:color w:val="111111"/>
        </w:rPr>
        <w:t>, which gives less verbose output (useful for debugging). Disables structure comments and header/footer constructs. Enables options –skip-add-drop-table –no-set-names –skip-disable-keys –skip-add-locks</w:t>
      </w:r>
    </w:p>
    <w:p w14:paraId="086372C1" w14:textId="77777777" w:rsidR="003F7080" w:rsidRPr="002C7A7A" w:rsidRDefault="003F7080" w:rsidP="00FD4D4E">
      <w:pPr>
        <w:pStyle w:val="Heading2"/>
        <w:shd w:val="clear" w:color="auto" w:fill="FFFFFF"/>
        <w:spacing w:before="440" w:beforeAutospacing="0" w:after="147" w:afterAutospacing="0" w:line="293" w:lineRule="atLeast"/>
        <w:rPr>
          <w:color w:val="A90000"/>
          <w:spacing w:val="-15"/>
          <w:sz w:val="24"/>
          <w:szCs w:val="24"/>
        </w:rPr>
      </w:pPr>
      <w:r w:rsidRPr="002C7A7A">
        <w:rPr>
          <w:color w:val="A90000"/>
          <w:spacing w:val="-15"/>
          <w:sz w:val="24"/>
          <w:szCs w:val="24"/>
        </w:rPr>
        <w:t>How To Restore MySQL database</w:t>
      </w:r>
    </w:p>
    <w:p w14:paraId="6A361C3F" w14:textId="77777777" w:rsidR="003F7080" w:rsidRPr="002C7A7A" w:rsidRDefault="003F7080" w:rsidP="00FD4D4E">
      <w:pPr>
        <w:pStyle w:val="Heading3"/>
        <w:shd w:val="clear" w:color="auto" w:fill="FFFFFF"/>
        <w:spacing w:before="440" w:beforeAutospacing="0" w:after="147" w:afterAutospacing="0" w:line="293" w:lineRule="atLeast"/>
        <w:rPr>
          <w:b w:val="0"/>
          <w:bCs w:val="0"/>
          <w:color w:val="111111"/>
          <w:sz w:val="24"/>
          <w:szCs w:val="24"/>
        </w:rPr>
      </w:pPr>
      <w:r w:rsidRPr="002C7A7A">
        <w:rPr>
          <w:b w:val="0"/>
          <w:bCs w:val="0"/>
          <w:color w:val="111111"/>
          <w:sz w:val="24"/>
          <w:szCs w:val="24"/>
        </w:rPr>
        <w:t>1. Restore a database</w:t>
      </w:r>
    </w:p>
    <w:p w14:paraId="38E68E52" w14:textId="4340B81C" w:rsidR="003F7080" w:rsidRDefault="003F7080" w:rsidP="00FD4D4E">
      <w:pPr>
        <w:pStyle w:val="NormalWeb"/>
        <w:shd w:val="clear" w:color="auto" w:fill="FFFFFF"/>
        <w:spacing w:before="0" w:beforeAutospacing="0" w:after="377" w:afterAutospacing="0" w:line="330" w:lineRule="atLeast"/>
        <w:rPr>
          <w:color w:val="111111"/>
        </w:rPr>
      </w:pPr>
      <w:r w:rsidRPr="002C7A7A">
        <w:rPr>
          <w:color w:val="111111"/>
        </w:rPr>
        <w:t xml:space="preserve">In this example, to restore the </w:t>
      </w:r>
      <w:proofErr w:type="spellStart"/>
      <w:r w:rsidR="00181115" w:rsidRPr="002C7A7A">
        <w:rPr>
          <w:color w:val="111111"/>
        </w:rPr>
        <w:t>dbacentre</w:t>
      </w:r>
      <w:proofErr w:type="spellEnd"/>
      <w:r w:rsidRPr="002C7A7A">
        <w:rPr>
          <w:color w:val="111111"/>
        </w:rPr>
        <w:t xml:space="preserve"> database, execute </w:t>
      </w:r>
      <w:proofErr w:type="spellStart"/>
      <w:r w:rsidRPr="002C7A7A">
        <w:rPr>
          <w:color w:val="111111"/>
        </w:rPr>
        <w:t>mysql</w:t>
      </w:r>
      <w:proofErr w:type="spellEnd"/>
      <w:r w:rsidRPr="002C7A7A">
        <w:rPr>
          <w:color w:val="111111"/>
        </w:rPr>
        <w:t xml:space="preserve"> with &lt; as shown below. When you are restoring the </w:t>
      </w:r>
      <w:proofErr w:type="spellStart"/>
      <w:r w:rsidRPr="002C7A7A">
        <w:rPr>
          <w:color w:val="111111"/>
        </w:rPr>
        <w:t>dumpfilename.sql</w:t>
      </w:r>
      <w:proofErr w:type="spellEnd"/>
      <w:r w:rsidRPr="002C7A7A">
        <w:rPr>
          <w:color w:val="111111"/>
        </w:rPr>
        <w:t xml:space="preserve"> on a remote database, make sure to create the </w:t>
      </w:r>
      <w:proofErr w:type="spellStart"/>
      <w:r w:rsidR="00181115" w:rsidRPr="002C7A7A">
        <w:rPr>
          <w:color w:val="111111"/>
        </w:rPr>
        <w:t>dbacentre</w:t>
      </w:r>
      <w:proofErr w:type="spellEnd"/>
      <w:r w:rsidRPr="002C7A7A">
        <w:rPr>
          <w:color w:val="111111"/>
        </w:rPr>
        <w:t xml:space="preserve"> database before you can perform the restore.</w:t>
      </w:r>
    </w:p>
    <w:p w14:paraId="24E3EBF5" w14:textId="77777777" w:rsidR="00491E6F" w:rsidRPr="002C7A7A" w:rsidRDefault="00491E6F" w:rsidP="00FD4D4E">
      <w:pPr>
        <w:pStyle w:val="NormalWeb"/>
        <w:shd w:val="clear" w:color="auto" w:fill="FFFFFF"/>
        <w:spacing w:before="0" w:beforeAutospacing="0" w:after="377" w:afterAutospacing="0" w:line="330" w:lineRule="atLeast"/>
        <w:rPr>
          <w:color w:val="111111"/>
        </w:rPr>
      </w:pPr>
    </w:p>
    <w:p w14:paraId="7FEEAA7D"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rStyle w:val="Strong"/>
          <w:color w:val="111111"/>
        </w:rPr>
      </w:pPr>
      <w:r w:rsidRPr="002C7A7A">
        <w:rPr>
          <w:color w:val="111111"/>
        </w:rPr>
        <w:t xml:space="preserve"># </w:t>
      </w:r>
      <w:proofErr w:type="spellStart"/>
      <w:proofErr w:type="gramStart"/>
      <w:r w:rsidRPr="002C7A7A">
        <w:rPr>
          <w:rStyle w:val="Strong"/>
          <w:color w:val="111111"/>
        </w:rPr>
        <w:t>mysql</w:t>
      </w:r>
      <w:proofErr w:type="spellEnd"/>
      <w:proofErr w:type="gramEnd"/>
      <w:r w:rsidRPr="002C7A7A">
        <w:rPr>
          <w:rStyle w:val="Strong"/>
          <w:color w:val="111111"/>
        </w:rPr>
        <w:t xml:space="preserve"> -u root -</w:t>
      </w:r>
      <w:proofErr w:type="spellStart"/>
      <w:r w:rsidRPr="002C7A7A">
        <w:rPr>
          <w:rStyle w:val="Strong"/>
          <w:color w:val="111111"/>
        </w:rPr>
        <w:t>p</w:t>
      </w:r>
      <w:r w:rsidR="00181115" w:rsidRPr="002C7A7A">
        <w:rPr>
          <w:rStyle w:val="Strong"/>
          <w:color w:val="111111"/>
        </w:rPr>
        <w:t>password</w:t>
      </w:r>
      <w:proofErr w:type="spellEnd"/>
    </w:p>
    <w:p w14:paraId="020F814A" w14:textId="77777777" w:rsidR="003F7080" w:rsidRPr="002C7A7A" w:rsidRDefault="009346D3"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111111"/>
        </w:rPr>
        <w:t xml:space="preserve">  </w:t>
      </w:r>
      <w:proofErr w:type="spellStart"/>
      <w:r w:rsidR="003F7080" w:rsidRPr="002C7A7A">
        <w:rPr>
          <w:color w:val="111111"/>
        </w:rPr>
        <w:t>mysql</w:t>
      </w:r>
      <w:proofErr w:type="spellEnd"/>
      <w:r w:rsidR="003F7080" w:rsidRPr="002C7A7A">
        <w:rPr>
          <w:color w:val="111111"/>
        </w:rPr>
        <w:t xml:space="preserve">&gt; </w:t>
      </w:r>
      <w:r w:rsidR="003F7080" w:rsidRPr="002C7A7A">
        <w:rPr>
          <w:rStyle w:val="Strong"/>
          <w:color w:val="111111"/>
        </w:rPr>
        <w:t xml:space="preserve">create database </w:t>
      </w:r>
      <w:proofErr w:type="spellStart"/>
      <w:proofErr w:type="gramStart"/>
      <w:r w:rsidR="00181115" w:rsidRPr="002C7A7A">
        <w:rPr>
          <w:rStyle w:val="Strong"/>
          <w:color w:val="111111"/>
        </w:rPr>
        <w:t>dbacentre</w:t>
      </w:r>
      <w:proofErr w:type="spellEnd"/>
      <w:r w:rsidR="003F7080" w:rsidRPr="002C7A7A">
        <w:rPr>
          <w:rStyle w:val="Strong"/>
          <w:color w:val="111111"/>
        </w:rPr>
        <w:t>;</w:t>
      </w:r>
      <w:proofErr w:type="gramEnd"/>
    </w:p>
    <w:p w14:paraId="27DF9B5F" w14:textId="77777777" w:rsidR="003F7080" w:rsidRPr="002C7A7A" w:rsidRDefault="00757AC5"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111111"/>
        </w:rPr>
        <w:t xml:space="preserve">  </w:t>
      </w:r>
      <w:r w:rsidR="003F7080" w:rsidRPr="002C7A7A">
        <w:rPr>
          <w:color w:val="111111"/>
        </w:rPr>
        <w:t>Query OK, 1 row affected (0.02 sec)</w:t>
      </w:r>
    </w:p>
    <w:p w14:paraId="48585ACA" w14:textId="10F972FA"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111111"/>
        </w:rPr>
        <w:t xml:space="preserve"># </w:t>
      </w:r>
      <w:proofErr w:type="spellStart"/>
      <w:proofErr w:type="gramStart"/>
      <w:r w:rsidRPr="002C7A7A">
        <w:rPr>
          <w:rStyle w:val="Strong"/>
          <w:color w:val="111111"/>
        </w:rPr>
        <w:t>mysql</w:t>
      </w:r>
      <w:proofErr w:type="spellEnd"/>
      <w:proofErr w:type="gramEnd"/>
      <w:r w:rsidRPr="002C7A7A">
        <w:rPr>
          <w:rStyle w:val="Strong"/>
          <w:color w:val="111111"/>
        </w:rPr>
        <w:t xml:space="preserve"> -u root -</w:t>
      </w:r>
      <w:proofErr w:type="spellStart"/>
      <w:r w:rsidRPr="002C7A7A">
        <w:rPr>
          <w:rStyle w:val="Strong"/>
          <w:color w:val="111111"/>
        </w:rPr>
        <w:t>p</w:t>
      </w:r>
      <w:r w:rsidR="00181115" w:rsidRPr="002C7A7A">
        <w:rPr>
          <w:rStyle w:val="Strong"/>
          <w:color w:val="111111"/>
        </w:rPr>
        <w:t>password</w:t>
      </w:r>
      <w:proofErr w:type="spellEnd"/>
      <w:r w:rsidRPr="002C7A7A">
        <w:rPr>
          <w:rStyle w:val="Strong"/>
          <w:color w:val="111111"/>
        </w:rPr>
        <w:t xml:space="preserve"> </w:t>
      </w:r>
      <w:proofErr w:type="spellStart"/>
      <w:r w:rsidR="00181115" w:rsidRPr="002C7A7A">
        <w:rPr>
          <w:rStyle w:val="Strong"/>
          <w:color w:val="111111"/>
        </w:rPr>
        <w:t>dbacentre</w:t>
      </w:r>
      <w:proofErr w:type="spellEnd"/>
      <w:r w:rsidRPr="002C7A7A">
        <w:rPr>
          <w:rStyle w:val="Strong"/>
          <w:color w:val="111111"/>
        </w:rPr>
        <w:t xml:space="preserve"> &lt; /</w:t>
      </w:r>
      <w:r w:rsidR="00DE7010">
        <w:rPr>
          <w:rStyle w:val="Strong"/>
          <w:color w:val="111111"/>
        </w:rPr>
        <w:t>backups</w:t>
      </w:r>
      <w:r w:rsidRPr="002C7A7A">
        <w:rPr>
          <w:rStyle w:val="Strong"/>
          <w:color w:val="111111"/>
        </w:rPr>
        <w:t>/</w:t>
      </w:r>
      <w:proofErr w:type="spellStart"/>
      <w:r w:rsidR="00181115" w:rsidRPr="002C7A7A">
        <w:rPr>
          <w:rStyle w:val="Strong"/>
          <w:color w:val="111111"/>
        </w:rPr>
        <w:t>dbacentre</w:t>
      </w:r>
      <w:r w:rsidRPr="002C7A7A">
        <w:rPr>
          <w:rStyle w:val="Strong"/>
          <w:color w:val="111111"/>
        </w:rPr>
        <w:t>.sql</w:t>
      </w:r>
      <w:proofErr w:type="spellEnd"/>
    </w:p>
    <w:p w14:paraId="009FC89C"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111111"/>
        </w:rPr>
        <w:t xml:space="preserve"># </w:t>
      </w:r>
      <w:proofErr w:type="spellStart"/>
      <w:proofErr w:type="gramStart"/>
      <w:r w:rsidRPr="002C7A7A">
        <w:rPr>
          <w:rStyle w:val="Strong"/>
          <w:color w:val="111111"/>
        </w:rPr>
        <w:t>mysql</w:t>
      </w:r>
      <w:proofErr w:type="spellEnd"/>
      <w:proofErr w:type="gramEnd"/>
      <w:r w:rsidRPr="002C7A7A">
        <w:rPr>
          <w:rStyle w:val="Strong"/>
          <w:color w:val="111111"/>
        </w:rPr>
        <w:t xml:space="preserve"> -u root -p[</w:t>
      </w:r>
      <w:proofErr w:type="spellStart"/>
      <w:r w:rsidRPr="002C7A7A">
        <w:rPr>
          <w:rStyle w:val="Strong"/>
          <w:color w:val="111111"/>
        </w:rPr>
        <w:t>root_password</w:t>
      </w:r>
      <w:proofErr w:type="spellEnd"/>
      <w:r w:rsidRPr="002C7A7A">
        <w:rPr>
          <w:rStyle w:val="Strong"/>
          <w:color w:val="111111"/>
        </w:rPr>
        <w:t>] [</w:t>
      </w:r>
      <w:proofErr w:type="spellStart"/>
      <w:r w:rsidRPr="002C7A7A">
        <w:rPr>
          <w:rStyle w:val="Strong"/>
          <w:color w:val="111111"/>
        </w:rPr>
        <w:t>database_name</w:t>
      </w:r>
      <w:proofErr w:type="spellEnd"/>
      <w:r w:rsidRPr="002C7A7A">
        <w:rPr>
          <w:rStyle w:val="Strong"/>
          <w:color w:val="111111"/>
        </w:rPr>
        <w:t xml:space="preserve">] &lt; </w:t>
      </w:r>
      <w:proofErr w:type="spellStart"/>
      <w:r w:rsidRPr="002C7A7A">
        <w:rPr>
          <w:rStyle w:val="Strong"/>
          <w:color w:val="111111"/>
        </w:rPr>
        <w:t>dumpfilename.sql</w:t>
      </w:r>
      <w:proofErr w:type="spellEnd"/>
    </w:p>
    <w:p w14:paraId="43F82010" w14:textId="77777777" w:rsidR="0046089A" w:rsidRDefault="0046089A" w:rsidP="00FD4D4E">
      <w:pPr>
        <w:pStyle w:val="Heading3"/>
        <w:shd w:val="clear" w:color="auto" w:fill="FFFFFF"/>
        <w:spacing w:before="440" w:beforeAutospacing="0" w:after="147" w:afterAutospacing="0" w:line="293" w:lineRule="atLeast"/>
        <w:rPr>
          <w:b w:val="0"/>
          <w:bCs w:val="0"/>
          <w:color w:val="111111"/>
          <w:sz w:val="24"/>
          <w:szCs w:val="24"/>
        </w:rPr>
      </w:pPr>
    </w:p>
    <w:p w14:paraId="0CDFB841" w14:textId="018E1CEB" w:rsidR="003F7080" w:rsidRPr="002C7A7A" w:rsidRDefault="003F7080" w:rsidP="00FD4D4E">
      <w:pPr>
        <w:pStyle w:val="Heading3"/>
        <w:shd w:val="clear" w:color="auto" w:fill="FFFFFF"/>
        <w:spacing w:before="440" w:beforeAutospacing="0" w:after="147" w:afterAutospacing="0" w:line="293" w:lineRule="atLeast"/>
        <w:rPr>
          <w:b w:val="0"/>
          <w:bCs w:val="0"/>
          <w:color w:val="111111"/>
          <w:sz w:val="24"/>
          <w:szCs w:val="24"/>
        </w:rPr>
      </w:pPr>
      <w:r w:rsidRPr="002C7A7A">
        <w:rPr>
          <w:b w:val="0"/>
          <w:bCs w:val="0"/>
          <w:color w:val="111111"/>
          <w:sz w:val="24"/>
          <w:szCs w:val="24"/>
        </w:rPr>
        <w:lastRenderedPageBreak/>
        <w:t>2. Backup a local database and restore to remote server using single command:</w:t>
      </w:r>
    </w:p>
    <w:p w14:paraId="7DAC5633" w14:textId="77777777" w:rsidR="003F7080" w:rsidRPr="002C7A7A" w:rsidRDefault="003F7080" w:rsidP="00FD4D4E">
      <w:pPr>
        <w:pStyle w:val="NormalWeb"/>
        <w:shd w:val="clear" w:color="auto" w:fill="FFFFFF"/>
        <w:spacing w:before="0" w:beforeAutospacing="0" w:after="0" w:afterAutospacing="0" w:line="330" w:lineRule="atLeast"/>
        <w:rPr>
          <w:color w:val="111111"/>
        </w:rPr>
      </w:pPr>
      <w:r w:rsidRPr="002C7A7A">
        <w:rPr>
          <w:color w:val="111111"/>
        </w:rPr>
        <w:t xml:space="preserve">This is a sleek option, if you want to keep a read-only database on the remote-server, which is a copy of the master database on local-server. The example below will </w:t>
      </w:r>
      <w:proofErr w:type="spellStart"/>
      <w:r w:rsidRPr="002C7A7A">
        <w:rPr>
          <w:color w:val="111111"/>
        </w:rPr>
        <w:t>backup</w:t>
      </w:r>
      <w:proofErr w:type="spellEnd"/>
      <w:r w:rsidRPr="002C7A7A">
        <w:rPr>
          <w:color w:val="111111"/>
        </w:rPr>
        <w:t xml:space="preserve"> the </w:t>
      </w:r>
      <w:proofErr w:type="spellStart"/>
      <w:r w:rsidR="00181115" w:rsidRPr="002C7A7A">
        <w:rPr>
          <w:color w:val="111111"/>
        </w:rPr>
        <w:t>dbacentre</w:t>
      </w:r>
      <w:proofErr w:type="spellEnd"/>
      <w:r w:rsidRPr="002C7A7A">
        <w:rPr>
          <w:color w:val="111111"/>
        </w:rPr>
        <w:t xml:space="preserve"> database on the local-server and restore it as </w:t>
      </w:r>
      <w:r w:rsidR="00181115" w:rsidRPr="002C7A7A">
        <w:rPr>
          <w:color w:val="111111"/>
        </w:rPr>
        <w:t>dbacentre</w:t>
      </w:r>
      <w:r w:rsidRPr="002C7A7A">
        <w:rPr>
          <w:color w:val="111111"/>
        </w:rPr>
        <w:t xml:space="preserve">1 database on the remote-server. Please note that you should first create the </w:t>
      </w:r>
      <w:r w:rsidR="00181115" w:rsidRPr="002C7A7A">
        <w:rPr>
          <w:color w:val="111111"/>
        </w:rPr>
        <w:t>dbacentre</w:t>
      </w:r>
      <w:r w:rsidRPr="002C7A7A">
        <w:rPr>
          <w:color w:val="111111"/>
        </w:rPr>
        <w:t xml:space="preserve">1 database on the </w:t>
      </w:r>
      <w:proofErr w:type="gramStart"/>
      <w:r w:rsidRPr="002C7A7A">
        <w:rPr>
          <w:color w:val="111111"/>
        </w:rPr>
        <w:t>remote-server</w:t>
      </w:r>
      <w:proofErr w:type="gramEnd"/>
      <w:r w:rsidRPr="002C7A7A">
        <w:rPr>
          <w:color w:val="111111"/>
        </w:rPr>
        <w:t xml:space="preserve"> before executing the following command.</w:t>
      </w:r>
    </w:p>
    <w:p w14:paraId="5773DDE5" w14:textId="77777777" w:rsidR="00D2719A" w:rsidRPr="002C7A7A" w:rsidRDefault="00D2719A" w:rsidP="00FD4D4E">
      <w:pPr>
        <w:pStyle w:val="NormalWeb"/>
        <w:shd w:val="clear" w:color="auto" w:fill="FFFFFF"/>
        <w:spacing w:before="0" w:beforeAutospacing="0" w:after="0" w:afterAutospacing="0" w:line="330" w:lineRule="atLeast"/>
        <w:rPr>
          <w:color w:val="111111"/>
        </w:rPr>
      </w:pPr>
    </w:p>
    <w:p w14:paraId="13148A10"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rStyle w:val="Strong"/>
          <w:color w:val="111111"/>
        </w:rPr>
      </w:pPr>
      <w:r w:rsidRPr="002C7A7A">
        <w:rPr>
          <w:color w:val="111111"/>
        </w:rPr>
        <w:t>[local-</w:t>
      </w:r>
      <w:proofErr w:type="gramStart"/>
      <w:r w:rsidRPr="002C7A7A">
        <w:rPr>
          <w:color w:val="111111"/>
        </w:rPr>
        <w:t>server]#</w:t>
      </w:r>
      <w:proofErr w:type="gramEnd"/>
      <w:r w:rsidRPr="002C7A7A">
        <w:rPr>
          <w:color w:val="111111"/>
        </w:rPr>
        <w:t xml:space="preserve"> </w:t>
      </w:r>
      <w:proofErr w:type="spellStart"/>
      <w:r w:rsidRPr="002C7A7A">
        <w:rPr>
          <w:rStyle w:val="Strong"/>
          <w:color w:val="111111"/>
        </w:rPr>
        <w:t>mysqldump</w:t>
      </w:r>
      <w:proofErr w:type="spellEnd"/>
      <w:r w:rsidRPr="002C7A7A">
        <w:rPr>
          <w:rStyle w:val="Strong"/>
          <w:color w:val="111111"/>
        </w:rPr>
        <w:t xml:space="preserve"> -u root -</w:t>
      </w:r>
      <w:proofErr w:type="spellStart"/>
      <w:r w:rsidRPr="002C7A7A">
        <w:rPr>
          <w:rStyle w:val="Strong"/>
          <w:color w:val="111111"/>
        </w:rPr>
        <w:t>p</w:t>
      </w:r>
      <w:r w:rsidR="00181115" w:rsidRPr="002C7A7A">
        <w:rPr>
          <w:rStyle w:val="Strong"/>
          <w:color w:val="111111"/>
        </w:rPr>
        <w:t>password</w:t>
      </w:r>
      <w:proofErr w:type="spellEnd"/>
      <w:r w:rsidRPr="002C7A7A">
        <w:rPr>
          <w:rStyle w:val="Strong"/>
          <w:color w:val="111111"/>
        </w:rPr>
        <w:t xml:space="preserve"> </w:t>
      </w:r>
      <w:proofErr w:type="spellStart"/>
      <w:r w:rsidR="00181115" w:rsidRPr="002C7A7A">
        <w:rPr>
          <w:rStyle w:val="Strong"/>
          <w:color w:val="111111"/>
        </w:rPr>
        <w:t>dbacentre</w:t>
      </w:r>
      <w:proofErr w:type="spellEnd"/>
      <w:r w:rsidRPr="002C7A7A">
        <w:rPr>
          <w:rStyle w:val="Strong"/>
          <w:color w:val="111111"/>
        </w:rPr>
        <w:t xml:space="preserve"> | </w:t>
      </w:r>
      <w:proofErr w:type="spellStart"/>
      <w:r w:rsidRPr="002C7A7A">
        <w:rPr>
          <w:rStyle w:val="Strong"/>
          <w:color w:val="111111"/>
        </w:rPr>
        <w:t>mysql</w:t>
      </w:r>
      <w:proofErr w:type="spellEnd"/>
      <w:r w:rsidRPr="002C7A7A">
        <w:rPr>
          <w:rStyle w:val="Strong"/>
          <w:color w:val="111111"/>
        </w:rPr>
        <w:t xml:space="preserve"> \</w:t>
      </w:r>
    </w:p>
    <w:p w14:paraId="1601428F"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rStyle w:val="Strong"/>
          <w:color w:val="111111"/>
        </w:rPr>
      </w:pPr>
      <w:r w:rsidRPr="002C7A7A">
        <w:rPr>
          <w:rStyle w:val="Strong"/>
          <w:color w:val="111111"/>
        </w:rPr>
        <w:t xml:space="preserve">                 -u root -</w:t>
      </w:r>
      <w:proofErr w:type="spellStart"/>
      <w:r w:rsidRPr="002C7A7A">
        <w:rPr>
          <w:rStyle w:val="Strong"/>
          <w:color w:val="111111"/>
        </w:rPr>
        <w:t>p</w:t>
      </w:r>
      <w:r w:rsidR="00181115" w:rsidRPr="002C7A7A">
        <w:rPr>
          <w:rStyle w:val="Strong"/>
          <w:color w:val="111111"/>
        </w:rPr>
        <w:t>password</w:t>
      </w:r>
      <w:proofErr w:type="spellEnd"/>
      <w:r w:rsidRPr="002C7A7A">
        <w:rPr>
          <w:rStyle w:val="Strong"/>
          <w:color w:val="111111"/>
        </w:rPr>
        <w:t xml:space="preserve"> --host=remote-server -C </w:t>
      </w:r>
      <w:r w:rsidR="00181115" w:rsidRPr="002C7A7A">
        <w:rPr>
          <w:rStyle w:val="Strong"/>
          <w:color w:val="111111"/>
        </w:rPr>
        <w:t>dbacentre</w:t>
      </w:r>
      <w:r w:rsidRPr="002C7A7A">
        <w:rPr>
          <w:rStyle w:val="Strong"/>
          <w:color w:val="111111"/>
        </w:rPr>
        <w:t>1</w:t>
      </w:r>
    </w:p>
    <w:p w14:paraId="49632B03" w14:textId="77777777" w:rsidR="003F7080" w:rsidRPr="002C7A7A" w:rsidRDefault="003F7080" w:rsidP="00181115">
      <w:pPr>
        <w:pStyle w:val="HTMLPreformatted"/>
        <w:pBdr>
          <w:top w:val="single" w:sz="6" w:space="8" w:color="DDDDDD"/>
          <w:left w:val="single" w:sz="6" w:space="11" w:color="DDDDDD"/>
          <w:bottom w:val="single" w:sz="6" w:space="8" w:color="DDDDDD"/>
          <w:right w:val="single" w:sz="6" w:space="11" w:color="DDDDDD"/>
        </w:pBdr>
        <w:shd w:val="clear" w:color="auto" w:fill="EEEEEE"/>
        <w:contextualSpacing/>
        <w:rPr>
          <w:color w:val="111111"/>
        </w:rPr>
      </w:pPr>
      <w:r w:rsidRPr="002C7A7A">
        <w:rPr>
          <w:color w:val="FF0000"/>
        </w:rPr>
        <w:t>[Note: There are two -- (hyphen) in front of host]</w:t>
      </w:r>
    </w:p>
    <w:p w14:paraId="7C75DB5E" w14:textId="77777777" w:rsidR="00FC4046" w:rsidRPr="002C7A7A" w:rsidRDefault="00FC4046" w:rsidP="00FD4D4E">
      <w:pPr>
        <w:autoSpaceDE w:val="0"/>
        <w:autoSpaceDN w:val="0"/>
        <w:adjustRightInd w:val="0"/>
      </w:pPr>
    </w:p>
    <w:p w14:paraId="23BCE137" w14:textId="77777777" w:rsidR="009E1B03" w:rsidRPr="002C7A7A" w:rsidRDefault="009E1B03" w:rsidP="009E1B03">
      <w:pPr>
        <w:autoSpaceDE w:val="0"/>
        <w:autoSpaceDN w:val="0"/>
        <w:adjustRightInd w:val="0"/>
      </w:pPr>
    </w:p>
    <w:p w14:paraId="2018AEC2" w14:textId="66B921EF" w:rsidR="009E1B03" w:rsidRPr="002C7A7A" w:rsidRDefault="0046089A" w:rsidP="009E1B03">
      <w:pPr>
        <w:autoSpaceDE w:val="0"/>
        <w:autoSpaceDN w:val="0"/>
        <w:adjustRightInd w:val="0"/>
      </w:pPr>
      <w:r>
        <w:t xml:space="preserve">Practice </w:t>
      </w:r>
      <w:r w:rsidR="009E1B03" w:rsidRPr="002C7A7A">
        <w:t xml:space="preserve">Logical Backups </w:t>
      </w:r>
    </w:p>
    <w:p w14:paraId="6DF50FA8" w14:textId="77777777" w:rsidR="009E1B03" w:rsidRPr="002C7A7A" w:rsidRDefault="009E1B03" w:rsidP="009E1B03">
      <w:pPr>
        <w:autoSpaceDE w:val="0"/>
        <w:autoSpaceDN w:val="0"/>
        <w:adjustRightInd w:val="0"/>
      </w:pPr>
    </w:p>
    <w:p w14:paraId="6D668F4C" w14:textId="77777777" w:rsidR="009E1B03" w:rsidRPr="002C7A7A" w:rsidRDefault="009E1B03" w:rsidP="009E1B03">
      <w:pPr>
        <w:autoSpaceDE w:val="0"/>
        <w:autoSpaceDN w:val="0"/>
        <w:adjustRightInd w:val="0"/>
      </w:pPr>
      <w:r w:rsidRPr="002C7A7A">
        <w:t>-- All Databases .</w:t>
      </w:r>
      <w:proofErr w:type="spellStart"/>
      <w:r w:rsidRPr="002C7A7A">
        <w:t>dmp</w:t>
      </w:r>
      <w:proofErr w:type="spellEnd"/>
      <w:r w:rsidRPr="002C7A7A">
        <w:t xml:space="preserve"> or .sql formats</w:t>
      </w:r>
    </w:p>
    <w:p w14:paraId="12944CC6" w14:textId="77777777" w:rsidR="009E1B03" w:rsidRPr="002C7A7A" w:rsidRDefault="009E1B03" w:rsidP="009E1B03">
      <w:pPr>
        <w:autoSpaceDE w:val="0"/>
        <w:autoSpaceDN w:val="0"/>
        <w:adjustRightInd w:val="0"/>
      </w:pPr>
      <w:r w:rsidRPr="002C7A7A">
        <w:t>&gt; exporting the data</w:t>
      </w:r>
    </w:p>
    <w:p w14:paraId="5E520CA3" w14:textId="02BC1B9E" w:rsidR="009E1B03" w:rsidRPr="002C7A7A" w:rsidRDefault="009E1B03" w:rsidP="009E1B03">
      <w:pPr>
        <w:autoSpaceDE w:val="0"/>
        <w:autoSpaceDN w:val="0"/>
        <w:adjustRightInd w:val="0"/>
      </w:pPr>
      <w:proofErr w:type="spellStart"/>
      <w:r w:rsidRPr="002C7A7A">
        <w:t>mysqldump</w:t>
      </w:r>
      <w:proofErr w:type="spellEnd"/>
      <w:r w:rsidRPr="002C7A7A">
        <w:t xml:space="preserve"> -u root -p --all-databases &gt; /backups/</w:t>
      </w:r>
      <w:proofErr w:type="spellStart"/>
      <w:r w:rsidRPr="002C7A7A">
        <w:t>alldb</w:t>
      </w:r>
      <w:r w:rsidR="00470EB0">
        <w:t>_</w:t>
      </w:r>
      <w:r w:rsidRPr="002C7A7A">
        <w:t>backups.dmp</w:t>
      </w:r>
      <w:proofErr w:type="spellEnd"/>
    </w:p>
    <w:p w14:paraId="0CBBB8B6" w14:textId="5A0CF108" w:rsidR="009E1B03" w:rsidRDefault="009E1B03" w:rsidP="009E1B03">
      <w:pPr>
        <w:autoSpaceDE w:val="0"/>
        <w:autoSpaceDN w:val="0"/>
        <w:adjustRightInd w:val="0"/>
      </w:pPr>
    </w:p>
    <w:p w14:paraId="7DD308A9" w14:textId="77777777" w:rsidR="00D0655E" w:rsidRPr="002C7A7A" w:rsidRDefault="00D0655E" w:rsidP="00D0655E">
      <w:pPr>
        <w:autoSpaceDE w:val="0"/>
        <w:autoSpaceDN w:val="0"/>
        <w:adjustRightInd w:val="0"/>
      </w:pPr>
      <w:proofErr w:type="spellStart"/>
      <w:r>
        <w:rPr>
          <w:rFonts w:ascii="Consolas" w:hAnsi="Consolas"/>
          <w:color w:val="000000"/>
          <w:sz w:val="19"/>
          <w:szCs w:val="19"/>
          <w:shd w:val="clear" w:color="auto" w:fill="F8F8F8"/>
        </w:rPr>
        <w:t>mysqldump</w:t>
      </w:r>
      <w:proofErr w:type="spellEnd"/>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host</w:t>
      </w:r>
      <w:r>
        <w:rPr>
          <w:rStyle w:val="token"/>
          <w:rFonts w:ascii="Consolas" w:hAnsi="Consolas"/>
          <w:color w:val="999999"/>
          <w:sz w:val="19"/>
          <w:szCs w:val="19"/>
          <w:bdr w:val="none" w:sz="0" w:space="0" w:color="auto" w:frame="1"/>
        </w:rPr>
        <w:t>=</w:t>
      </w:r>
      <w:proofErr w:type="spellStart"/>
      <w:r>
        <w:rPr>
          <w:rStyle w:val="Emphasis"/>
          <w:rFonts w:ascii="Consolas" w:hAnsi="Consolas"/>
          <w:color w:val="0077AA"/>
          <w:sz w:val="19"/>
          <w:szCs w:val="19"/>
          <w:bdr w:val="none" w:sz="0" w:space="0" w:color="auto" w:frame="1"/>
        </w:rPr>
        <w:t>host_name</w:t>
      </w:r>
      <w:proofErr w:type="spellEnd"/>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all-databases</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events</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routines</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master-data</w:t>
      </w:r>
      <w:r>
        <w:rPr>
          <w:rStyle w:val="token"/>
          <w:rFonts w:ascii="Consolas" w:hAnsi="Consolas"/>
          <w:color w:val="999999"/>
          <w:sz w:val="19"/>
          <w:szCs w:val="19"/>
          <w:bdr w:val="none" w:sz="0" w:space="0" w:color="auto" w:frame="1"/>
        </w:rPr>
        <w:t>=</w:t>
      </w:r>
      <w:r>
        <w:rPr>
          <w:rStyle w:val="token"/>
          <w:rFonts w:ascii="Consolas" w:hAnsi="Consolas"/>
          <w:color w:val="0077AA"/>
          <w:sz w:val="19"/>
          <w:szCs w:val="19"/>
          <w:bdr w:val="none" w:sz="0" w:space="0" w:color="auto" w:frame="1"/>
          <w:shd w:val="clear" w:color="auto" w:fill="F8F8F8"/>
        </w:rPr>
        <w:t>2&gt;</w:t>
      </w:r>
      <w:r>
        <w:rPr>
          <w:rFonts w:ascii="Consolas" w:hAnsi="Consolas"/>
          <w:color w:val="000000"/>
          <w:sz w:val="19"/>
          <w:szCs w:val="19"/>
          <w:shd w:val="clear" w:color="auto" w:fill="F8F8F8"/>
        </w:rPr>
        <w:t xml:space="preserve"> </w:t>
      </w:r>
      <w:proofErr w:type="spellStart"/>
      <w:r>
        <w:rPr>
          <w:rStyle w:val="Emphasis"/>
          <w:rFonts w:ascii="Consolas" w:hAnsi="Consolas"/>
          <w:color w:val="000000"/>
          <w:sz w:val="19"/>
          <w:szCs w:val="19"/>
          <w:bdr w:val="none" w:sz="0" w:space="0" w:color="auto" w:frame="1"/>
          <w:shd w:val="clear" w:color="auto" w:fill="F8F8F8"/>
        </w:rPr>
        <w:t>dump_file</w:t>
      </w:r>
      <w:proofErr w:type="spellEnd"/>
    </w:p>
    <w:p w14:paraId="5D00ABFE" w14:textId="77777777" w:rsidR="00D0655E" w:rsidRPr="002C7A7A" w:rsidRDefault="00D0655E" w:rsidP="009E1B03">
      <w:pPr>
        <w:autoSpaceDE w:val="0"/>
        <w:autoSpaceDN w:val="0"/>
        <w:adjustRightInd w:val="0"/>
      </w:pPr>
    </w:p>
    <w:p w14:paraId="18A9DC63" w14:textId="77777777" w:rsidR="009E1B03" w:rsidRPr="002C7A7A" w:rsidRDefault="009E1B03" w:rsidP="009E1B03">
      <w:pPr>
        <w:autoSpaceDE w:val="0"/>
        <w:autoSpaceDN w:val="0"/>
        <w:adjustRightInd w:val="0"/>
      </w:pPr>
      <w:r w:rsidRPr="002C7A7A">
        <w:t xml:space="preserve">-- Single Database </w:t>
      </w:r>
    </w:p>
    <w:p w14:paraId="47787344" w14:textId="186B1DA2" w:rsidR="009E1B03" w:rsidRDefault="009E1B03" w:rsidP="009E1B03">
      <w:pPr>
        <w:autoSpaceDE w:val="0"/>
        <w:autoSpaceDN w:val="0"/>
        <w:adjustRightInd w:val="0"/>
      </w:pPr>
      <w:proofErr w:type="spellStart"/>
      <w:r w:rsidRPr="002C7A7A">
        <w:t>mysqldump</w:t>
      </w:r>
      <w:proofErr w:type="spellEnd"/>
      <w:r w:rsidRPr="002C7A7A">
        <w:t xml:space="preserve"> -u root -p demo &gt; /backups/</w:t>
      </w:r>
      <w:r w:rsidR="00470EB0">
        <w:t>demo</w:t>
      </w:r>
      <w:r w:rsidRPr="002C7A7A">
        <w:t>db_</w:t>
      </w:r>
      <w:r w:rsidR="009873E6">
        <w:t>feb0</w:t>
      </w:r>
      <w:r w:rsidRPr="002C7A7A">
        <w:t>6.sql</w:t>
      </w:r>
    </w:p>
    <w:p w14:paraId="605C93CF" w14:textId="2B783C23" w:rsidR="00D0655E" w:rsidRDefault="00D0655E" w:rsidP="009E1B03">
      <w:pPr>
        <w:autoSpaceDE w:val="0"/>
        <w:autoSpaceDN w:val="0"/>
        <w:adjustRightInd w:val="0"/>
      </w:pPr>
    </w:p>
    <w:p w14:paraId="4A0C0C5A" w14:textId="378CA533" w:rsidR="00D0655E" w:rsidRPr="002C7A7A" w:rsidRDefault="00D0655E" w:rsidP="00D0655E">
      <w:pPr>
        <w:autoSpaceDE w:val="0"/>
        <w:autoSpaceDN w:val="0"/>
        <w:adjustRightInd w:val="0"/>
      </w:pPr>
      <w:proofErr w:type="spellStart"/>
      <w:r>
        <w:rPr>
          <w:rFonts w:ascii="Consolas" w:hAnsi="Consolas"/>
          <w:color w:val="000000"/>
          <w:sz w:val="19"/>
          <w:szCs w:val="19"/>
          <w:shd w:val="clear" w:color="auto" w:fill="F8F8F8"/>
        </w:rPr>
        <w:t>mysqldump</w:t>
      </w:r>
      <w:proofErr w:type="spellEnd"/>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u root -</w:t>
      </w:r>
      <w:proofErr w:type="gramStart"/>
      <w:r>
        <w:rPr>
          <w:rStyle w:val="token"/>
          <w:rFonts w:ascii="Consolas" w:hAnsi="Consolas"/>
          <w:color w:val="990055"/>
          <w:sz w:val="19"/>
          <w:szCs w:val="19"/>
          <w:bdr w:val="none" w:sz="0" w:space="0" w:color="auto" w:frame="1"/>
          <w:shd w:val="clear" w:color="auto" w:fill="F8F8F8"/>
        </w:rPr>
        <w:t xml:space="preserve">p </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w:t>
      </w:r>
      <w:proofErr w:type="gramEnd"/>
      <w:r>
        <w:rPr>
          <w:rStyle w:val="token"/>
          <w:rFonts w:ascii="Consolas" w:hAnsi="Consolas"/>
          <w:color w:val="990055"/>
          <w:sz w:val="19"/>
          <w:szCs w:val="19"/>
          <w:bdr w:val="none" w:sz="0" w:space="0" w:color="auto" w:frame="1"/>
          <w:shd w:val="clear" w:color="auto" w:fill="F8F8F8"/>
        </w:rPr>
        <w:t>events</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routines</w:t>
      </w:r>
      <w:r>
        <w:rPr>
          <w:rFonts w:ascii="Consolas" w:hAnsi="Consolas"/>
          <w:color w:val="000000"/>
          <w:sz w:val="19"/>
          <w:szCs w:val="19"/>
          <w:shd w:val="clear" w:color="auto" w:fill="F8F8F8"/>
        </w:rPr>
        <w:t xml:space="preserve"> </w:t>
      </w:r>
      <w:r>
        <w:rPr>
          <w:rStyle w:val="token"/>
          <w:rFonts w:ascii="Consolas" w:hAnsi="Consolas"/>
          <w:color w:val="990055"/>
          <w:sz w:val="19"/>
          <w:szCs w:val="19"/>
          <w:bdr w:val="none" w:sz="0" w:space="0" w:color="auto" w:frame="1"/>
          <w:shd w:val="clear" w:color="auto" w:fill="F8F8F8"/>
        </w:rPr>
        <w:t>--master-data</w:t>
      </w:r>
      <w:r>
        <w:rPr>
          <w:rStyle w:val="token"/>
          <w:rFonts w:ascii="Consolas" w:hAnsi="Consolas"/>
          <w:color w:val="999999"/>
          <w:sz w:val="19"/>
          <w:szCs w:val="19"/>
          <w:bdr w:val="none" w:sz="0" w:space="0" w:color="auto" w:frame="1"/>
        </w:rPr>
        <w:t>=</w:t>
      </w:r>
      <w:r>
        <w:rPr>
          <w:rStyle w:val="token"/>
          <w:rFonts w:ascii="Consolas" w:hAnsi="Consolas"/>
          <w:color w:val="0077AA"/>
          <w:sz w:val="19"/>
          <w:szCs w:val="19"/>
          <w:bdr w:val="none" w:sz="0" w:space="0" w:color="auto" w:frame="1"/>
          <w:shd w:val="clear" w:color="auto" w:fill="F8F8F8"/>
        </w:rPr>
        <w:t>2</w:t>
      </w:r>
      <w:r>
        <w:rPr>
          <w:rStyle w:val="token"/>
          <w:rFonts w:ascii="Consolas" w:hAnsi="Consolas"/>
          <w:color w:val="0077AA"/>
          <w:sz w:val="19"/>
          <w:szCs w:val="19"/>
          <w:bdr w:val="none" w:sz="0" w:space="0" w:color="auto" w:frame="1"/>
          <w:shd w:val="clear" w:color="auto" w:fill="F8F8F8"/>
        </w:rPr>
        <w:t xml:space="preserve"> test </w:t>
      </w:r>
      <w:r>
        <w:rPr>
          <w:rStyle w:val="token"/>
          <w:rFonts w:ascii="Consolas" w:hAnsi="Consolas"/>
          <w:color w:val="0077AA"/>
          <w:sz w:val="19"/>
          <w:szCs w:val="19"/>
          <w:bdr w:val="none" w:sz="0" w:space="0" w:color="auto" w:frame="1"/>
          <w:shd w:val="clear" w:color="auto" w:fill="F8F8F8"/>
        </w:rPr>
        <w:t>&gt;</w:t>
      </w:r>
      <w:r>
        <w:rPr>
          <w:rFonts w:ascii="Consolas" w:hAnsi="Consolas"/>
          <w:color w:val="000000"/>
          <w:sz w:val="19"/>
          <w:szCs w:val="19"/>
          <w:shd w:val="clear" w:color="auto" w:fill="F8F8F8"/>
        </w:rPr>
        <w:t xml:space="preserve"> </w:t>
      </w:r>
      <w:r>
        <w:rPr>
          <w:rStyle w:val="Emphasis"/>
          <w:rFonts w:ascii="Consolas" w:hAnsi="Consolas"/>
          <w:color w:val="000000"/>
          <w:sz w:val="19"/>
          <w:szCs w:val="19"/>
          <w:bdr w:val="none" w:sz="0" w:space="0" w:color="auto" w:frame="1"/>
          <w:shd w:val="clear" w:color="auto" w:fill="F8F8F8"/>
        </w:rPr>
        <w:t>/backup/</w:t>
      </w:r>
      <w:proofErr w:type="spellStart"/>
      <w:r>
        <w:rPr>
          <w:rStyle w:val="Emphasis"/>
          <w:rFonts w:ascii="Consolas" w:hAnsi="Consolas"/>
          <w:color w:val="000000"/>
          <w:sz w:val="19"/>
          <w:szCs w:val="19"/>
          <w:bdr w:val="none" w:sz="0" w:space="0" w:color="auto" w:frame="1"/>
          <w:shd w:val="clear" w:color="auto" w:fill="F8F8F8"/>
        </w:rPr>
        <w:t>testdb.dmp</w:t>
      </w:r>
      <w:proofErr w:type="spellEnd"/>
    </w:p>
    <w:p w14:paraId="72EAE578" w14:textId="77777777" w:rsidR="009E1B03" w:rsidRPr="002C7A7A" w:rsidRDefault="009E1B03" w:rsidP="009E1B03">
      <w:pPr>
        <w:autoSpaceDE w:val="0"/>
        <w:autoSpaceDN w:val="0"/>
        <w:adjustRightInd w:val="0"/>
      </w:pPr>
    </w:p>
    <w:p w14:paraId="387230C5" w14:textId="77777777" w:rsidR="009E1B03" w:rsidRPr="002C7A7A" w:rsidRDefault="009E1B03" w:rsidP="009E1B03">
      <w:pPr>
        <w:autoSpaceDE w:val="0"/>
        <w:autoSpaceDN w:val="0"/>
        <w:adjustRightInd w:val="0"/>
      </w:pPr>
      <w:r w:rsidRPr="002C7A7A">
        <w:t xml:space="preserve">-- </w:t>
      </w:r>
      <w:proofErr w:type="spellStart"/>
      <w:r w:rsidRPr="002C7A7A">
        <w:t>Multipe</w:t>
      </w:r>
      <w:proofErr w:type="spellEnd"/>
      <w:r w:rsidRPr="002C7A7A">
        <w:t xml:space="preserve"> Databases</w:t>
      </w:r>
    </w:p>
    <w:p w14:paraId="0FC5B8EE" w14:textId="1F07DA11" w:rsidR="009E1B03" w:rsidRPr="002C7A7A" w:rsidRDefault="009E1B03" w:rsidP="009E1B03">
      <w:pPr>
        <w:autoSpaceDE w:val="0"/>
        <w:autoSpaceDN w:val="0"/>
        <w:adjustRightInd w:val="0"/>
      </w:pPr>
      <w:proofErr w:type="spellStart"/>
      <w:r w:rsidRPr="002C7A7A">
        <w:t>mysqldump</w:t>
      </w:r>
      <w:proofErr w:type="spellEnd"/>
      <w:r w:rsidRPr="002C7A7A">
        <w:t xml:space="preserve"> -u root -p --databases demo </w:t>
      </w:r>
      <w:proofErr w:type="spellStart"/>
      <w:r w:rsidRPr="002C7A7A">
        <w:t>classicmodels</w:t>
      </w:r>
      <w:proofErr w:type="spellEnd"/>
      <w:r w:rsidRPr="002C7A7A">
        <w:t xml:space="preserve"> world &gt; /backups/3dbbackups.dmp</w:t>
      </w:r>
    </w:p>
    <w:p w14:paraId="2F544141" w14:textId="77777777" w:rsidR="009E1B03" w:rsidRPr="002C7A7A" w:rsidRDefault="009E1B03" w:rsidP="009E1B03">
      <w:pPr>
        <w:autoSpaceDE w:val="0"/>
        <w:autoSpaceDN w:val="0"/>
        <w:adjustRightInd w:val="0"/>
      </w:pPr>
    </w:p>
    <w:p w14:paraId="4E581655" w14:textId="77777777" w:rsidR="009E1B03" w:rsidRPr="002C7A7A" w:rsidRDefault="009E1B03" w:rsidP="009E1B03">
      <w:pPr>
        <w:autoSpaceDE w:val="0"/>
        <w:autoSpaceDN w:val="0"/>
        <w:adjustRightInd w:val="0"/>
      </w:pPr>
      <w:r w:rsidRPr="002C7A7A">
        <w:t>-- Table in a Database</w:t>
      </w:r>
    </w:p>
    <w:p w14:paraId="245D8BCE" w14:textId="27E1E4E1" w:rsidR="009E1B03" w:rsidRPr="002C7A7A" w:rsidRDefault="009E1B03" w:rsidP="009E1B03">
      <w:pPr>
        <w:autoSpaceDE w:val="0"/>
        <w:autoSpaceDN w:val="0"/>
        <w:adjustRightInd w:val="0"/>
      </w:pPr>
      <w:proofErr w:type="spellStart"/>
      <w:r w:rsidRPr="002C7A7A">
        <w:t>mysqldump</w:t>
      </w:r>
      <w:proofErr w:type="spellEnd"/>
      <w:r w:rsidRPr="002C7A7A">
        <w:t xml:space="preserve"> -u root -p </w:t>
      </w:r>
      <w:proofErr w:type="spellStart"/>
      <w:r w:rsidRPr="002C7A7A">
        <w:t>dbname</w:t>
      </w:r>
      <w:proofErr w:type="spellEnd"/>
      <w:r w:rsidRPr="002C7A7A">
        <w:t xml:space="preserve"> table</w:t>
      </w:r>
      <w:proofErr w:type="gramStart"/>
      <w:r w:rsidRPr="002C7A7A">
        <w:t>1  &gt;</w:t>
      </w:r>
      <w:proofErr w:type="gramEnd"/>
      <w:r w:rsidRPr="002C7A7A">
        <w:t xml:space="preserve"> /backups/db1tbl.sql</w:t>
      </w:r>
    </w:p>
    <w:p w14:paraId="33C917E8" w14:textId="77777777" w:rsidR="009E1B03" w:rsidRPr="002C7A7A" w:rsidRDefault="009E1B03" w:rsidP="009E1B03">
      <w:pPr>
        <w:autoSpaceDE w:val="0"/>
        <w:autoSpaceDN w:val="0"/>
        <w:adjustRightInd w:val="0"/>
      </w:pPr>
    </w:p>
    <w:p w14:paraId="44A6F05B" w14:textId="77777777" w:rsidR="009E1B03" w:rsidRPr="002C7A7A" w:rsidRDefault="009E1B03" w:rsidP="009E1B03">
      <w:pPr>
        <w:autoSpaceDE w:val="0"/>
        <w:autoSpaceDN w:val="0"/>
        <w:adjustRightInd w:val="0"/>
      </w:pPr>
      <w:r w:rsidRPr="002C7A7A">
        <w:t>-- Multiple tables in a Database</w:t>
      </w:r>
    </w:p>
    <w:p w14:paraId="535F9B10" w14:textId="51F00978" w:rsidR="009E1B03" w:rsidRPr="002C7A7A" w:rsidRDefault="009E1B03" w:rsidP="009E1B03">
      <w:pPr>
        <w:autoSpaceDE w:val="0"/>
        <w:autoSpaceDN w:val="0"/>
        <w:adjustRightInd w:val="0"/>
      </w:pPr>
      <w:proofErr w:type="spellStart"/>
      <w:r w:rsidRPr="002C7A7A">
        <w:t>mysqldump</w:t>
      </w:r>
      <w:proofErr w:type="spellEnd"/>
      <w:r w:rsidRPr="002C7A7A">
        <w:t xml:space="preserve"> -u root -p </w:t>
      </w:r>
      <w:proofErr w:type="spellStart"/>
      <w:r w:rsidRPr="002C7A7A">
        <w:t>dbname</w:t>
      </w:r>
      <w:proofErr w:type="spellEnd"/>
      <w:r w:rsidRPr="002C7A7A">
        <w:t xml:space="preserve"> table1 table2 &gt; /root/backups/3tablesdb.sql</w:t>
      </w:r>
    </w:p>
    <w:p w14:paraId="00A82D8B" w14:textId="4EE7E504" w:rsidR="00A24072" w:rsidRPr="002C7A7A" w:rsidRDefault="00A24072" w:rsidP="009E1B03">
      <w:pPr>
        <w:autoSpaceDE w:val="0"/>
        <w:autoSpaceDN w:val="0"/>
        <w:adjustRightInd w:val="0"/>
      </w:pPr>
    </w:p>
    <w:p w14:paraId="3149BB26" w14:textId="67E001DB" w:rsidR="00A24072" w:rsidRPr="002C7A7A" w:rsidRDefault="00A24072" w:rsidP="009E1B03">
      <w:pPr>
        <w:autoSpaceDE w:val="0"/>
        <w:autoSpaceDN w:val="0"/>
        <w:adjustRightInd w:val="0"/>
      </w:pPr>
      <w:r w:rsidRPr="002C7A7A">
        <w:t>--</w:t>
      </w:r>
      <w:r w:rsidR="00694EB7">
        <w:t>Database Zipping (Compressed Method)</w:t>
      </w:r>
    </w:p>
    <w:p w14:paraId="11ECCB36" w14:textId="04B81E8F" w:rsidR="00A24072" w:rsidRPr="002C7A7A" w:rsidRDefault="00A24072" w:rsidP="00A240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IN" w:eastAsia="en-IN"/>
        </w:rPr>
      </w:pPr>
      <w:proofErr w:type="spellStart"/>
      <w:r w:rsidRPr="002C7A7A">
        <w:t>mysqldump</w:t>
      </w:r>
      <w:proofErr w:type="spellEnd"/>
      <w:r w:rsidRPr="002C7A7A">
        <w:t xml:space="preserve"> -u root -p </w:t>
      </w:r>
      <w:proofErr w:type="spellStart"/>
      <w:r w:rsidR="00694EB7">
        <w:t>classicmodels</w:t>
      </w:r>
      <w:proofErr w:type="spellEnd"/>
      <w:r w:rsidRPr="002C7A7A">
        <w:t xml:space="preserve"> </w:t>
      </w:r>
      <w:r w:rsidRPr="002C7A7A">
        <w:rPr>
          <w:rFonts w:ascii="Courier New" w:hAnsi="Courier New" w:cs="Courier New"/>
          <w:sz w:val="20"/>
          <w:szCs w:val="20"/>
          <w:lang w:val="en-IN" w:eastAsia="en-IN"/>
        </w:rPr>
        <w:t xml:space="preserve">| </w:t>
      </w:r>
      <w:proofErr w:type="spellStart"/>
      <w:r w:rsidRPr="002C7A7A">
        <w:rPr>
          <w:rFonts w:ascii="Courier New" w:hAnsi="Courier New" w:cs="Courier New"/>
          <w:sz w:val="20"/>
          <w:szCs w:val="20"/>
          <w:lang w:val="en-IN" w:eastAsia="en-IN"/>
        </w:rPr>
        <w:t>gzip</w:t>
      </w:r>
      <w:proofErr w:type="spellEnd"/>
      <w:r w:rsidRPr="002C7A7A">
        <w:rPr>
          <w:rFonts w:ascii="Courier New" w:hAnsi="Courier New" w:cs="Courier New"/>
          <w:sz w:val="20"/>
          <w:szCs w:val="20"/>
          <w:lang w:val="en-IN" w:eastAsia="en-IN"/>
        </w:rPr>
        <w:t xml:space="preserve"> &gt; </w:t>
      </w:r>
      <w:proofErr w:type="spellStart"/>
      <w:r w:rsidR="00694EB7">
        <w:t>classicmodels</w:t>
      </w:r>
      <w:proofErr w:type="spellEnd"/>
      <w:r w:rsidRPr="002C7A7A">
        <w:rPr>
          <w:rFonts w:ascii="Courier New" w:hAnsi="Courier New" w:cs="Courier New"/>
          <w:sz w:val="20"/>
          <w:szCs w:val="20"/>
          <w:lang w:val="en-IN" w:eastAsia="en-IN"/>
        </w:rPr>
        <w:t>.sql.gz</w:t>
      </w:r>
    </w:p>
    <w:p w14:paraId="13AD035E" w14:textId="77777777" w:rsidR="00A24072" w:rsidRPr="002C7A7A" w:rsidRDefault="00A24072" w:rsidP="009E1B03">
      <w:pPr>
        <w:autoSpaceDE w:val="0"/>
        <w:autoSpaceDN w:val="0"/>
        <w:adjustRightInd w:val="0"/>
      </w:pPr>
    </w:p>
    <w:p w14:paraId="44D36A35" w14:textId="0BF56697" w:rsidR="002315FD" w:rsidRDefault="002315FD" w:rsidP="002315FD">
      <w:pPr>
        <w:autoSpaceDE w:val="0"/>
        <w:autoSpaceDN w:val="0"/>
        <w:adjustRightInd w:val="0"/>
      </w:pPr>
      <w:r w:rsidRPr="002C7A7A">
        <w:t>--Multiple tables with no data</w:t>
      </w:r>
    </w:p>
    <w:p w14:paraId="15CCA402" w14:textId="1E709BE4" w:rsidR="009E1B03" w:rsidRPr="002C7A7A" w:rsidRDefault="008B4F03" w:rsidP="009E1B03">
      <w:pPr>
        <w:autoSpaceDE w:val="0"/>
        <w:autoSpaceDN w:val="0"/>
        <w:adjustRightInd w:val="0"/>
      </w:pPr>
      <w:proofErr w:type="spellStart"/>
      <w:r w:rsidRPr="008B4F03">
        <w:t>mysqldump</w:t>
      </w:r>
      <w:proofErr w:type="spellEnd"/>
      <w:r w:rsidRPr="008B4F03">
        <w:t xml:space="preserve"> -u root -p demo emp </w:t>
      </w:r>
      <w:proofErr w:type="spellStart"/>
      <w:r w:rsidRPr="008B4F03">
        <w:t>hr</w:t>
      </w:r>
      <w:proofErr w:type="spellEnd"/>
      <w:r w:rsidRPr="008B4F03">
        <w:t xml:space="preserve"> --tables --no-data &gt; /backups/</w:t>
      </w:r>
      <w:proofErr w:type="spellStart"/>
      <w:r w:rsidRPr="008B4F03">
        <w:t>nodata_bkp.sql</w:t>
      </w:r>
      <w:proofErr w:type="spellEnd"/>
    </w:p>
    <w:p w14:paraId="1DAF7DBA" w14:textId="77777777" w:rsidR="008B4F03" w:rsidRDefault="008B4F03" w:rsidP="009E1B03">
      <w:pPr>
        <w:autoSpaceDE w:val="0"/>
        <w:autoSpaceDN w:val="0"/>
        <w:adjustRightInd w:val="0"/>
      </w:pPr>
    </w:p>
    <w:p w14:paraId="6EBEBBD5" w14:textId="1CAB02B5" w:rsidR="009E1B03" w:rsidRPr="002C7A7A" w:rsidRDefault="009E1B03" w:rsidP="009E1B03">
      <w:pPr>
        <w:autoSpaceDE w:val="0"/>
        <w:autoSpaceDN w:val="0"/>
        <w:adjustRightInd w:val="0"/>
      </w:pPr>
      <w:r w:rsidRPr="002C7A7A">
        <w:t>Restore Backups</w:t>
      </w:r>
      <w:r w:rsidR="008B4F03">
        <w:t xml:space="preserve"> </w:t>
      </w:r>
      <w:r w:rsidRPr="002C7A7A">
        <w:t>&lt; importing the data</w:t>
      </w:r>
    </w:p>
    <w:p w14:paraId="2638C6A7" w14:textId="57B1D01B" w:rsidR="009E1B03" w:rsidRPr="002C7A7A" w:rsidRDefault="009E1B03" w:rsidP="009E1B03">
      <w:pPr>
        <w:autoSpaceDE w:val="0"/>
        <w:autoSpaceDN w:val="0"/>
        <w:adjustRightInd w:val="0"/>
      </w:pPr>
      <w:proofErr w:type="spellStart"/>
      <w:r w:rsidRPr="002C7A7A">
        <w:t>mysql</w:t>
      </w:r>
      <w:proofErr w:type="spellEnd"/>
      <w:r w:rsidRPr="002C7A7A">
        <w:t xml:space="preserve"> -u root -p </w:t>
      </w:r>
      <w:proofErr w:type="spellStart"/>
      <w:proofErr w:type="gramStart"/>
      <w:r w:rsidR="008B4F03">
        <w:t>dbname</w:t>
      </w:r>
      <w:proofErr w:type="spellEnd"/>
      <w:r w:rsidR="008B4F03">
        <w:t xml:space="preserve"> </w:t>
      </w:r>
      <w:r w:rsidRPr="002C7A7A">
        <w:t xml:space="preserve"> &lt;</w:t>
      </w:r>
      <w:proofErr w:type="gramEnd"/>
      <w:r w:rsidRPr="002C7A7A">
        <w:t xml:space="preserve"> </w:t>
      </w:r>
      <w:proofErr w:type="spellStart"/>
      <w:r w:rsidRPr="002C7A7A">
        <w:t>testdb.dmp</w:t>
      </w:r>
      <w:proofErr w:type="spellEnd"/>
    </w:p>
    <w:p w14:paraId="6B29BA46" w14:textId="77777777" w:rsidR="009E1B03" w:rsidRPr="002C7A7A" w:rsidRDefault="009E1B03" w:rsidP="009E1B03">
      <w:pPr>
        <w:autoSpaceDE w:val="0"/>
        <w:autoSpaceDN w:val="0"/>
        <w:adjustRightInd w:val="0"/>
      </w:pPr>
    </w:p>
    <w:p w14:paraId="3ADC05D1" w14:textId="309DDDA1" w:rsidR="009E1B03" w:rsidRPr="002C7A7A" w:rsidRDefault="009E1B03" w:rsidP="009E1B03">
      <w:pPr>
        <w:autoSpaceDE w:val="0"/>
        <w:autoSpaceDN w:val="0"/>
        <w:adjustRightInd w:val="0"/>
      </w:pPr>
      <w:proofErr w:type="spellStart"/>
      <w:r w:rsidRPr="002C7A7A">
        <w:t>mysql</w:t>
      </w:r>
      <w:proofErr w:type="spellEnd"/>
      <w:r w:rsidRPr="002C7A7A">
        <w:t xml:space="preserve"> -</w:t>
      </w:r>
      <w:proofErr w:type="spellStart"/>
      <w:r w:rsidRPr="002C7A7A">
        <w:t>uroot</w:t>
      </w:r>
      <w:proofErr w:type="spellEnd"/>
      <w:r w:rsidRPr="002C7A7A">
        <w:t xml:space="preserve"> -p </w:t>
      </w:r>
      <w:proofErr w:type="spellStart"/>
      <w:r w:rsidR="008B4F03">
        <w:t>dbname</w:t>
      </w:r>
      <w:proofErr w:type="spellEnd"/>
      <w:r w:rsidRPr="002C7A7A">
        <w:t xml:space="preserve"> &lt; table1.sql [ table </w:t>
      </w:r>
      <w:proofErr w:type="gramStart"/>
      <w:r w:rsidRPr="002C7A7A">
        <w:t>name ]</w:t>
      </w:r>
      <w:proofErr w:type="gramEnd"/>
    </w:p>
    <w:p w14:paraId="469FCA5E" w14:textId="7B234F5D" w:rsidR="00FA2378" w:rsidRPr="002C7A7A" w:rsidRDefault="00FA2378" w:rsidP="009E1B03">
      <w:pPr>
        <w:autoSpaceDE w:val="0"/>
        <w:autoSpaceDN w:val="0"/>
        <w:adjustRightInd w:val="0"/>
      </w:pPr>
    </w:p>
    <w:p w14:paraId="465E915A" w14:textId="77777777" w:rsidR="008B4F03" w:rsidRDefault="008B4F03" w:rsidP="00FA2378">
      <w:pPr>
        <w:autoSpaceDE w:val="0"/>
        <w:autoSpaceDN w:val="0"/>
        <w:adjustRightInd w:val="0"/>
      </w:pPr>
    </w:p>
    <w:p w14:paraId="1D19AC90" w14:textId="77777777" w:rsidR="008B4F03" w:rsidRDefault="008B4F03" w:rsidP="00FA2378">
      <w:pPr>
        <w:autoSpaceDE w:val="0"/>
        <w:autoSpaceDN w:val="0"/>
        <w:adjustRightInd w:val="0"/>
      </w:pPr>
    </w:p>
    <w:p w14:paraId="394B40B4" w14:textId="34FB05C8" w:rsidR="00FA2378" w:rsidRPr="002C7A7A" w:rsidRDefault="00FA2378" w:rsidP="00FA2378">
      <w:pPr>
        <w:autoSpaceDE w:val="0"/>
        <w:autoSpaceDN w:val="0"/>
        <w:adjustRightInd w:val="0"/>
      </w:pPr>
      <w:r w:rsidRPr="002C7A7A">
        <w:t>---cold backup</w:t>
      </w:r>
    </w:p>
    <w:p w14:paraId="59D7E066" w14:textId="56C66A64" w:rsidR="008B4F03" w:rsidRDefault="008B4F03" w:rsidP="00FA2378">
      <w:pPr>
        <w:autoSpaceDE w:val="0"/>
        <w:autoSpaceDN w:val="0"/>
        <w:adjustRightInd w:val="0"/>
      </w:pPr>
      <w:proofErr w:type="spellStart"/>
      <w:r w:rsidRPr="008B4F03">
        <w:t>mkdir</w:t>
      </w:r>
      <w:proofErr w:type="spellEnd"/>
      <w:r w:rsidRPr="008B4F03">
        <w:t xml:space="preserve"> /backups/cold</w:t>
      </w:r>
    </w:p>
    <w:p w14:paraId="2B17FCE9" w14:textId="2B77CA63" w:rsidR="00FA2378" w:rsidRPr="002C7A7A" w:rsidRDefault="00FA2378" w:rsidP="00FA2378">
      <w:pPr>
        <w:autoSpaceDE w:val="0"/>
        <w:autoSpaceDN w:val="0"/>
        <w:adjustRightInd w:val="0"/>
      </w:pPr>
      <w:r w:rsidRPr="002C7A7A">
        <w:t>/var/lib/</w:t>
      </w:r>
      <w:proofErr w:type="spellStart"/>
      <w:r w:rsidRPr="002C7A7A">
        <w:t>mysql#cp</w:t>
      </w:r>
      <w:proofErr w:type="spellEnd"/>
      <w:r w:rsidRPr="002C7A7A">
        <w:t xml:space="preserve"> -rf * /</w:t>
      </w:r>
      <w:r w:rsidR="008B4F03">
        <w:t>backups</w:t>
      </w:r>
      <w:r w:rsidRPr="002C7A7A">
        <w:t>/cold</w:t>
      </w:r>
    </w:p>
    <w:p w14:paraId="524E4206" w14:textId="000EA86D" w:rsidR="00FA2378" w:rsidRPr="002C7A7A" w:rsidRDefault="00FA2378" w:rsidP="00FA2378">
      <w:pPr>
        <w:autoSpaceDE w:val="0"/>
        <w:autoSpaceDN w:val="0"/>
        <w:adjustRightInd w:val="0"/>
      </w:pPr>
      <w:r w:rsidRPr="002C7A7A">
        <w:t>/</w:t>
      </w:r>
      <w:proofErr w:type="spellStart"/>
      <w:r w:rsidRPr="002C7A7A">
        <w:t>etc</w:t>
      </w:r>
      <w:proofErr w:type="spellEnd"/>
      <w:r w:rsidRPr="002C7A7A">
        <w:t>/</w:t>
      </w:r>
      <w:proofErr w:type="spellStart"/>
      <w:r w:rsidRPr="002C7A7A">
        <w:t>mysql#cp</w:t>
      </w:r>
      <w:proofErr w:type="spellEnd"/>
      <w:r w:rsidRPr="002C7A7A">
        <w:t xml:space="preserve"> </w:t>
      </w:r>
      <w:proofErr w:type="spellStart"/>
      <w:r w:rsidRPr="002C7A7A">
        <w:t>my.cnf</w:t>
      </w:r>
      <w:proofErr w:type="spellEnd"/>
      <w:r w:rsidRPr="002C7A7A">
        <w:t xml:space="preserve"> /</w:t>
      </w:r>
      <w:r w:rsidR="008B4F03">
        <w:t>backups</w:t>
      </w:r>
      <w:r w:rsidRPr="002C7A7A">
        <w:t>/cold</w:t>
      </w:r>
    </w:p>
    <w:p w14:paraId="1F47AFAE" w14:textId="77777777" w:rsidR="00FA2378" w:rsidRPr="002C7A7A" w:rsidRDefault="00FA2378" w:rsidP="00FA2378">
      <w:pPr>
        <w:autoSpaceDE w:val="0"/>
        <w:autoSpaceDN w:val="0"/>
        <w:adjustRightInd w:val="0"/>
      </w:pPr>
    </w:p>
    <w:p w14:paraId="1C2B7556" w14:textId="05CB5157" w:rsidR="00FA2378" w:rsidRPr="002C7A7A" w:rsidRDefault="00FA2378" w:rsidP="00FA2378">
      <w:pPr>
        <w:autoSpaceDE w:val="0"/>
        <w:autoSpaceDN w:val="0"/>
        <w:adjustRightInd w:val="0"/>
      </w:pPr>
      <w:r w:rsidRPr="002C7A7A">
        <w:t xml:space="preserve">only a table </w:t>
      </w:r>
      <w:proofErr w:type="gramStart"/>
      <w:r w:rsidRPr="002C7A7A">
        <w:t>cannot</w:t>
      </w:r>
      <w:proofErr w:type="gramEnd"/>
      <w:r w:rsidRPr="002C7A7A">
        <w:t xml:space="preserve"> able to restore </w:t>
      </w:r>
      <w:r w:rsidR="001E17B3">
        <w:t xml:space="preserve">from full </w:t>
      </w:r>
      <w:proofErr w:type="spellStart"/>
      <w:r w:rsidR="001E17B3">
        <w:t>backup</w:t>
      </w:r>
      <w:proofErr w:type="spellEnd"/>
      <w:r w:rsidR="001E17B3">
        <w:t xml:space="preserve"> or any database backup, using sed command we can as mentioned below </w:t>
      </w:r>
    </w:p>
    <w:p w14:paraId="4A4136E3" w14:textId="4014E750" w:rsidR="00FA2378" w:rsidRPr="002C7A7A" w:rsidRDefault="00FA2378" w:rsidP="00FA2378">
      <w:pPr>
        <w:autoSpaceDE w:val="0"/>
        <w:autoSpaceDN w:val="0"/>
        <w:adjustRightInd w:val="0"/>
      </w:pPr>
      <w:r w:rsidRPr="002C7A7A">
        <w:t xml:space="preserve">sed -n -n '/CREATE </w:t>
      </w:r>
      <w:proofErr w:type="gramStart"/>
      <w:r w:rsidRPr="002C7A7A">
        <w:t>TABLE.*</w:t>
      </w:r>
      <w:proofErr w:type="gramEnd"/>
      <w:r w:rsidRPr="002C7A7A">
        <w:t>EMP/,/UNLOCK TABLES/p' /backups/</w:t>
      </w:r>
      <w:proofErr w:type="spellStart"/>
      <w:r w:rsidRPr="002C7A7A">
        <w:t>proddb.sql</w:t>
      </w:r>
      <w:proofErr w:type="spellEnd"/>
      <w:r w:rsidRPr="002C7A7A">
        <w:t xml:space="preserve"> &gt; /backups/</w:t>
      </w:r>
      <w:proofErr w:type="spellStart"/>
      <w:r w:rsidR="00EA7A09">
        <w:t>emp_</w:t>
      </w:r>
      <w:r w:rsidRPr="002C7A7A">
        <w:t>tbl.sql</w:t>
      </w:r>
      <w:proofErr w:type="spellEnd"/>
    </w:p>
    <w:p w14:paraId="42E389B7" w14:textId="77777777" w:rsidR="00FA2378" w:rsidRPr="002C7A7A" w:rsidRDefault="00FA2378" w:rsidP="00FA2378">
      <w:pPr>
        <w:autoSpaceDE w:val="0"/>
        <w:autoSpaceDN w:val="0"/>
        <w:adjustRightInd w:val="0"/>
      </w:pPr>
    </w:p>
    <w:p w14:paraId="2E2716DC" w14:textId="31B43F89" w:rsidR="00FA2378" w:rsidRPr="002C7A7A" w:rsidRDefault="00AD562D" w:rsidP="00FA2378">
      <w:pPr>
        <w:autoSpaceDE w:val="0"/>
        <w:autoSpaceDN w:val="0"/>
        <w:adjustRightInd w:val="0"/>
      </w:pPr>
      <w:r>
        <w:t>Taking I</w:t>
      </w:r>
      <w:r w:rsidR="00FA2378" w:rsidRPr="002C7A7A">
        <w:t xml:space="preserve">ncremental backups from </w:t>
      </w:r>
      <w:proofErr w:type="spellStart"/>
      <w:r w:rsidR="00FA2378" w:rsidRPr="002C7A7A">
        <w:t>binlog</w:t>
      </w:r>
      <w:proofErr w:type="spellEnd"/>
    </w:p>
    <w:p w14:paraId="2CA4C68C" w14:textId="77777777" w:rsidR="00FA2378" w:rsidRPr="002C7A7A" w:rsidRDefault="00FA2378" w:rsidP="00FA2378">
      <w:pPr>
        <w:autoSpaceDE w:val="0"/>
        <w:autoSpaceDN w:val="0"/>
        <w:adjustRightInd w:val="0"/>
      </w:pPr>
    </w:p>
    <w:p w14:paraId="4861AD6B" w14:textId="77777777" w:rsidR="00FA2378" w:rsidRPr="002C7A7A" w:rsidRDefault="00FA2378" w:rsidP="00FA2378">
      <w:pPr>
        <w:autoSpaceDE w:val="0"/>
        <w:autoSpaceDN w:val="0"/>
        <w:adjustRightInd w:val="0"/>
      </w:pPr>
      <w:proofErr w:type="spellStart"/>
      <w:r w:rsidRPr="002C7A7A">
        <w:t>mysqldump</w:t>
      </w:r>
      <w:proofErr w:type="spellEnd"/>
      <w:r w:rsidRPr="002C7A7A">
        <w:t xml:space="preserve"> -u root -pmysql123 --all-databases --single-transaction --flush-logs --master-data=2 &gt; </w:t>
      </w:r>
      <w:proofErr w:type="spellStart"/>
      <w:r w:rsidRPr="002C7A7A">
        <w:t>full.sql</w:t>
      </w:r>
      <w:proofErr w:type="spellEnd"/>
    </w:p>
    <w:p w14:paraId="6646C36D" w14:textId="77777777" w:rsidR="00FA2378" w:rsidRPr="002C7A7A" w:rsidRDefault="00FA2378" w:rsidP="00FA2378">
      <w:pPr>
        <w:autoSpaceDE w:val="0"/>
        <w:autoSpaceDN w:val="0"/>
        <w:adjustRightInd w:val="0"/>
      </w:pPr>
    </w:p>
    <w:p w14:paraId="43C41978" w14:textId="77777777" w:rsidR="00FA2378" w:rsidRPr="00627E0A" w:rsidRDefault="00FA2378" w:rsidP="00FA2378">
      <w:pPr>
        <w:autoSpaceDE w:val="0"/>
        <w:autoSpaceDN w:val="0"/>
        <w:adjustRightInd w:val="0"/>
        <w:rPr>
          <w:rFonts w:ascii="Courier New" w:hAnsi="Courier New" w:cs="Courier New"/>
          <w:sz w:val="20"/>
          <w:szCs w:val="20"/>
        </w:rPr>
      </w:pPr>
      <w:r w:rsidRPr="00627E0A">
        <w:rPr>
          <w:rFonts w:ascii="Courier New" w:hAnsi="Courier New" w:cs="Courier New"/>
          <w:sz w:val="20"/>
          <w:szCs w:val="20"/>
        </w:rPr>
        <w:t>| mysql-bin.000021 |       177 |</w:t>
      </w:r>
    </w:p>
    <w:p w14:paraId="5511E782" w14:textId="77777777" w:rsidR="00FA2378" w:rsidRPr="00627E0A" w:rsidRDefault="00FA2378" w:rsidP="00FA2378">
      <w:pPr>
        <w:autoSpaceDE w:val="0"/>
        <w:autoSpaceDN w:val="0"/>
        <w:adjustRightInd w:val="0"/>
        <w:rPr>
          <w:rFonts w:ascii="Courier New" w:hAnsi="Courier New" w:cs="Courier New"/>
          <w:sz w:val="20"/>
          <w:szCs w:val="20"/>
        </w:rPr>
      </w:pPr>
      <w:r w:rsidRPr="00627E0A">
        <w:rPr>
          <w:rFonts w:ascii="Courier New" w:hAnsi="Courier New" w:cs="Courier New"/>
          <w:sz w:val="20"/>
          <w:szCs w:val="20"/>
        </w:rPr>
        <w:t>| mysql-bin.000022 |      1206 |</w:t>
      </w:r>
    </w:p>
    <w:p w14:paraId="2AEB5B0B" w14:textId="77777777" w:rsidR="00FA2378" w:rsidRPr="00627E0A" w:rsidRDefault="00FA2378" w:rsidP="00FA2378">
      <w:pPr>
        <w:autoSpaceDE w:val="0"/>
        <w:autoSpaceDN w:val="0"/>
        <w:adjustRightInd w:val="0"/>
        <w:rPr>
          <w:rFonts w:ascii="Courier New" w:hAnsi="Courier New" w:cs="Courier New"/>
          <w:sz w:val="20"/>
          <w:szCs w:val="20"/>
        </w:rPr>
      </w:pPr>
      <w:r w:rsidRPr="00627E0A">
        <w:rPr>
          <w:rFonts w:ascii="Courier New" w:hAnsi="Courier New" w:cs="Courier New"/>
          <w:sz w:val="20"/>
          <w:szCs w:val="20"/>
        </w:rPr>
        <w:t>| mysql-bin.000023 |       425 |</w:t>
      </w:r>
    </w:p>
    <w:p w14:paraId="22106F4B" w14:textId="77777777" w:rsidR="00FA2378" w:rsidRPr="00627E0A" w:rsidRDefault="00FA2378" w:rsidP="00FA2378">
      <w:pPr>
        <w:autoSpaceDE w:val="0"/>
        <w:autoSpaceDN w:val="0"/>
        <w:adjustRightInd w:val="0"/>
        <w:rPr>
          <w:rFonts w:ascii="Courier New" w:hAnsi="Courier New" w:cs="Courier New"/>
          <w:sz w:val="20"/>
          <w:szCs w:val="20"/>
        </w:rPr>
      </w:pPr>
      <w:r w:rsidRPr="00627E0A">
        <w:rPr>
          <w:rFonts w:ascii="Courier New" w:hAnsi="Courier New" w:cs="Courier New"/>
          <w:sz w:val="20"/>
          <w:szCs w:val="20"/>
        </w:rPr>
        <w:t>+------------------+-----------+</w:t>
      </w:r>
    </w:p>
    <w:p w14:paraId="6B8A4FDC" w14:textId="77777777" w:rsidR="00FA2378" w:rsidRPr="00627E0A" w:rsidRDefault="00FA2378" w:rsidP="00FA2378">
      <w:pPr>
        <w:autoSpaceDE w:val="0"/>
        <w:autoSpaceDN w:val="0"/>
        <w:adjustRightInd w:val="0"/>
        <w:rPr>
          <w:rFonts w:ascii="Courier New" w:hAnsi="Courier New" w:cs="Courier New"/>
          <w:sz w:val="20"/>
          <w:szCs w:val="20"/>
        </w:rPr>
      </w:pPr>
      <w:r w:rsidRPr="00627E0A">
        <w:rPr>
          <w:rFonts w:ascii="Courier New" w:hAnsi="Courier New" w:cs="Courier New"/>
          <w:sz w:val="20"/>
          <w:szCs w:val="20"/>
        </w:rPr>
        <w:t>23 rows in set (0.00 sec)</w:t>
      </w:r>
    </w:p>
    <w:p w14:paraId="34268CEE" w14:textId="77777777" w:rsidR="00FA2378" w:rsidRPr="00627E0A" w:rsidRDefault="00FA2378" w:rsidP="00FA2378">
      <w:pPr>
        <w:autoSpaceDE w:val="0"/>
        <w:autoSpaceDN w:val="0"/>
        <w:adjustRightInd w:val="0"/>
        <w:rPr>
          <w:rFonts w:ascii="Courier New" w:hAnsi="Courier New" w:cs="Courier New"/>
          <w:sz w:val="20"/>
          <w:szCs w:val="20"/>
        </w:rPr>
      </w:pPr>
    </w:p>
    <w:p w14:paraId="45F9506A" w14:textId="77777777" w:rsidR="00FA2378" w:rsidRPr="00627E0A" w:rsidRDefault="00FA2378" w:rsidP="00FA2378">
      <w:pPr>
        <w:autoSpaceDE w:val="0"/>
        <w:autoSpaceDN w:val="0"/>
        <w:adjustRightInd w:val="0"/>
        <w:rPr>
          <w:rFonts w:ascii="Courier New" w:hAnsi="Courier New" w:cs="Courier New"/>
          <w:sz w:val="20"/>
          <w:szCs w:val="20"/>
        </w:rPr>
      </w:pPr>
      <w:proofErr w:type="spellStart"/>
      <w:r w:rsidRPr="00627E0A">
        <w:rPr>
          <w:rFonts w:ascii="Courier New" w:hAnsi="Courier New" w:cs="Courier New"/>
          <w:sz w:val="20"/>
          <w:szCs w:val="20"/>
        </w:rPr>
        <w:t>mysql</w:t>
      </w:r>
      <w:proofErr w:type="spellEnd"/>
      <w:r w:rsidRPr="00627E0A">
        <w:rPr>
          <w:rFonts w:ascii="Courier New" w:hAnsi="Courier New" w:cs="Courier New"/>
          <w:sz w:val="20"/>
          <w:szCs w:val="20"/>
        </w:rPr>
        <w:t xml:space="preserve">&gt; flush </w:t>
      </w:r>
      <w:proofErr w:type="gramStart"/>
      <w:r w:rsidRPr="00627E0A">
        <w:rPr>
          <w:rFonts w:ascii="Courier New" w:hAnsi="Courier New" w:cs="Courier New"/>
          <w:sz w:val="20"/>
          <w:szCs w:val="20"/>
        </w:rPr>
        <w:t>logs;</w:t>
      </w:r>
      <w:proofErr w:type="gramEnd"/>
    </w:p>
    <w:p w14:paraId="088ED711" w14:textId="77777777" w:rsidR="00FA2378" w:rsidRPr="002C7A7A" w:rsidRDefault="00FA2378" w:rsidP="00FA2378">
      <w:pPr>
        <w:autoSpaceDE w:val="0"/>
        <w:autoSpaceDN w:val="0"/>
        <w:adjustRightInd w:val="0"/>
      </w:pPr>
      <w:r w:rsidRPr="002C7A7A">
        <w:t>Query OK, 0 rows affected (0.03 sec)</w:t>
      </w:r>
    </w:p>
    <w:p w14:paraId="6ADD5182" w14:textId="77777777" w:rsidR="00FA2378" w:rsidRPr="002C7A7A" w:rsidRDefault="00FA2378" w:rsidP="00FA2378">
      <w:pPr>
        <w:autoSpaceDE w:val="0"/>
        <w:autoSpaceDN w:val="0"/>
        <w:adjustRightInd w:val="0"/>
      </w:pPr>
    </w:p>
    <w:p w14:paraId="478CDA1E" w14:textId="77777777" w:rsidR="00FA2378" w:rsidRPr="002C7A7A" w:rsidRDefault="00FA2378" w:rsidP="00FA2378">
      <w:pPr>
        <w:autoSpaceDE w:val="0"/>
        <w:autoSpaceDN w:val="0"/>
        <w:adjustRightInd w:val="0"/>
      </w:pPr>
      <w:proofErr w:type="spellStart"/>
      <w:r w:rsidRPr="002C7A7A">
        <w:t>mysql</w:t>
      </w:r>
      <w:proofErr w:type="spellEnd"/>
      <w:r w:rsidRPr="002C7A7A">
        <w:t>&gt; insert into student values (5,'lokesh','90'</w:t>
      </w:r>
      <w:proofErr w:type="gramStart"/>
      <w:r w:rsidRPr="002C7A7A">
        <w:t>);</w:t>
      </w:r>
      <w:proofErr w:type="gramEnd"/>
    </w:p>
    <w:p w14:paraId="01988E57" w14:textId="77777777" w:rsidR="00FA2378" w:rsidRPr="002C7A7A" w:rsidRDefault="00FA2378" w:rsidP="00FA2378">
      <w:pPr>
        <w:autoSpaceDE w:val="0"/>
        <w:autoSpaceDN w:val="0"/>
        <w:adjustRightInd w:val="0"/>
      </w:pPr>
      <w:r w:rsidRPr="002C7A7A">
        <w:t>Query OK, 1 row affected (0.04 sec)</w:t>
      </w:r>
    </w:p>
    <w:p w14:paraId="54994020" w14:textId="77777777" w:rsidR="00FA2378" w:rsidRPr="002C7A7A" w:rsidRDefault="00FA2378" w:rsidP="00FA2378">
      <w:pPr>
        <w:autoSpaceDE w:val="0"/>
        <w:autoSpaceDN w:val="0"/>
        <w:adjustRightInd w:val="0"/>
      </w:pPr>
    </w:p>
    <w:p w14:paraId="163DDF06" w14:textId="77777777" w:rsidR="00FA2378" w:rsidRPr="002C7A7A" w:rsidRDefault="00FA2378" w:rsidP="00FA2378">
      <w:pPr>
        <w:autoSpaceDE w:val="0"/>
        <w:autoSpaceDN w:val="0"/>
        <w:adjustRightInd w:val="0"/>
        <w:rPr>
          <w:rFonts w:ascii="Courier New" w:hAnsi="Courier New" w:cs="Courier New"/>
          <w:sz w:val="20"/>
          <w:szCs w:val="20"/>
        </w:rPr>
      </w:pPr>
      <w:proofErr w:type="spellStart"/>
      <w:r w:rsidRPr="002C7A7A">
        <w:rPr>
          <w:rFonts w:ascii="Courier New" w:hAnsi="Courier New" w:cs="Courier New"/>
          <w:sz w:val="20"/>
          <w:szCs w:val="20"/>
        </w:rPr>
        <w:t>mysql</w:t>
      </w:r>
      <w:proofErr w:type="spellEnd"/>
      <w:r w:rsidRPr="002C7A7A">
        <w:rPr>
          <w:rFonts w:ascii="Courier New" w:hAnsi="Courier New" w:cs="Courier New"/>
          <w:sz w:val="20"/>
          <w:szCs w:val="20"/>
        </w:rPr>
        <w:t xml:space="preserve">&gt; show binary </w:t>
      </w:r>
      <w:proofErr w:type="gramStart"/>
      <w:r w:rsidRPr="002C7A7A">
        <w:rPr>
          <w:rFonts w:ascii="Courier New" w:hAnsi="Courier New" w:cs="Courier New"/>
          <w:sz w:val="20"/>
          <w:szCs w:val="20"/>
        </w:rPr>
        <w:t>logs;</w:t>
      </w:r>
      <w:proofErr w:type="gramEnd"/>
    </w:p>
    <w:p w14:paraId="5EA1AE7D"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w:t>
      </w:r>
    </w:p>
    <w:p w14:paraId="7BAFCBEC"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xml:space="preserve">| </w:t>
      </w:r>
      <w:proofErr w:type="spellStart"/>
      <w:r w:rsidRPr="002C7A7A">
        <w:rPr>
          <w:rFonts w:ascii="Courier New" w:hAnsi="Courier New" w:cs="Courier New"/>
          <w:sz w:val="20"/>
          <w:szCs w:val="20"/>
        </w:rPr>
        <w:t>Log_name</w:t>
      </w:r>
      <w:proofErr w:type="spellEnd"/>
      <w:r w:rsidRPr="002C7A7A">
        <w:rPr>
          <w:rFonts w:ascii="Courier New" w:hAnsi="Courier New" w:cs="Courier New"/>
          <w:sz w:val="20"/>
          <w:szCs w:val="20"/>
        </w:rPr>
        <w:t xml:space="preserve">         | </w:t>
      </w:r>
      <w:proofErr w:type="spellStart"/>
      <w:r w:rsidRPr="002C7A7A">
        <w:rPr>
          <w:rFonts w:ascii="Courier New" w:hAnsi="Courier New" w:cs="Courier New"/>
          <w:sz w:val="20"/>
          <w:szCs w:val="20"/>
        </w:rPr>
        <w:t>File_size</w:t>
      </w:r>
      <w:proofErr w:type="spellEnd"/>
      <w:r w:rsidRPr="002C7A7A">
        <w:rPr>
          <w:rFonts w:ascii="Courier New" w:hAnsi="Courier New" w:cs="Courier New"/>
          <w:sz w:val="20"/>
          <w:szCs w:val="20"/>
        </w:rPr>
        <w:t xml:space="preserve"> |</w:t>
      </w:r>
    </w:p>
    <w:p w14:paraId="222F06C3"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w:t>
      </w:r>
    </w:p>
    <w:p w14:paraId="01231B38"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1 |       201 |</w:t>
      </w:r>
    </w:p>
    <w:p w14:paraId="3AD7E58C"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2 |         0 |</w:t>
      </w:r>
    </w:p>
    <w:p w14:paraId="078DFA2A"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3 |       177 |</w:t>
      </w:r>
    </w:p>
    <w:p w14:paraId="6CC2D514"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4 |       177 |</w:t>
      </w:r>
    </w:p>
    <w:p w14:paraId="09754679"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5 |       177 |</w:t>
      </w:r>
    </w:p>
    <w:p w14:paraId="731D3A24"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6 |       177 |</w:t>
      </w:r>
    </w:p>
    <w:p w14:paraId="434C5B08"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07 |       177 |</w:t>
      </w:r>
    </w:p>
    <w:p w14:paraId="634D27BB"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w:t>
      </w:r>
    </w:p>
    <w:p w14:paraId="21FA2B5E"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19 |      5038 |</w:t>
      </w:r>
    </w:p>
    <w:p w14:paraId="155E8759"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20 |      3900 |</w:t>
      </w:r>
    </w:p>
    <w:p w14:paraId="667B1EC5"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21 |       177 |</w:t>
      </w:r>
    </w:p>
    <w:p w14:paraId="1C5869AC"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22 |      1206 |</w:t>
      </w:r>
    </w:p>
    <w:p w14:paraId="06DAB9DD"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23 |       472 |</w:t>
      </w:r>
    </w:p>
    <w:p w14:paraId="1019069D"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 mysql-bin.000024 |       427 |</w:t>
      </w:r>
    </w:p>
    <w:p w14:paraId="2B1F78C6" w14:textId="77777777" w:rsidR="00FA2378" w:rsidRPr="002C7A7A" w:rsidRDefault="00FA2378" w:rsidP="00FA2378">
      <w:pPr>
        <w:autoSpaceDE w:val="0"/>
        <w:autoSpaceDN w:val="0"/>
        <w:adjustRightInd w:val="0"/>
        <w:rPr>
          <w:rFonts w:ascii="Courier New" w:hAnsi="Courier New" w:cs="Courier New"/>
          <w:sz w:val="20"/>
          <w:szCs w:val="20"/>
        </w:rPr>
      </w:pPr>
      <w:r w:rsidRPr="002C7A7A">
        <w:rPr>
          <w:rFonts w:ascii="Courier New" w:hAnsi="Courier New" w:cs="Courier New"/>
          <w:sz w:val="20"/>
          <w:szCs w:val="20"/>
        </w:rPr>
        <w:t>+------------------+-----------+</w:t>
      </w:r>
    </w:p>
    <w:p w14:paraId="7168FF32" w14:textId="77777777" w:rsidR="00FA2378" w:rsidRPr="002C7A7A" w:rsidRDefault="00FA2378" w:rsidP="00FA2378">
      <w:pPr>
        <w:autoSpaceDE w:val="0"/>
        <w:autoSpaceDN w:val="0"/>
        <w:adjustRightInd w:val="0"/>
      </w:pPr>
      <w:r w:rsidRPr="002C7A7A">
        <w:lastRenderedPageBreak/>
        <w:t>24 rows in set (0.00 sec)</w:t>
      </w:r>
    </w:p>
    <w:p w14:paraId="64131500" w14:textId="77777777" w:rsidR="00FA2378" w:rsidRPr="002C7A7A" w:rsidRDefault="00FA2378" w:rsidP="00FA2378">
      <w:pPr>
        <w:autoSpaceDE w:val="0"/>
        <w:autoSpaceDN w:val="0"/>
        <w:adjustRightInd w:val="0"/>
      </w:pPr>
    </w:p>
    <w:p w14:paraId="4B199A4F" w14:textId="77777777" w:rsidR="00FA2378" w:rsidRPr="002C7A7A" w:rsidRDefault="00FA2378" w:rsidP="00FA2378">
      <w:pPr>
        <w:autoSpaceDE w:val="0"/>
        <w:autoSpaceDN w:val="0"/>
        <w:adjustRightInd w:val="0"/>
      </w:pPr>
      <w:proofErr w:type="spellStart"/>
      <w:r w:rsidRPr="002C7A7A">
        <w:t>mysql</w:t>
      </w:r>
      <w:proofErr w:type="spellEnd"/>
      <w:r w:rsidRPr="002C7A7A">
        <w:t xml:space="preserve">&gt; create table </w:t>
      </w:r>
      <w:proofErr w:type="gramStart"/>
      <w:r w:rsidRPr="002C7A7A">
        <w:t>teacher(</w:t>
      </w:r>
      <w:proofErr w:type="gramEnd"/>
      <w:r w:rsidRPr="002C7A7A">
        <w:t xml:space="preserve">id </w:t>
      </w:r>
      <w:proofErr w:type="spellStart"/>
      <w:r w:rsidRPr="002C7A7A">
        <w:t>int,name</w:t>
      </w:r>
      <w:proofErr w:type="spellEnd"/>
      <w:r w:rsidRPr="002C7A7A">
        <w:t xml:space="preserve"> char(20));</w:t>
      </w:r>
    </w:p>
    <w:p w14:paraId="3041A576" w14:textId="77777777" w:rsidR="00FA2378" w:rsidRPr="002C7A7A" w:rsidRDefault="00FA2378" w:rsidP="00FA2378">
      <w:pPr>
        <w:autoSpaceDE w:val="0"/>
        <w:autoSpaceDN w:val="0"/>
        <w:adjustRightInd w:val="0"/>
      </w:pPr>
      <w:r w:rsidRPr="002C7A7A">
        <w:t>Query OK, 0 rows affected (0.19 sec)</w:t>
      </w:r>
    </w:p>
    <w:p w14:paraId="617574C2" w14:textId="77777777" w:rsidR="00FA2378" w:rsidRPr="002C7A7A" w:rsidRDefault="00FA2378" w:rsidP="00FA2378">
      <w:pPr>
        <w:autoSpaceDE w:val="0"/>
        <w:autoSpaceDN w:val="0"/>
        <w:adjustRightInd w:val="0"/>
      </w:pPr>
    </w:p>
    <w:p w14:paraId="720D2EF5" w14:textId="77777777" w:rsidR="00FA2378" w:rsidRPr="002C7A7A" w:rsidRDefault="00FA2378" w:rsidP="00FA2378">
      <w:pPr>
        <w:autoSpaceDE w:val="0"/>
        <w:autoSpaceDN w:val="0"/>
        <w:adjustRightInd w:val="0"/>
      </w:pPr>
      <w:proofErr w:type="spellStart"/>
      <w:r w:rsidRPr="002C7A7A">
        <w:t>mysql</w:t>
      </w:r>
      <w:proofErr w:type="spellEnd"/>
      <w:r w:rsidRPr="002C7A7A">
        <w:t xml:space="preserve">&gt; drop database </w:t>
      </w:r>
      <w:proofErr w:type="gramStart"/>
      <w:r w:rsidRPr="002C7A7A">
        <w:t>prod;</w:t>
      </w:r>
      <w:proofErr w:type="gramEnd"/>
    </w:p>
    <w:p w14:paraId="7ECF7033" w14:textId="77777777" w:rsidR="00FA2378" w:rsidRPr="002C7A7A" w:rsidRDefault="00FA2378" w:rsidP="00FA2378">
      <w:pPr>
        <w:autoSpaceDE w:val="0"/>
        <w:autoSpaceDN w:val="0"/>
        <w:adjustRightInd w:val="0"/>
      </w:pPr>
      <w:r w:rsidRPr="002C7A7A">
        <w:t>Query OK, 18 rows affected (0.65 sec)</w:t>
      </w:r>
    </w:p>
    <w:p w14:paraId="771056D3" w14:textId="77777777" w:rsidR="00FA2378" w:rsidRPr="002C7A7A" w:rsidRDefault="00FA2378" w:rsidP="00FA2378">
      <w:pPr>
        <w:autoSpaceDE w:val="0"/>
        <w:autoSpaceDN w:val="0"/>
        <w:adjustRightInd w:val="0"/>
      </w:pPr>
    </w:p>
    <w:p w14:paraId="48DFD80F" w14:textId="77777777" w:rsidR="00FA2378" w:rsidRPr="002C7A7A" w:rsidRDefault="00FA2378" w:rsidP="00FA2378">
      <w:pPr>
        <w:autoSpaceDE w:val="0"/>
        <w:autoSpaceDN w:val="0"/>
        <w:adjustRightInd w:val="0"/>
      </w:pPr>
      <w:proofErr w:type="spellStart"/>
      <w:r w:rsidRPr="002C7A7A">
        <w:t>mysql</w:t>
      </w:r>
      <w:proofErr w:type="spellEnd"/>
      <w:r w:rsidRPr="002C7A7A">
        <w:t xml:space="preserve">&gt; create database </w:t>
      </w:r>
      <w:proofErr w:type="gramStart"/>
      <w:r w:rsidRPr="002C7A7A">
        <w:t>prod;</w:t>
      </w:r>
      <w:proofErr w:type="gramEnd"/>
    </w:p>
    <w:p w14:paraId="4E709795" w14:textId="77777777" w:rsidR="00FA2378" w:rsidRPr="002C7A7A" w:rsidRDefault="00FA2378" w:rsidP="00FA2378">
      <w:pPr>
        <w:autoSpaceDE w:val="0"/>
        <w:autoSpaceDN w:val="0"/>
        <w:adjustRightInd w:val="0"/>
      </w:pPr>
      <w:r w:rsidRPr="002C7A7A">
        <w:t>Query OK, 1 row affected (0.05 sec)</w:t>
      </w:r>
    </w:p>
    <w:p w14:paraId="50740AB1" w14:textId="77777777" w:rsidR="00FA2378" w:rsidRPr="002C7A7A" w:rsidRDefault="00FA2378" w:rsidP="00FA2378">
      <w:pPr>
        <w:autoSpaceDE w:val="0"/>
        <w:autoSpaceDN w:val="0"/>
        <w:adjustRightInd w:val="0"/>
      </w:pPr>
    </w:p>
    <w:p w14:paraId="0ECB00CB" w14:textId="77777777" w:rsidR="00FA2378" w:rsidRPr="002C7A7A" w:rsidRDefault="00FA2378" w:rsidP="00FA2378">
      <w:pPr>
        <w:autoSpaceDE w:val="0"/>
        <w:autoSpaceDN w:val="0"/>
        <w:adjustRightInd w:val="0"/>
      </w:pPr>
      <w:r w:rsidRPr="002C7A7A">
        <w:t xml:space="preserve">find / -name </w:t>
      </w:r>
      <w:proofErr w:type="spellStart"/>
      <w:r w:rsidRPr="002C7A7A">
        <w:t>full.sql</w:t>
      </w:r>
      <w:proofErr w:type="spellEnd"/>
    </w:p>
    <w:p w14:paraId="1CEA3315" w14:textId="77777777" w:rsidR="00FA2378" w:rsidRPr="002C7A7A" w:rsidRDefault="00FA2378" w:rsidP="00FA2378">
      <w:pPr>
        <w:autoSpaceDE w:val="0"/>
        <w:autoSpaceDN w:val="0"/>
        <w:adjustRightInd w:val="0"/>
      </w:pPr>
    </w:p>
    <w:p w14:paraId="5FB65D1B" w14:textId="77777777" w:rsidR="00FA2378" w:rsidRPr="002C7A7A" w:rsidRDefault="00FA2378" w:rsidP="00FA2378">
      <w:pPr>
        <w:autoSpaceDE w:val="0"/>
        <w:autoSpaceDN w:val="0"/>
        <w:adjustRightInd w:val="0"/>
      </w:pPr>
      <w:proofErr w:type="spellStart"/>
      <w:r w:rsidRPr="002C7A7A">
        <w:t>mysql</w:t>
      </w:r>
      <w:proofErr w:type="spellEnd"/>
      <w:r w:rsidRPr="002C7A7A">
        <w:t xml:space="preserve"> -u root -pmysql123 prod &lt; /home/dba/</w:t>
      </w:r>
      <w:proofErr w:type="spellStart"/>
      <w:r w:rsidRPr="002C7A7A">
        <w:t>full.sql</w:t>
      </w:r>
      <w:proofErr w:type="spellEnd"/>
    </w:p>
    <w:p w14:paraId="721EC2A7" w14:textId="77777777" w:rsidR="00FA2378" w:rsidRPr="002C7A7A" w:rsidRDefault="00FA2378" w:rsidP="00FA2378">
      <w:pPr>
        <w:autoSpaceDE w:val="0"/>
        <w:autoSpaceDN w:val="0"/>
        <w:adjustRightInd w:val="0"/>
      </w:pPr>
    </w:p>
    <w:p w14:paraId="211E6573" w14:textId="77777777" w:rsidR="00FA2378" w:rsidRPr="002C7A7A" w:rsidRDefault="00FA2378" w:rsidP="00FA2378">
      <w:pPr>
        <w:autoSpaceDE w:val="0"/>
        <w:autoSpaceDN w:val="0"/>
        <w:adjustRightInd w:val="0"/>
      </w:pPr>
      <w:r w:rsidRPr="002C7A7A">
        <w:t>/var/log/</w:t>
      </w:r>
      <w:proofErr w:type="spellStart"/>
      <w:r w:rsidRPr="002C7A7A">
        <w:t>mysql</w:t>
      </w:r>
      <w:proofErr w:type="spellEnd"/>
      <w:r w:rsidRPr="002C7A7A">
        <w:t xml:space="preserve"># </w:t>
      </w:r>
      <w:proofErr w:type="spellStart"/>
      <w:r w:rsidRPr="002C7A7A">
        <w:t>mysqlbinlog</w:t>
      </w:r>
      <w:proofErr w:type="spellEnd"/>
      <w:r w:rsidRPr="002C7A7A">
        <w:t xml:space="preserve"> mysql-bin.000023 mysql-bin.000024 | </w:t>
      </w:r>
      <w:proofErr w:type="spellStart"/>
      <w:r w:rsidRPr="002C7A7A">
        <w:t>mysql</w:t>
      </w:r>
      <w:proofErr w:type="spellEnd"/>
      <w:r w:rsidRPr="002C7A7A">
        <w:t xml:space="preserve"> -u root -p prod</w:t>
      </w:r>
    </w:p>
    <w:p w14:paraId="2626AC18" w14:textId="77777777" w:rsidR="00FA2378" w:rsidRPr="002C7A7A" w:rsidRDefault="00FA2378" w:rsidP="00FA2378">
      <w:pPr>
        <w:autoSpaceDE w:val="0"/>
        <w:autoSpaceDN w:val="0"/>
        <w:adjustRightInd w:val="0"/>
      </w:pPr>
    </w:p>
    <w:p w14:paraId="34A4DADA" w14:textId="77777777" w:rsidR="00FA2378" w:rsidRPr="002C7A7A" w:rsidRDefault="00FA2378" w:rsidP="00FA2378">
      <w:pPr>
        <w:autoSpaceDE w:val="0"/>
        <w:autoSpaceDN w:val="0"/>
        <w:adjustRightInd w:val="0"/>
      </w:pPr>
    </w:p>
    <w:p w14:paraId="336CB7A3" w14:textId="77777777" w:rsidR="00FA2378" w:rsidRPr="002C7A7A" w:rsidRDefault="00FA2378" w:rsidP="00FA2378">
      <w:pPr>
        <w:autoSpaceDE w:val="0"/>
        <w:autoSpaceDN w:val="0"/>
        <w:adjustRightInd w:val="0"/>
      </w:pPr>
      <w:r w:rsidRPr="002C7A7A">
        <w:t xml:space="preserve">shell&gt; </w:t>
      </w:r>
      <w:proofErr w:type="spellStart"/>
      <w:r w:rsidRPr="002C7A7A">
        <w:t>mysqlbinlog</w:t>
      </w:r>
      <w:proofErr w:type="spellEnd"/>
      <w:r w:rsidRPr="002C7A7A">
        <w:t xml:space="preserve"> mysql-bin.000023 | </w:t>
      </w:r>
      <w:proofErr w:type="spellStart"/>
      <w:r w:rsidRPr="002C7A7A">
        <w:t>mysql</w:t>
      </w:r>
      <w:proofErr w:type="spellEnd"/>
      <w:r w:rsidRPr="002C7A7A">
        <w:t xml:space="preserve"> -u root -p prod</w:t>
      </w:r>
    </w:p>
    <w:p w14:paraId="14A88D1D" w14:textId="6CCDA4E8" w:rsidR="00FA2378" w:rsidRPr="002C7A7A" w:rsidRDefault="00FA2378" w:rsidP="00FA2378">
      <w:pPr>
        <w:autoSpaceDE w:val="0"/>
        <w:autoSpaceDN w:val="0"/>
        <w:adjustRightInd w:val="0"/>
      </w:pPr>
      <w:r w:rsidRPr="002C7A7A">
        <w:t xml:space="preserve">shell&gt; </w:t>
      </w:r>
      <w:proofErr w:type="spellStart"/>
      <w:r w:rsidRPr="002C7A7A">
        <w:t>mysqlbinlog</w:t>
      </w:r>
      <w:proofErr w:type="spellEnd"/>
      <w:r w:rsidRPr="002C7A7A">
        <w:t xml:space="preserve"> mysql-bin.000024 | </w:t>
      </w:r>
      <w:proofErr w:type="spellStart"/>
      <w:r w:rsidRPr="002C7A7A">
        <w:t>mysql</w:t>
      </w:r>
      <w:proofErr w:type="spellEnd"/>
      <w:r w:rsidRPr="002C7A7A">
        <w:t xml:space="preserve"> -u root -p prod</w:t>
      </w:r>
    </w:p>
    <w:p w14:paraId="25D7FC78" w14:textId="77777777" w:rsidR="009E1B03" w:rsidRPr="002C7A7A" w:rsidRDefault="009E1B03" w:rsidP="009E1B03">
      <w:pPr>
        <w:autoSpaceDE w:val="0"/>
        <w:autoSpaceDN w:val="0"/>
        <w:adjustRightInd w:val="0"/>
      </w:pPr>
    </w:p>
    <w:p w14:paraId="69FD3D64" w14:textId="77777777" w:rsidR="009E1B03" w:rsidRPr="002C7A7A" w:rsidRDefault="009E1B03" w:rsidP="009E1B03">
      <w:pPr>
        <w:autoSpaceDE w:val="0"/>
        <w:autoSpaceDN w:val="0"/>
        <w:adjustRightInd w:val="0"/>
      </w:pPr>
    </w:p>
    <w:p w14:paraId="33290F34" w14:textId="77777777" w:rsidR="009E1B03" w:rsidRPr="002C7A7A" w:rsidRDefault="009E1B03" w:rsidP="009E1B03">
      <w:pPr>
        <w:autoSpaceDE w:val="0"/>
        <w:autoSpaceDN w:val="0"/>
        <w:adjustRightInd w:val="0"/>
      </w:pPr>
    </w:p>
    <w:p w14:paraId="49390A9E" w14:textId="77777777" w:rsidR="009E1B03" w:rsidRPr="002C7A7A" w:rsidRDefault="009E1B03" w:rsidP="009E1B03">
      <w:pPr>
        <w:autoSpaceDE w:val="0"/>
        <w:autoSpaceDN w:val="0"/>
        <w:adjustRightInd w:val="0"/>
      </w:pPr>
    </w:p>
    <w:p w14:paraId="2C59293D" w14:textId="77777777" w:rsidR="009E1B03" w:rsidRPr="002C7A7A" w:rsidRDefault="009E1B03" w:rsidP="009E1B03">
      <w:pPr>
        <w:autoSpaceDE w:val="0"/>
        <w:autoSpaceDN w:val="0"/>
        <w:adjustRightInd w:val="0"/>
      </w:pPr>
    </w:p>
    <w:p w14:paraId="738FDAD4" w14:textId="77777777" w:rsidR="009E1B03" w:rsidRPr="002C7A7A" w:rsidRDefault="009E1B03" w:rsidP="009E1B03">
      <w:pPr>
        <w:autoSpaceDE w:val="0"/>
        <w:autoSpaceDN w:val="0"/>
        <w:adjustRightInd w:val="0"/>
      </w:pPr>
    </w:p>
    <w:p w14:paraId="70CAF6C4" w14:textId="77777777" w:rsidR="009E1B03" w:rsidRPr="002C7A7A" w:rsidRDefault="009E1B03" w:rsidP="009E1B03">
      <w:pPr>
        <w:autoSpaceDE w:val="0"/>
        <w:autoSpaceDN w:val="0"/>
        <w:adjustRightInd w:val="0"/>
      </w:pPr>
    </w:p>
    <w:p w14:paraId="3569B1DE" w14:textId="77777777" w:rsidR="009E1B03" w:rsidRPr="002C7A7A" w:rsidRDefault="009E1B03" w:rsidP="009E1B03">
      <w:pPr>
        <w:autoSpaceDE w:val="0"/>
        <w:autoSpaceDN w:val="0"/>
        <w:adjustRightInd w:val="0"/>
      </w:pPr>
    </w:p>
    <w:p w14:paraId="32D96472" w14:textId="77777777" w:rsidR="009E1B03" w:rsidRPr="002C7A7A" w:rsidRDefault="009E1B03" w:rsidP="00FD4D4E">
      <w:pPr>
        <w:autoSpaceDE w:val="0"/>
        <w:autoSpaceDN w:val="0"/>
        <w:adjustRightInd w:val="0"/>
      </w:pPr>
    </w:p>
    <w:sectPr w:rsidR="009E1B03" w:rsidRPr="002C7A7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ZapfDingbats">
    <w:altName w:val="MS Mincho"/>
    <w:panose1 w:val="00000000000000000000"/>
    <w:charset w:val="80"/>
    <w:family w:val="auto"/>
    <w:notTrueType/>
    <w:pitch w:val="default"/>
    <w:sig w:usb0="00000000"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632CD"/>
    <w:multiLevelType w:val="hybridMultilevel"/>
    <w:tmpl w:val="4A2CD828"/>
    <w:lvl w:ilvl="0" w:tplc="5852A8C6">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7DB36A7"/>
    <w:multiLevelType w:val="multilevel"/>
    <w:tmpl w:val="DBA049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170CE3"/>
    <w:multiLevelType w:val="hybridMultilevel"/>
    <w:tmpl w:val="1A64AE64"/>
    <w:lvl w:ilvl="0" w:tplc="D278E740">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20463A"/>
    <w:multiLevelType w:val="hybridMultilevel"/>
    <w:tmpl w:val="C53C457E"/>
    <w:lvl w:ilvl="0" w:tplc="C32E6324">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MLMwsrSwNDAztjBQ0lEKTi0uzszPAykwNKgFAKzdUdotAAAA"/>
  </w:docVars>
  <w:rsids>
    <w:rsidRoot w:val="00480476"/>
    <w:rsid w:val="00097F82"/>
    <w:rsid w:val="001556E4"/>
    <w:rsid w:val="00181115"/>
    <w:rsid w:val="001E17B3"/>
    <w:rsid w:val="00227BE9"/>
    <w:rsid w:val="002315FD"/>
    <w:rsid w:val="002406AD"/>
    <w:rsid w:val="00277E09"/>
    <w:rsid w:val="002940A1"/>
    <w:rsid w:val="002961F3"/>
    <w:rsid w:val="002B3EEA"/>
    <w:rsid w:val="002C67AF"/>
    <w:rsid w:val="002C7A7A"/>
    <w:rsid w:val="002E0B6F"/>
    <w:rsid w:val="003336D8"/>
    <w:rsid w:val="00334F1A"/>
    <w:rsid w:val="003B4316"/>
    <w:rsid w:val="003C7895"/>
    <w:rsid w:val="003F7080"/>
    <w:rsid w:val="0046089A"/>
    <w:rsid w:val="00470EB0"/>
    <w:rsid w:val="00480476"/>
    <w:rsid w:val="00491E6F"/>
    <w:rsid w:val="004E5197"/>
    <w:rsid w:val="005512BC"/>
    <w:rsid w:val="005974E2"/>
    <w:rsid w:val="005E1C93"/>
    <w:rsid w:val="0062648A"/>
    <w:rsid w:val="00627E0A"/>
    <w:rsid w:val="00650E27"/>
    <w:rsid w:val="00694EB7"/>
    <w:rsid w:val="00757401"/>
    <w:rsid w:val="00757AC5"/>
    <w:rsid w:val="008024F4"/>
    <w:rsid w:val="008441D0"/>
    <w:rsid w:val="008B4F03"/>
    <w:rsid w:val="008E7AE2"/>
    <w:rsid w:val="009346D3"/>
    <w:rsid w:val="0096114D"/>
    <w:rsid w:val="009873E6"/>
    <w:rsid w:val="00997ED1"/>
    <w:rsid w:val="009B5A3E"/>
    <w:rsid w:val="009E1B03"/>
    <w:rsid w:val="009E5C07"/>
    <w:rsid w:val="00A2043A"/>
    <w:rsid w:val="00A24072"/>
    <w:rsid w:val="00A46437"/>
    <w:rsid w:val="00A5297F"/>
    <w:rsid w:val="00A63EC9"/>
    <w:rsid w:val="00A83594"/>
    <w:rsid w:val="00A86456"/>
    <w:rsid w:val="00AD562D"/>
    <w:rsid w:val="00BB7E9A"/>
    <w:rsid w:val="00BC31CC"/>
    <w:rsid w:val="00CE6626"/>
    <w:rsid w:val="00D0655E"/>
    <w:rsid w:val="00D150F3"/>
    <w:rsid w:val="00D2719A"/>
    <w:rsid w:val="00D41259"/>
    <w:rsid w:val="00DC6266"/>
    <w:rsid w:val="00DE7010"/>
    <w:rsid w:val="00E232A1"/>
    <w:rsid w:val="00E4518E"/>
    <w:rsid w:val="00E53FBA"/>
    <w:rsid w:val="00E6034E"/>
    <w:rsid w:val="00EA7A09"/>
    <w:rsid w:val="00EE7E0D"/>
    <w:rsid w:val="00F703E2"/>
    <w:rsid w:val="00FA2378"/>
    <w:rsid w:val="00FC4046"/>
    <w:rsid w:val="00FC5542"/>
    <w:rsid w:val="00FD2AC8"/>
    <w:rsid w:val="00FD3956"/>
    <w:rsid w:val="00FD4D4E"/>
    <w:rsid w:val="00FF3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4D594B"/>
  <w15:docId w15:val="{DE252F3E-0BEE-4342-9FA3-EAD71A389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link w:val="Heading2Char"/>
    <w:uiPriority w:val="9"/>
    <w:qFormat/>
    <w:rsid w:val="00FC4046"/>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FC4046"/>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B7E9A"/>
    <w:pPr>
      <w:spacing w:before="100" w:beforeAutospacing="1" w:after="100" w:afterAutospacing="1"/>
    </w:pPr>
  </w:style>
  <w:style w:type="character" w:styleId="Strong">
    <w:name w:val="Strong"/>
    <w:basedOn w:val="DefaultParagraphFont"/>
    <w:uiPriority w:val="22"/>
    <w:qFormat/>
    <w:rsid w:val="00BB7E9A"/>
    <w:rPr>
      <w:b/>
      <w:bCs/>
    </w:rPr>
  </w:style>
  <w:style w:type="character" w:customStyle="1" w:styleId="apple-converted-space">
    <w:name w:val="apple-converted-space"/>
    <w:basedOn w:val="DefaultParagraphFont"/>
    <w:rsid w:val="00BB7E9A"/>
  </w:style>
  <w:style w:type="character" w:styleId="Hyperlink">
    <w:name w:val="Hyperlink"/>
    <w:basedOn w:val="DefaultParagraphFont"/>
    <w:uiPriority w:val="99"/>
    <w:unhideWhenUsed/>
    <w:rsid w:val="00BB7E9A"/>
    <w:rPr>
      <w:color w:val="0000FF"/>
      <w:u w:val="single"/>
    </w:rPr>
  </w:style>
  <w:style w:type="paragraph" w:styleId="HTMLPreformatted">
    <w:name w:val="HTML Preformatted"/>
    <w:basedOn w:val="Normal"/>
    <w:link w:val="HTMLPreformattedChar"/>
    <w:uiPriority w:val="99"/>
    <w:unhideWhenUsed/>
    <w:rsid w:val="00BB7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B7E9A"/>
    <w:rPr>
      <w:rFonts w:ascii="Courier New" w:hAnsi="Courier New" w:cs="Courier New"/>
    </w:rPr>
  </w:style>
  <w:style w:type="character" w:customStyle="1" w:styleId="Heading2Char">
    <w:name w:val="Heading 2 Char"/>
    <w:basedOn w:val="DefaultParagraphFont"/>
    <w:link w:val="Heading2"/>
    <w:uiPriority w:val="9"/>
    <w:rsid w:val="00FC4046"/>
    <w:rPr>
      <w:b/>
      <w:bCs/>
      <w:sz w:val="36"/>
      <w:szCs w:val="36"/>
    </w:rPr>
  </w:style>
  <w:style w:type="character" w:customStyle="1" w:styleId="Heading3Char">
    <w:name w:val="Heading 3 Char"/>
    <w:basedOn w:val="DefaultParagraphFont"/>
    <w:link w:val="Heading3"/>
    <w:uiPriority w:val="9"/>
    <w:rsid w:val="00FC4046"/>
    <w:rPr>
      <w:b/>
      <w:bCs/>
      <w:sz w:val="27"/>
      <w:szCs w:val="27"/>
    </w:rPr>
  </w:style>
  <w:style w:type="paragraph" w:styleId="ListParagraph">
    <w:name w:val="List Paragraph"/>
    <w:basedOn w:val="Normal"/>
    <w:uiPriority w:val="34"/>
    <w:qFormat/>
    <w:rsid w:val="002315FD"/>
    <w:pPr>
      <w:ind w:left="720"/>
      <w:contextualSpacing/>
    </w:pPr>
  </w:style>
  <w:style w:type="character" w:styleId="HTMLCode">
    <w:name w:val="HTML Code"/>
    <w:basedOn w:val="DefaultParagraphFont"/>
    <w:uiPriority w:val="99"/>
    <w:semiHidden/>
    <w:unhideWhenUsed/>
    <w:rsid w:val="00A24072"/>
    <w:rPr>
      <w:rFonts w:ascii="Courier New" w:eastAsia="Times New Roman" w:hAnsi="Courier New" w:cs="Courier New"/>
      <w:sz w:val="20"/>
      <w:szCs w:val="20"/>
    </w:rPr>
  </w:style>
  <w:style w:type="character" w:customStyle="1" w:styleId="token">
    <w:name w:val="token"/>
    <w:basedOn w:val="DefaultParagraphFont"/>
    <w:rsid w:val="00D0655E"/>
  </w:style>
  <w:style w:type="character" w:styleId="Emphasis">
    <w:name w:val="Emphasis"/>
    <w:basedOn w:val="DefaultParagraphFont"/>
    <w:uiPriority w:val="20"/>
    <w:qFormat/>
    <w:rsid w:val="00D0655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9072">
      <w:bodyDiv w:val="1"/>
      <w:marLeft w:val="0"/>
      <w:marRight w:val="0"/>
      <w:marTop w:val="0"/>
      <w:marBottom w:val="0"/>
      <w:divBdr>
        <w:top w:val="none" w:sz="0" w:space="0" w:color="auto"/>
        <w:left w:val="none" w:sz="0" w:space="0" w:color="auto"/>
        <w:bottom w:val="none" w:sz="0" w:space="0" w:color="auto"/>
        <w:right w:val="none" w:sz="0" w:space="0" w:color="auto"/>
      </w:divBdr>
    </w:div>
    <w:div w:id="743331817">
      <w:bodyDiv w:val="1"/>
      <w:marLeft w:val="0"/>
      <w:marRight w:val="0"/>
      <w:marTop w:val="0"/>
      <w:marBottom w:val="0"/>
      <w:divBdr>
        <w:top w:val="none" w:sz="0" w:space="0" w:color="auto"/>
        <w:left w:val="none" w:sz="0" w:space="0" w:color="auto"/>
        <w:bottom w:val="none" w:sz="0" w:space="0" w:color="auto"/>
        <w:right w:val="none" w:sz="0" w:space="0" w:color="auto"/>
      </w:divBdr>
    </w:div>
    <w:div w:id="794254827">
      <w:bodyDiv w:val="1"/>
      <w:marLeft w:val="0"/>
      <w:marRight w:val="0"/>
      <w:marTop w:val="0"/>
      <w:marBottom w:val="0"/>
      <w:divBdr>
        <w:top w:val="none" w:sz="0" w:space="0" w:color="auto"/>
        <w:left w:val="none" w:sz="0" w:space="0" w:color="auto"/>
        <w:bottom w:val="none" w:sz="0" w:space="0" w:color="auto"/>
        <w:right w:val="none" w:sz="0" w:space="0" w:color="auto"/>
      </w:divBdr>
    </w:div>
    <w:div w:id="1256287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9</TotalTime>
  <Pages>1</Pages>
  <Words>1968</Words>
  <Characters>1122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th</dc:creator>
  <cp:lastModifiedBy>Sarath, Venkat</cp:lastModifiedBy>
  <cp:revision>76</cp:revision>
  <dcterms:created xsi:type="dcterms:W3CDTF">2013-08-31T05:15:00Z</dcterms:created>
  <dcterms:modified xsi:type="dcterms:W3CDTF">2022-02-17T09:19:00Z</dcterms:modified>
</cp:coreProperties>
</file>